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E83D242" w:rsidR="000809CC" w:rsidRPr="0046586B" w:rsidRDefault="00E542A8" w:rsidP="0046586B">
      <w:pPr>
        <w:pStyle w:val="Heading1"/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 w:rsidRPr="0046586B">
        <w:t>Children, young people</w:t>
      </w:r>
      <w:r w:rsidR="006E5AA4" w:rsidRPr="0046586B">
        <w:t xml:space="preserve"> </w:t>
      </w:r>
      <w:r w:rsidRPr="0046586B">
        <w:t>and</w:t>
      </w:r>
      <w:r w:rsidRPr="0046586B">
        <w:rPr>
          <w:rFonts w:ascii="Calibri" w:hAnsi="Calibri" w:cs="Calibri"/>
        </w:rPr>
        <w:t> </w:t>
      </w:r>
      <w:r w:rsidRPr="0046586B">
        <w:t>families</w:t>
      </w:r>
      <w:r w:rsidR="00A7498F" w:rsidRPr="0046586B">
        <w:t xml:space="preserve"> Reference Group</w:t>
      </w:r>
      <w:bookmarkEnd w:id="0"/>
      <w:bookmarkEnd w:id="1"/>
      <w:bookmarkEnd w:id="2"/>
      <w:bookmarkEnd w:id="3"/>
    </w:p>
    <w:p w14:paraId="71357D42" w14:textId="0E5738A9" w:rsidR="000809CC" w:rsidRPr="00E67928" w:rsidRDefault="000809CC" w:rsidP="0046586B">
      <w:pPr>
        <w:pStyle w:val="Subtitle"/>
        <w:spacing w:before="240" w:after="240" w:line="276" w:lineRule="auto"/>
        <w:rPr>
          <w:color w:val="6B2976"/>
          <w:szCs w:val="40"/>
        </w:rPr>
      </w:pPr>
      <w:bookmarkStart w:id="53" w:name="_Toc105420654"/>
      <w:bookmarkStart w:id="54" w:name="_Toc105429880"/>
      <w:bookmarkStart w:id="55" w:name="_Toc105854848"/>
      <w:r w:rsidRPr="00E67928">
        <w:rPr>
          <w:color w:val="6B2976"/>
          <w:szCs w:val="40"/>
        </w:rPr>
        <w:t>A</w:t>
      </w:r>
      <w:r w:rsidR="006E5AA4">
        <w:rPr>
          <w:color w:val="6B2976"/>
          <w:szCs w:val="40"/>
        </w:rPr>
        <w:t xml:space="preserve"> text-only</w:t>
      </w:r>
      <w:r w:rsidRPr="00E67928">
        <w:rPr>
          <w:color w:val="6B2976"/>
          <w:szCs w:val="40"/>
        </w:rPr>
        <w:t xml:space="preserve"> Easy Read meeting </w:t>
      </w:r>
      <w:bookmarkEnd w:id="53"/>
      <w:bookmarkEnd w:id="54"/>
      <w:bookmarkEnd w:id="55"/>
      <w:r w:rsidR="0042519C">
        <w:rPr>
          <w:color w:val="6B2976"/>
          <w:szCs w:val="40"/>
        </w:rPr>
        <w:t>bulletin</w:t>
      </w:r>
    </w:p>
    <w:p w14:paraId="6C7A7AE7" w14:textId="1D933BB3" w:rsidR="00AB3C84" w:rsidRDefault="00562DD2" w:rsidP="0046586B">
      <w:pPr>
        <w:spacing w:before="360"/>
        <w:rPr>
          <w:rStyle w:val="Strong"/>
          <w:color w:val="auto"/>
          <w:sz w:val="32"/>
          <w:szCs w:val="32"/>
        </w:rPr>
      </w:pPr>
      <w:r>
        <w:rPr>
          <w:rStyle w:val="Strong"/>
          <w:color w:val="auto"/>
          <w:sz w:val="32"/>
          <w:szCs w:val="32"/>
        </w:rPr>
        <w:t>11</w:t>
      </w:r>
      <w:r w:rsidR="00B91E4D">
        <w:rPr>
          <w:rStyle w:val="Strong"/>
          <w:color w:val="auto"/>
          <w:sz w:val="32"/>
          <w:szCs w:val="32"/>
        </w:rPr>
        <w:t xml:space="preserve"> </w:t>
      </w:r>
      <w:r>
        <w:rPr>
          <w:rStyle w:val="Strong"/>
          <w:color w:val="auto"/>
          <w:sz w:val="32"/>
          <w:szCs w:val="32"/>
        </w:rPr>
        <w:t>May</w:t>
      </w:r>
      <w:r w:rsidR="005A6EF6">
        <w:rPr>
          <w:rStyle w:val="Strong"/>
          <w:color w:val="auto"/>
          <w:sz w:val="32"/>
          <w:szCs w:val="32"/>
        </w:rPr>
        <w:t xml:space="preserve"> </w:t>
      </w:r>
      <w:r w:rsidR="0042519C">
        <w:rPr>
          <w:rStyle w:val="Strong"/>
          <w:color w:val="auto"/>
          <w:sz w:val="32"/>
          <w:szCs w:val="32"/>
        </w:rPr>
        <w:t>202</w:t>
      </w:r>
      <w:r w:rsidR="00452E76">
        <w:rPr>
          <w:rStyle w:val="Strong"/>
          <w:color w:val="auto"/>
          <w:sz w:val="32"/>
          <w:szCs w:val="32"/>
        </w:rPr>
        <w:t>3</w:t>
      </w:r>
    </w:p>
    <w:p w14:paraId="1BD2B2C0" w14:textId="482A4B17" w:rsidR="00F3744E" w:rsidRPr="00DD389A" w:rsidRDefault="00F3744E" w:rsidP="0070503B">
      <w:pPr>
        <w:pStyle w:val="Heading2"/>
        <w:spacing w:after="120"/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6315842"/>
      <w:bookmarkEnd w:id="4"/>
      <w:r w:rsidRPr="00DD389A">
        <w:t xml:space="preserve">How to use </w:t>
      </w:r>
      <w:r w:rsidR="0042519C">
        <w:t>this</w:t>
      </w:r>
      <w:r w:rsidR="003B6A92">
        <w:t xml:space="preserve"> </w:t>
      </w:r>
      <w:r w:rsidR="0042519C"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49FE629C" w14:textId="77777777" w:rsidR="006E5AA4" w:rsidRDefault="006E5AA4" w:rsidP="0070503B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76" w:name="_Hlk115708903"/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 with the</w:t>
      </w:r>
      <w:r>
        <w:rPr>
          <w:rFonts w:ascii="Calibri" w:hAnsi="Calibri" w:cs="Calibri"/>
        </w:rPr>
        <w:t> </w:t>
      </w:r>
      <w:r>
        <w:t>community.</w:t>
      </w:r>
    </w:p>
    <w:p w14:paraId="3F19E60B" w14:textId="77777777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It explains what we did in our last</w:t>
      </w:r>
      <w:r>
        <w:rPr>
          <w:rFonts w:ascii="Calibri" w:hAnsi="Calibri" w:cs="Calibri"/>
        </w:rPr>
        <w:t> </w:t>
      </w:r>
      <w:r>
        <w:t>meeting.</w:t>
      </w:r>
    </w:p>
    <w:bookmarkEnd w:id="76"/>
    <w:p w14:paraId="5F9B18FF" w14:textId="4FEBC4F8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 xml:space="preserve">Independent Advisory </w:t>
      </w:r>
      <w:r>
        <w:t>Council gives advice about ways to make the</w:t>
      </w:r>
      <w:r w:rsidR="00984603">
        <w:t> </w:t>
      </w:r>
      <w:r>
        <w:t>NDIS</w:t>
      </w:r>
      <w:r>
        <w:rPr>
          <w:rFonts w:ascii="Calibri" w:hAnsi="Calibri" w:cs="Calibri"/>
        </w:rPr>
        <w:t> </w:t>
      </w:r>
      <w:r>
        <w:t>better.</w:t>
      </w:r>
    </w:p>
    <w:p w14:paraId="5C1AE925" w14:textId="77777777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</w:t>
      </w:r>
      <w:r w:rsidRPr="000802B6">
        <w:t>Council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0F6F099C" w14:textId="77777777" w:rsidR="006E5AA4" w:rsidRPr="00E9016B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 means the</w:t>
      </w:r>
      <w:r>
        <w:rPr>
          <w:rFonts w:ascii="Calibri" w:hAnsi="Calibri" w:cs="Calibri"/>
        </w:rPr>
        <w:t> </w:t>
      </w:r>
      <w:r>
        <w:t xml:space="preserve">Council. </w:t>
      </w:r>
    </w:p>
    <w:p w14:paraId="31D05EFE" w14:textId="77777777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 read</w:t>
      </w:r>
      <w:proofErr w:type="gramEnd"/>
      <w:r>
        <w:rPr>
          <w:rFonts w:ascii="Calibri" w:hAnsi="Calibri" w:cs="Calibri"/>
        </w:rPr>
        <w:t> </w:t>
      </w:r>
      <w:r w:rsidRPr="00E9016B">
        <w:t>way.</w:t>
      </w:r>
    </w:p>
    <w:p w14:paraId="1F09DD2F" w14:textId="77777777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some important words </w:t>
      </w:r>
      <w:r w:rsidRPr="001C28AC">
        <w:t>in</w:t>
      </w:r>
      <w:r>
        <w:rPr>
          <w:rFonts w:ascii="Calibri" w:hAnsi="Calibri" w:cs="Calibri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58771928" w14:textId="77777777" w:rsidR="006E5AA4" w:rsidRPr="00E9016B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</w:t>
      </w:r>
      <w:r>
        <w:rPr>
          <w:rFonts w:ascii="Calibri" w:hAnsi="Calibri" w:cs="Calibri"/>
        </w:rPr>
        <w:t> </w:t>
      </w:r>
      <w:r>
        <w:t>darker.</w:t>
      </w:r>
    </w:p>
    <w:p w14:paraId="6C0CFF80" w14:textId="77777777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bold words</w:t>
      </w:r>
      <w:r>
        <w:rPr>
          <w:rFonts w:ascii="Calibri" w:hAnsi="Calibri" w:cs="Calibri"/>
        </w:rPr>
        <w:t> </w:t>
      </w:r>
      <w:r>
        <w:t>mean.</w:t>
      </w:r>
    </w:p>
    <w:p w14:paraId="49B2C7E3" w14:textId="5452E00A" w:rsidR="006E5AA4" w:rsidRPr="00E9016B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re is a list of these words on page</w:t>
      </w:r>
      <w:r>
        <w:rPr>
          <w:rFonts w:ascii="Calibri" w:hAnsi="Calibri" w:cs="Calibri"/>
        </w:rPr>
        <w:t> </w:t>
      </w:r>
      <w:hyperlink w:anchor="_Word_list" w:history="1">
        <w:r w:rsidR="00984603" w:rsidRPr="0070503B">
          <w:rPr>
            <w:rStyle w:val="Hyperlink"/>
            <w:b w:val="0"/>
            <w:bCs/>
            <w:color w:val="000000" w:themeColor="text1"/>
          </w:rPr>
          <w:t>16</w:t>
        </w:r>
      </w:hyperlink>
      <w:r>
        <w:t xml:space="preserve">. </w:t>
      </w:r>
    </w:p>
    <w:p w14:paraId="6AAB2900" w14:textId="39F9771C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is </w:t>
      </w:r>
      <w:r w:rsidR="0046586B">
        <w:t xml:space="preserve">text-only </w:t>
      </w:r>
      <w:r>
        <w:t>Easy Read bulletin is a summary of</w:t>
      </w:r>
      <w:r>
        <w:rPr>
          <w:rFonts w:ascii="Calibri" w:hAnsi="Calibri" w:cs="Calibri"/>
        </w:rPr>
        <w:t> </w:t>
      </w:r>
      <w:r>
        <w:t>another</w:t>
      </w:r>
      <w:r>
        <w:rPr>
          <w:rFonts w:ascii="Calibri" w:hAnsi="Calibri" w:cs="Calibri"/>
        </w:rPr>
        <w:t> </w:t>
      </w:r>
      <w:r>
        <w:t>bulletin.</w:t>
      </w:r>
    </w:p>
    <w:p w14:paraId="4350E786" w14:textId="77777777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is means it only includes the most important</w:t>
      </w:r>
      <w:r>
        <w:rPr>
          <w:rFonts w:ascii="Calibri" w:hAnsi="Calibri" w:cs="Calibri"/>
        </w:rPr>
        <w:t> </w:t>
      </w:r>
      <w:r>
        <w:t>ideas.</w:t>
      </w:r>
    </w:p>
    <w:p w14:paraId="11CEE98E" w14:textId="77777777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 bulletin</w:t>
      </w:r>
      <w:r w:rsidRPr="000F6E4B">
        <w:t xml:space="preserve"> on </w:t>
      </w:r>
      <w:r>
        <w:t>our</w:t>
      </w:r>
      <w:r>
        <w:rPr>
          <w:rFonts w:ascii="Calibri" w:hAnsi="Calibri" w:cs="Calibri"/>
        </w:rPr>
        <w:t> </w:t>
      </w:r>
      <w:r w:rsidRPr="000F6E4B">
        <w:t>website</w:t>
      </w:r>
      <w:r>
        <w:t>.</w:t>
      </w:r>
    </w:p>
    <w:p w14:paraId="49E2B950" w14:textId="77777777" w:rsidR="006E5AA4" w:rsidRPr="000F6E4B" w:rsidRDefault="00D553FA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6E5AA4" w:rsidRPr="00F64734">
          <w:rPr>
            <w:rStyle w:val="Hyperlink"/>
          </w:rPr>
          <w:t>www.ndis-iac.com.au/meetings</w:t>
        </w:r>
      </w:hyperlink>
    </w:p>
    <w:p w14:paraId="19EC0BE7" w14:textId="77777777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</w:t>
      </w:r>
      <w:r>
        <w:t>our bulletin</w:t>
      </w:r>
      <w:r w:rsidRPr="000F6E4B">
        <w:t xml:space="preserve">. </w:t>
      </w:r>
    </w:p>
    <w:p w14:paraId="0F916E98" w14:textId="0245FF5F" w:rsidR="006E5AA4" w:rsidRPr="000F6E4B" w:rsidRDefault="006E5AA4" w:rsidP="0046586B">
      <w:r w:rsidRPr="000F6E4B">
        <w:t>A friend, family member or support p</w:t>
      </w:r>
      <w:r>
        <w:t>erson may be</w:t>
      </w:r>
      <w:r>
        <w:rPr>
          <w:rFonts w:ascii="Calibri" w:hAnsi="Calibri" w:cs="Calibri"/>
        </w:rPr>
        <w:t> </w:t>
      </w:r>
      <w:r>
        <w:t>able to help you.</w:t>
      </w:r>
      <w:r w:rsidR="0046586B" w:rsidRPr="0046586B">
        <w:t xml:space="preserve"> </w:t>
      </w:r>
      <w:r w:rsidR="0046586B">
        <w:br w:type="page"/>
      </w:r>
    </w:p>
    <w:bookmarkStart w:id="77" w:name="_Toc42086742" w:displacedByCustomXml="next"/>
    <w:bookmarkStart w:id="78" w:name="_Toc42093324" w:displacedByCustomXml="next"/>
    <w:bookmarkStart w:id="79" w:name="_Hlk41661236" w:displacedByCustomXml="next"/>
    <w:bookmarkStart w:id="80" w:name="_Hlk42013068" w:displacedByCustomXml="next"/>
    <w:bookmarkStart w:id="81" w:name="_Toc497142654" w:displacedByCustomXml="next"/>
    <w:bookmarkStart w:id="82" w:name="_Toc497209781" w:displacedByCustomXml="next"/>
    <w:bookmarkStart w:id="83" w:name="_Toc497212949" w:displacedByCustomXml="next"/>
    <w:bookmarkStart w:id="84" w:name="_Toc497215533" w:displacedByCustomXml="next"/>
    <w:bookmarkStart w:id="85" w:name="_Toc497302120" w:displacedByCustomXml="next"/>
    <w:bookmarkStart w:id="86" w:name="_Toc498339417" w:displacedByCustomXml="next"/>
    <w:bookmarkStart w:id="87" w:name="_Toc527635163" w:displacedByCustomXml="next"/>
    <w:bookmarkStart w:id="88" w:name="_Toc527644812" w:displacedByCustomXml="next"/>
    <w:bookmarkStart w:id="89" w:name="_Toc529882155" w:displacedByCustomXml="next"/>
    <w:bookmarkStart w:id="90" w:name="_Toc533076400" w:displacedByCustomXml="next"/>
    <w:bookmarkStart w:id="91" w:name="_Toc533077010" w:displacedByCustomXml="next"/>
    <w:bookmarkStart w:id="92" w:name="_Toc533079088" w:displacedByCustomXml="next"/>
    <w:bookmarkStart w:id="93" w:name="_Toc533084358" w:displacedByCustomXml="next"/>
    <w:bookmarkStart w:id="94" w:name="_Toc5878086" w:displacedByCustomXml="next"/>
    <w:bookmarkStart w:id="95" w:name="_Toc5975101" w:displacedByCustomXml="next"/>
    <w:bookmarkStart w:id="96" w:name="_Toc5979655" w:displacedByCustomXml="next"/>
    <w:bookmarkStart w:id="97" w:name="_Toc6302389" w:displacedByCustomXml="next"/>
    <w:bookmarkStart w:id="98" w:name="_Toc6305502" w:displacedByCustomXml="next"/>
    <w:bookmarkStart w:id="99" w:name="_Toc6306674" w:displacedByCustomXml="next"/>
    <w:bookmarkStart w:id="100" w:name="_Toc6390564" w:displacedByCustomXml="next"/>
    <w:bookmarkStart w:id="101" w:name="_Toc12634015" w:displacedByCustomXml="next"/>
    <w:bookmarkStart w:id="102" w:name="_Toc12636473" w:displacedByCustomXml="next"/>
    <w:bookmarkStart w:id="103" w:name="_Toc41655088" w:displacedByCustomXml="next"/>
    <w:bookmarkStart w:id="104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2F816B42" w14:textId="77777777" w:rsidR="00BA3DCA" w:rsidRDefault="00AE2123" w:rsidP="00984603">
          <w:pPr>
            <w:pStyle w:val="TOCHeading"/>
            <w:spacing w:before="120" w:after="120"/>
          </w:pPr>
          <w:r>
            <w:rPr>
              <w:lang w:val="en-US"/>
            </w:rPr>
            <w:t xml:space="preserve">What’s in this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>
            <w:rPr>
              <w:noProof w:val="0"/>
            </w:rPr>
            <w:fldChar w:fldCharType="begin"/>
          </w:r>
          <w:r>
            <w:instrText xml:space="preserve"> TOC \h \z \t "Heading 2,1,Heading 2 Numbered,1" </w:instrText>
          </w:r>
          <w:r>
            <w:rPr>
              <w:noProof w:val="0"/>
            </w:rPr>
            <w:fldChar w:fldCharType="separate"/>
          </w:r>
        </w:p>
        <w:p w14:paraId="7FE511EC" w14:textId="0EC31FC3" w:rsidR="00BA3DCA" w:rsidRDefault="00D553FA" w:rsidP="00BA3DC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6854239" w:history="1">
            <w:r w:rsidR="00BA3DCA" w:rsidRPr="00105046">
              <w:rPr>
                <w:rStyle w:val="Hyperlink"/>
              </w:rPr>
              <w:t>What is this Reference Group about?</w:t>
            </w:r>
            <w:r w:rsidR="00BA3DCA">
              <w:rPr>
                <w:webHidden/>
              </w:rPr>
              <w:tab/>
            </w:r>
            <w:r w:rsidR="00BA3DCA">
              <w:rPr>
                <w:webHidden/>
              </w:rPr>
              <w:fldChar w:fldCharType="begin"/>
            </w:r>
            <w:r w:rsidR="00BA3DCA">
              <w:rPr>
                <w:webHidden/>
              </w:rPr>
              <w:instrText xml:space="preserve"> PAGEREF _Toc136854239 \h </w:instrText>
            </w:r>
            <w:r w:rsidR="00BA3DCA">
              <w:rPr>
                <w:webHidden/>
              </w:rPr>
            </w:r>
            <w:r w:rsidR="00BA3DCA">
              <w:rPr>
                <w:webHidden/>
              </w:rPr>
              <w:fldChar w:fldCharType="separate"/>
            </w:r>
            <w:r w:rsidR="00313728">
              <w:rPr>
                <w:webHidden/>
              </w:rPr>
              <w:t>3</w:t>
            </w:r>
            <w:r w:rsidR="00BA3DCA">
              <w:rPr>
                <w:webHidden/>
              </w:rPr>
              <w:fldChar w:fldCharType="end"/>
            </w:r>
          </w:hyperlink>
        </w:p>
        <w:p w14:paraId="11ED87F1" w14:textId="78554963" w:rsidR="00BA3DCA" w:rsidRDefault="00D553FA" w:rsidP="00BA3DC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6854240" w:history="1">
            <w:r w:rsidR="00BA3DCA" w:rsidRPr="00105046">
              <w:rPr>
                <w:rStyle w:val="Hyperlink"/>
              </w:rPr>
              <w:t>The Council’s Principal Member</w:t>
            </w:r>
            <w:r w:rsidR="00BA3DCA">
              <w:rPr>
                <w:webHidden/>
              </w:rPr>
              <w:tab/>
            </w:r>
            <w:r w:rsidR="00BA3DCA">
              <w:rPr>
                <w:webHidden/>
              </w:rPr>
              <w:fldChar w:fldCharType="begin"/>
            </w:r>
            <w:r w:rsidR="00BA3DCA">
              <w:rPr>
                <w:webHidden/>
              </w:rPr>
              <w:instrText xml:space="preserve"> PAGEREF _Toc136854240 \h </w:instrText>
            </w:r>
            <w:r w:rsidR="00BA3DCA">
              <w:rPr>
                <w:webHidden/>
              </w:rPr>
            </w:r>
            <w:r w:rsidR="00BA3DCA">
              <w:rPr>
                <w:webHidden/>
              </w:rPr>
              <w:fldChar w:fldCharType="separate"/>
            </w:r>
            <w:r w:rsidR="00313728">
              <w:rPr>
                <w:webHidden/>
              </w:rPr>
              <w:t>3</w:t>
            </w:r>
            <w:r w:rsidR="00BA3DCA">
              <w:rPr>
                <w:webHidden/>
              </w:rPr>
              <w:fldChar w:fldCharType="end"/>
            </w:r>
          </w:hyperlink>
        </w:p>
        <w:p w14:paraId="6084F01B" w14:textId="7F2B4E3A" w:rsidR="00BA3DCA" w:rsidRDefault="00D553FA" w:rsidP="00BA3DC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6854241" w:history="1">
            <w:r w:rsidR="00BA3DCA" w:rsidRPr="00105046">
              <w:rPr>
                <w:rStyle w:val="Hyperlink"/>
              </w:rPr>
              <w:t>Our reports</w:t>
            </w:r>
            <w:r w:rsidR="00BA3DCA">
              <w:rPr>
                <w:webHidden/>
              </w:rPr>
              <w:tab/>
            </w:r>
            <w:r w:rsidR="00BA3DCA">
              <w:rPr>
                <w:webHidden/>
              </w:rPr>
              <w:fldChar w:fldCharType="begin"/>
            </w:r>
            <w:r w:rsidR="00BA3DCA">
              <w:rPr>
                <w:webHidden/>
              </w:rPr>
              <w:instrText xml:space="preserve"> PAGEREF _Toc136854241 \h </w:instrText>
            </w:r>
            <w:r w:rsidR="00BA3DCA">
              <w:rPr>
                <w:webHidden/>
              </w:rPr>
            </w:r>
            <w:r w:rsidR="00BA3DCA">
              <w:rPr>
                <w:webHidden/>
              </w:rPr>
              <w:fldChar w:fldCharType="separate"/>
            </w:r>
            <w:r w:rsidR="00313728">
              <w:rPr>
                <w:webHidden/>
              </w:rPr>
              <w:t>4</w:t>
            </w:r>
            <w:r w:rsidR="00BA3DCA">
              <w:rPr>
                <w:webHidden/>
              </w:rPr>
              <w:fldChar w:fldCharType="end"/>
            </w:r>
          </w:hyperlink>
        </w:p>
        <w:p w14:paraId="66FC278E" w14:textId="2C4DEBC4" w:rsidR="00BA3DCA" w:rsidRDefault="00D553FA" w:rsidP="00BA3DC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6854242" w:history="1">
            <w:r w:rsidR="00BA3DCA" w:rsidRPr="00105046">
              <w:rPr>
                <w:rStyle w:val="Hyperlink"/>
              </w:rPr>
              <w:t>Update on the NDIA Children’s Taskforce</w:t>
            </w:r>
            <w:r w:rsidR="00BA3DCA">
              <w:rPr>
                <w:webHidden/>
              </w:rPr>
              <w:tab/>
            </w:r>
            <w:r w:rsidR="00BA3DCA">
              <w:rPr>
                <w:webHidden/>
              </w:rPr>
              <w:fldChar w:fldCharType="begin"/>
            </w:r>
            <w:r w:rsidR="00BA3DCA">
              <w:rPr>
                <w:webHidden/>
              </w:rPr>
              <w:instrText xml:space="preserve"> PAGEREF _Toc136854242 \h </w:instrText>
            </w:r>
            <w:r w:rsidR="00BA3DCA">
              <w:rPr>
                <w:webHidden/>
              </w:rPr>
            </w:r>
            <w:r w:rsidR="00BA3DCA">
              <w:rPr>
                <w:webHidden/>
              </w:rPr>
              <w:fldChar w:fldCharType="separate"/>
            </w:r>
            <w:r w:rsidR="00313728">
              <w:rPr>
                <w:webHidden/>
              </w:rPr>
              <w:t>9</w:t>
            </w:r>
            <w:r w:rsidR="00BA3DCA">
              <w:rPr>
                <w:webHidden/>
              </w:rPr>
              <w:fldChar w:fldCharType="end"/>
            </w:r>
          </w:hyperlink>
        </w:p>
        <w:p w14:paraId="72865411" w14:textId="6142DE48" w:rsidR="00BA3DCA" w:rsidRDefault="00D553FA" w:rsidP="00BA3DC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6854243" w:history="1">
            <w:r w:rsidR="00BA3DCA" w:rsidRPr="00105046">
              <w:rPr>
                <w:rStyle w:val="Hyperlink"/>
                <w:lang w:val="en-US"/>
              </w:rPr>
              <w:t>What we’ve done this year</w:t>
            </w:r>
            <w:r w:rsidR="00BA3DCA">
              <w:rPr>
                <w:webHidden/>
              </w:rPr>
              <w:tab/>
            </w:r>
            <w:r w:rsidR="00BA3DCA">
              <w:rPr>
                <w:webHidden/>
              </w:rPr>
              <w:fldChar w:fldCharType="begin"/>
            </w:r>
            <w:r w:rsidR="00BA3DCA">
              <w:rPr>
                <w:webHidden/>
              </w:rPr>
              <w:instrText xml:space="preserve"> PAGEREF _Toc136854243 \h </w:instrText>
            </w:r>
            <w:r w:rsidR="00BA3DCA">
              <w:rPr>
                <w:webHidden/>
              </w:rPr>
            </w:r>
            <w:r w:rsidR="00BA3DCA">
              <w:rPr>
                <w:webHidden/>
              </w:rPr>
              <w:fldChar w:fldCharType="separate"/>
            </w:r>
            <w:r w:rsidR="00313728">
              <w:rPr>
                <w:webHidden/>
              </w:rPr>
              <w:t>11</w:t>
            </w:r>
            <w:r w:rsidR="00BA3DCA">
              <w:rPr>
                <w:webHidden/>
              </w:rPr>
              <w:fldChar w:fldCharType="end"/>
            </w:r>
          </w:hyperlink>
        </w:p>
        <w:p w14:paraId="2653F615" w14:textId="531C64E7" w:rsidR="00BA3DCA" w:rsidRDefault="00D553FA" w:rsidP="00BA3DC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6854244" w:history="1">
            <w:r w:rsidR="00BA3DCA" w:rsidRPr="00105046">
              <w:rPr>
                <w:rStyle w:val="Hyperlink"/>
              </w:rPr>
              <w:t>The Council’s priorities for the NDIS Review</w:t>
            </w:r>
            <w:r w:rsidR="00BA3DCA">
              <w:rPr>
                <w:webHidden/>
              </w:rPr>
              <w:tab/>
            </w:r>
            <w:r w:rsidR="00BA3DCA">
              <w:rPr>
                <w:webHidden/>
              </w:rPr>
              <w:fldChar w:fldCharType="begin"/>
            </w:r>
            <w:r w:rsidR="00BA3DCA">
              <w:rPr>
                <w:webHidden/>
              </w:rPr>
              <w:instrText xml:space="preserve"> PAGEREF _Toc136854244 \h </w:instrText>
            </w:r>
            <w:r w:rsidR="00BA3DCA">
              <w:rPr>
                <w:webHidden/>
              </w:rPr>
            </w:r>
            <w:r w:rsidR="00BA3DCA">
              <w:rPr>
                <w:webHidden/>
              </w:rPr>
              <w:fldChar w:fldCharType="separate"/>
            </w:r>
            <w:r w:rsidR="00313728">
              <w:rPr>
                <w:webHidden/>
              </w:rPr>
              <w:t>13</w:t>
            </w:r>
            <w:r w:rsidR="00BA3DCA">
              <w:rPr>
                <w:webHidden/>
              </w:rPr>
              <w:fldChar w:fldCharType="end"/>
            </w:r>
          </w:hyperlink>
        </w:p>
        <w:p w14:paraId="7E14384D" w14:textId="45DA2FAA" w:rsidR="00BA3DCA" w:rsidRPr="0070503B" w:rsidRDefault="0070503B" w:rsidP="00BA3DCA">
          <w:pPr>
            <w:pStyle w:val="TOC1"/>
            <w:rPr>
              <w:rStyle w:val="Hyperlink"/>
              <w:rFonts w:eastAsiaTheme="minorEastAsia"/>
            </w:rPr>
          </w:pPr>
          <w:r>
            <w:fldChar w:fldCharType="begin"/>
          </w:r>
          <w:r>
            <w:instrText xml:space="preserve"> HYPERLINK  \l "_Our_next_meeting" </w:instrText>
          </w:r>
          <w:r>
            <w:fldChar w:fldCharType="separate"/>
          </w:r>
          <w:r w:rsidR="00BA3DCA" w:rsidRPr="0070503B">
            <w:rPr>
              <w:rStyle w:val="Hyperlink"/>
            </w:rPr>
            <w:t>Our next meeting</w:t>
          </w:r>
          <w:r w:rsidR="00BA3DCA" w:rsidRPr="0070503B">
            <w:rPr>
              <w:rStyle w:val="Hyperlink"/>
              <w:webHidden/>
            </w:rPr>
            <w:tab/>
          </w:r>
          <w:r w:rsidR="00BA3DCA" w:rsidRPr="0070503B">
            <w:rPr>
              <w:rStyle w:val="Hyperlink"/>
              <w:webHidden/>
            </w:rPr>
            <w:fldChar w:fldCharType="begin"/>
          </w:r>
          <w:r w:rsidR="00BA3DCA" w:rsidRPr="0070503B">
            <w:rPr>
              <w:rStyle w:val="Hyperlink"/>
              <w:webHidden/>
            </w:rPr>
            <w:instrText xml:space="preserve"> PAGEREF _Toc136854245 \h </w:instrText>
          </w:r>
          <w:r w:rsidR="00BA3DCA" w:rsidRPr="0070503B">
            <w:rPr>
              <w:rStyle w:val="Hyperlink"/>
              <w:webHidden/>
            </w:rPr>
          </w:r>
          <w:r w:rsidR="00BA3DCA" w:rsidRPr="0070503B">
            <w:rPr>
              <w:rStyle w:val="Hyperlink"/>
              <w:webHidden/>
            </w:rPr>
            <w:fldChar w:fldCharType="separate"/>
          </w:r>
          <w:r w:rsidR="00313728" w:rsidRPr="0070503B">
            <w:rPr>
              <w:rStyle w:val="Hyperlink"/>
              <w:webHidden/>
            </w:rPr>
            <w:t>15</w:t>
          </w:r>
          <w:r w:rsidR="00BA3DCA" w:rsidRPr="0070503B">
            <w:rPr>
              <w:rStyle w:val="Hyperlink"/>
              <w:webHidden/>
            </w:rPr>
            <w:fldChar w:fldCharType="end"/>
          </w:r>
        </w:p>
        <w:p w14:paraId="68C0D669" w14:textId="59125F0B" w:rsidR="00BA3DCA" w:rsidRDefault="0070503B" w:rsidP="00BA3DC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fldChar w:fldCharType="end"/>
          </w:r>
          <w:hyperlink w:anchor="_Toc136854246" w:history="1">
            <w:r w:rsidR="00BA3DCA" w:rsidRPr="00105046">
              <w:rPr>
                <w:rStyle w:val="Hyperlink"/>
              </w:rPr>
              <w:t>More information</w:t>
            </w:r>
            <w:r w:rsidR="00BA3DCA">
              <w:rPr>
                <w:webHidden/>
              </w:rPr>
              <w:tab/>
            </w:r>
            <w:r w:rsidR="00BA3DCA">
              <w:rPr>
                <w:webHidden/>
              </w:rPr>
              <w:fldChar w:fldCharType="begin"/>
            </w:r>
            <w:r w:rsidR="00BA3DCA">
              <w:rPr>
                <w:webHidden/>
              </w:rPr>
              <w:instrText xml:space="preserve"> PAGEREF _Toc136854246 \h </w:instrText>
            </w:r>
            <w:r w:rsidR="00BA3DCA">
              <w:rPr>
                <w:webHidden/>
              </w:rPr>
            </w:r>
            <w:r w:rsidR="00BA3DCA">
              <w:rPr>
                <w:webHidden/>
              </w:rPr>
              <w:fldChar w:fldCharType="separate"/>
            </w:r>
            <w:r w:rsidR="00313728">
              <w:rPr>
                <w:webHidden/>
              </w:rPr>
              <w:t>15</w:t>
            </w:r>
            <w:r w:rsidR="00BA3DCA">
              <w:rPr>
                <w:webHidden/>
              </w:rPr>
              <w:fldChar w:fldCharType="end"/>
            </w:r>
          </w:hyperlink>
        </w:p>
        <w:p w14:paraId="5627309E" w14:textId="0854D854" w:rsidR="00E05DD1" w:rsidRDefault="00D553FA" w:rsidP="00BA3DCA">
          <w:pPr>
            <w:pStyle w:val="TOC1"/>
          </w:pPr>
          <w:hyperlink w:anchor="_Toc136854247" w:history="1">
            <w:r w:rsidR="00BA3DCA" w:rsidRPr="00105046">
              <w:rPr>
                <w:rStyle w:val="Hyperlink"/>
              </w:rPr>
              <w:t>Word list</w:t>
            </w:r>
            <w:r w:rsidR="00BA3DCA">
              <w:rPr>
                <w:webHidden/>
              </w:rPr>
              <w:tab/>
            </w:r>
            <w:r w:rsidR="00BA3DCA">
              <w:rPr>
                <w:webHidden/>
              </w:rPr>
              <w:fldChar w:fldCharType="begin"/>
            </w:r>
            <w:r w:rsidR="00BA3DCA">
              <w:rPr>
                <w:webHidden/>
              </w:rPr>
              <w:instrText xml:space="preserve"> PAGEREF _Toc136854247 \h </w:instrText>
            </w:r>
            <w:r w:rsidR="00BA3DCA">
              <w:rPr>
                <w:webHidden/>
              </w:rPr>
            </w:r>
            <w:r w:rsidR="00BA3DCA">
              <w:rPr>
                <w:webHidden/>
              </w:rPr>
              <w:fldChar w:fldCharType="separate"/>
            </w:r>
            <w:r w:rsidR="00313728">
              <w:rPr>
                <w:webHidden/>
              </w:rPr>
              <w:t>16</w:t>
            </w:r>
            <w:r w:rsidR="00BA3DCA">
              <w:rPr>
                <w:webHidden/>
              </w:rPr>
              <w:fldChar w:fldCharType="end"/>
            </w:r>
          </w:hyperlink>
          <w:r w:rsidR="00AE2123">
            <w:fldChar w:fldCharType="end"/>
          </w:r>
        </w:p>
      </w:sdtContent>
    </w:sdt>
    <w:p w14:paraId="18E0A5ED" w14:textId="20C5C538" w:rsidR="00A7498F" w:rsidRPr="0042519C" w:rsidRDefault="00E05DD1" w:rsidP="0046586B">
      <w:pPr>
        <w:pStyle w:val="Heading2"/>
        <w:spacing w:before="120" w:after="120"/>
        <w:rPr>
          <w:lang w:val="en-AU"/>
        </w:rPr>
      </w:pPr>
      <w:r>
        <w:br w:type="page"/>
      </w:r>
      <w:bookmarkStart w:id="105" w:name="_Toc116315843"/>
      <w:bookmarkStart w:id="106" w:name="_Toc136854239"/>
      <w:bookmarkStart w:id="107" w:name="_Toc6390577"/>
      <w:bookmarkStart w:id="108" w:name="_Toc12634028"/>
      <w:bookmarkEnd w:id="52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r w:rsidR="00A7498F">
        <w:rPr>
          <w:lang w:val="en-AU"/>
        </w:rPr>
        <w:lastRenderedPageBreak/>
        <w:t xml:space="preserve">What is this </w:t>
      </w:r>
      <w:r w:rsidR="000D5DBE">
        <w:rPr>
          <w:lang w:val="en-AU"/>
        </w:rPr>
        <w:t>R</w:t>
      </w:r>
      <w:r w:rsidR="00A7498F" w:rsidRPr="000D5DBE">
        <w:rPr>
          <w:lang w:val="en-AU"/>
        </w:rPr>
        <w:t>eference</w:t>
      </w:r>
      <w:r w:rsidR="00A7498F">
        <w:rPr>
          <w:lang w:val="en-AU"/>
        </w:rPr>
        <w:t xml:space="preserve"> </w:t>
      </w:r>
      <w:r w:rsidR="000D5DBE">
        <w:rPr>
          <w:lang w:val="en-AU"/>
        </w:rPr>
        <w:t>G</w:t>
      </w:r>
      <w:r w:rsidR="00A7498F">
        <w:rPr>
          <w:lang w:val="en-AU"/>
        </w:rPr>
        <w:t>roup about?</w:t>
      </w:r>
      <w:bookmarkEnd w:id="105"/>
      <w:bookmarkEnd w:id="106"/>
    </w:p>
    <w:p w14:paraId="165D231E" w14:textId="7DC4D548" w:rsidR="006E5AA4" w:rsidRPr="00126658" w:rsidRDefault="006E5AA4" w:rsidP="006E5AA4">
      <w:bookmarkStart w:id="109" w:name="_Hlk115708910"/>
      <w:r w:rsidRPr="00A7498F">
        <w:t xml:space="preserve">A </w:t>
      </w:r>
      <w:bookmarkStart w:id="110" w:name="_Hlk113519872"/>
      <w:r w:rsidRPr="00A7498F">
        <w:rPr>
          <w:rStyle w:val="Strong"/>
        </w:rPr>
        <w:t>Reference Group</w:t>
      </w:r>
      <w:bookmarkEnd w:id="110"/>
      <w:r w:rsidRPr="00A7498F">
        <w:t xml:space="preserve"> is a group of people who give us</w:t>
      </w:r>
      <w:r>
        <w:rPr>
          <w:rFonts w:ascii="Calibri" w:hAnsi="Calibri" w:cs="Calibri"/>
        </w:rPr>
        <w:t> </w:t>
      </w:r>
      <w:r w:rsidRPr="00A7498F">
        <w:t>advice</w:t>
      </w:r>
      <w:r w:rsidR="00984603">
        <w:t xml:space="preserve"> </w:t>
      </w:r>
      <w:r w:rsidRPr="00A7498F">
        <w:t>about</w:t>
      </w:r>
      <w:r w:rsidR="00984603">
        <w:t xml:space="preserve"> </w:t>
      </w:r>
      <w:r w:rsidRPr="00A7498F">
        <w:t>a</w:t>
      </w:r>
      <w:r w:rsidR="0046586B">
        <w:t> </w:t>
      </w:r>
      <w:r w:rsidRPr="00A7498F">
        <w:t>certain</w:t>
      </w:r>
      <w:r>
        <w:rPr>
          <w:rFonts w:ascii="Calibri" w:hAnsi="Calibri" w:cs="Calibri"/>
        </w:rPr>
        <w:t> </w:t>
      </w:r>
      <w:r w:rsidRPr="00A7498F">
        <w:t>topic.</w:t>
      </w:r>
    </w:p>
    <w:bookmarkEnd w:id="109"/>
    <w:p w14:paraId="0E18F5C7" w14:textId="77777777" w:rsidR="006E5AA4" w:rsidRDefault="006E5AA4" w:rsidP="006E5AA4">
      <w:r>
        <w:t>This Reference Group is about:</w:t>
      </w:r>
    </w:p>
    <w:p w14:paraId="6E999424" w14:textId="77777777" w:rsidR="006E5AA4" w:rsidRDefault="006E5AA4" w:rsidP="00984603">
      <w:pPr>
        <w:pStyle w:val="ListParagraph"/>
      </w:pPr>
      <w:r w:rsidRPr="00E542A8">
        <w:t xml:space="preserve">children </w:t>
      </w:r>
    </w:p>
    <w:p w14:paraId="14D51E28" w14:textId="77777777" w:rsidR="006E5AA4" w:rsidRDefault="006E5AA4" w:rsidP="00984603">
      <w:pPr>
        <w:pStyle w:val="ListParagraph"/>
      </w:pPr>
      <w:r w:rsidRPr="00E542A8">
        <w:t>young people</w:t>
      </w:r>
    </w:p>
    <w:p w14:paraId="06574E5F" w14:textId="14879AB3" w:rsidR="00A216B2" w:rsidRDefault="006E5AA4" w:rsidP="0070503B">
      <w:pPr>
        <w:pStyle w:val="ListParagraph"/>
        <w:numPr>
          <w:ilvl w:val="0"/>
          <w:numId w:val="2"/>
        </w:numPr>
      </w:pPr>
      <w:r w:rsidRPr="00E542A8">
        <w:t>their families</w:t>
      </w:r>
      <w:r w:rsidR="0046586B">
        <w:t>.</w:t>
      </w:r>
    </w:p>
    <w:p w14:paraId="4B321D6C" w14:textId="424E0217" w:rsidR="006E5AA4" w:rsidRPr="00126658" w:rsidRDefault="006E5AA4" w:rsidP="006E5AA4">
      <w:r>
        <w:t>The Reference Group gives advice to the Council about</w:t>
      </w:r>
      <w:r w:rsidR="00984603">
        <w:t xml:space="preserve"> </w:t>
      </w:r>
      <w:r>
        <w:t>how</w:t>
      </w:r>
      <w:r w:rsidR="00984603">
        <w:t xml:space="preserve"> </w:t>
      </w:r>
      <w:r>
        <w:t>to</w:t>
      </w:r>
      <w:r w:rsidR="00984603">
        <w:t xml:space="preserve"> </w:t>
      </w:r>
      <w:r>
        <w:t>support</w:t>
      </w:r>
      <w:r w:rsidR="00984603">
        <w:t xml:space="preserve"> </w:t>
      </w:r>
      <w:r>
        <w:t>children and young people with</w:t>
      </w:r>
      <w:r>
        <w:rPr>
          <w:rFonts w:ascii="Calibri" w:hAnsi="Calibri" w:cs="Calibri"/>
        </w:rPr>
        <w:t> </w:t>
      </w:r>
      <w:r>
        <w:t>disability.</w:t>
      </w:r>
    </w:p>
    <w:p w14:paraId="5C9FA0FC" w14:textId="77777777" w:rsidR="006E5AA4" w:rsidRDefault="006E5AA4" w:rsidP="006E5AA4">
      <w:r>
        <w:t>This includes support to:</w:t>
      </w:r>
    </w:p>
    <w:p w14:paraId="72EFBAD6" w14:textId="77777777" w:rsidR="006E5AA4" w:rsidRPr="00E542A8" w:rsidRDefault="006E5AA4" w:rsidP="00984603">
      <w:pPr>
        <w:pStyle w:val="ListParagraph"/>
      </w:pPr>
      <w:r w:rsidRPr="00E542A8">
        <w:t xml:space="preserve">do things for </w:t>
      </w:r>
      <w:proofErr w:type="gramStart"/>
      <w:r w:rsidRPr="00E542A8">
        <w:t>themselves</w:t>
      </w:r>
      <w:proofErr w:type="gramEnd"/>
    </w:p>
    <w:p w14:paraId="08CC6142" w14:textId="1F2B9584" w:rsidR="00320BB5" w:rsidRPr="0046586B" w:rsidRDefault="006E5AA4" w:rsidP="00984603">
      <w:pPr>
        <w:pStyle w:val="ListParagraph"/>
      </w:pPr>
      <w:r>
        <w:t>take part</w:t>
      </w:r>
      <w:r w:rsidRPr="00E542A8">
        <w:t xml:space="preserve"> in the community.</w:t>
      </w:r>
    </w:p>
    <w:p w14:paraId="388108D9" w14:textId="5611ED60" w:rsidR="00D01D6C" w:rsidRPr="0042519C" w:rsidRDefault="005A6EF6" w:rsidP="0046586B">
      <w:pPr>
        <w:pStyle w:val="Heading2"/>
        <w:spacing w:before="600" w:after="120"/>
        <w:rPr>
          <w:lang w:val="en-AU"/>
        </w:rPr>
      </w:pPr>
      <w:bookmarkStart w:id="111" w:name="_Toc136854240"/>
      <w:r>
        <w:rPr>
          <w:lang w:val="en-AU"/>
        </w:rPr>
        <w:t>T</w:t>
      </w:r>
      <w:r w:rsidR="000D5DBE">
        <w:rPr>
          <w:lang w:val="en-AU"/>
        </w:rPr>
        <w:t xml:space="preserve">he </w:t>
      </w:r>
      <w:r w:rsidR="0026115A">
        <w:rPr>
          <w:lang w:val="en-AU"/>
        </w:rPr>
        <w:t>Council’s Principal Member</w:t>
      </w:r>
      <w:bookmarkEnd w:id="111"/>
    </w:p>
    <w:p w14:paraId="0A501C84" w14:textId="77777777" w:rsidR="006E5AA4" w:rsidRPr="006431EC" w:rsidRDefault="006E5AA4" w:rsidP="006E5AA4">
      <w:r w:rsidRPr="006431EC">
        <w:t xml:space="preserve">Ms Leah </w:t>
      </w:r>
      <w:r>
        <w:t>v</w:t>
      </w:r>
      <w:r w:rsidRPr="006431EC">
        <w:t>an Poppel is the Council’s Principal</w:t>
      </w:r>
      <w:r w:rsidRPr="006431EC">
        <w:rPr>
          <w:rFonts w:ascii="Calibri" w:hAnsi="Calibri" w:cs="Calibri"/>
        </w:rPr>
        <w:t> </w:t>
      </w:r>
      <w:r w:rsidRPr="006431EC">
        <w:t>Member.</w:t>
      </w:r>
    </w:p>
    <w:p w14:paraId="3E62A94D" w14:textId="77777777" w:rsidR="006E5AA4" w:rsidRPr="006431EC" w:rsidRDefault="006E5AA4" w:rsidP="006E5AA4">
      <w:r w:rsidRPr="006431EC">
        <w:t>She is also the Reference Group</w:t>
      </w:r>
      <w:r>
        <w:rPr>
          <w:rFonts w:ascii="Calibri" w:hAnsi="Calibri" w:cs="Calibri"/>
        </w:rPr>
        <w:t> </w:t>
      </w:r>
      <w:r w:rsidRPr="006431EC">
        <w:t>Co-Chair.</w:t>
      </w:r>
    </w:p>
    <w:p w14:paraId="6A05D566" w14:textId="77777777" w:rsidR="006E5AA4" w:rsidRPr="00126658" w:rsidRDefault="006E5AA4" w:rsidP="006E5AA4">
      <w:r w:rsidRPr="006431EC">
        <w:t>This means she helps run the Reference</w:t>
      </w:r>
      <w:r>
        <w:rPr>
          <w:rFonts w:ascii="Calibri" w:hAnsi="Calibri" w:cs="Calibri"/>
        </w:rPr>
        <w:t> </w:t>
      </w:r>
      <w:r w:rsidRPr="006431EC">
        <w:t>Group.</w:t>
      </w:r>
    </w:p>
    <w:p w14:paraId="7CD88F81" w14:textId="77777777" w:rsidR="006E5AA4" w:rsidRPr="004722DC" w:rsidRDefault="006E5AA4" w:rsidP="006E5AA4">
      <w:pPr>
        <w:rPr>
          <w:spacing w:val="-4"/>
        </w:rPr>
      </w:pPr>
      <w:r w:rsidRPr="00AB511A">
        <w:rPr>
          <w:spacing w:val="-4"/>
        </w:rPr>
        <w:t xml:space="preserve">Leah shared the work we have done since the last meeting, including </w:t>
      </w:r>
      <w:r>
        <w:rPr>
          <w:spacing w:val="-4"/>
        </w:rPr>
        <w:t>what</w:t>
      </w:r>
      <w:r w:rsidRPr="00AB511A">
        <w:rPr>
          <w:spacing w:val="-4"/>
        </w:rPr>
        <w:t>:</w:t>
      </w:r>
    </w:p>
    <w:p w14:paraId="1B0645D2" w14:textId="77777777" w:rsidR="006E5AA4" w:rsidRDefault="006E5AA4" w:rsidP="00984603">
      <w:pPr>
        <w:pStyle w:val="ListParagraph"/>
      </w:pPr>
      <w:r>
        <w:t xml:space="preserve">the Council has </w:t>
      </w:r>
      <w:proofErr w:type="gramStart"/>
      <w:r>
        <w:t>done</w:t>
      </w:r>
      <w:proofErr w:type="gramEnd"/>
    </w:p>
    <w:p w14:paraId="5AB149CD" w14:textId="77777777" w:rsidR="006E5AA4" w:rsidRDefault="006E5AA4" w:rsidP="00984603">
      <w:pPr>
        <w:pStyle w:val="ListParagraph"/>
      </w:pPr>
      <w:r>
        <w:t>the Reference Group has done.</w:t>
      </w:r>
    </w:p>
    <w:p w14:paraId="5E69265F" w14:textId="77777777" w:rsidR="006E5AA4" w:rsidRDefault="006E5AA4" w:rsidP="006E5AA4">
      <w:r>
        <w:t>Ms Sylvana Mahmic is also the Reference Group Co-Chair.</w:t>
      </w:r>
    </w:p>
    <w:p w14:paraId="02F1EFBE" w14:textId="77777777" w:rsidR="006E5AA4" w:rsidRDefault="006E5AA4" w:rsidP="006E5AA4">
      <w:r>
        <w:t>She helps run the Reference Group.</w:t>
      </w:r>
    </w:p>
    <w:p w14:paraId="6C34CE32" w14:textId="48BDB13D" w:rsidR="00423159" w:rsidRPr="00E31522" w:rsidRDefault="00B34C03" w:rsidP="006E5AA4">
      <w:pPr>
        <w:rPr>
          <w:rFonts w:cs="Times New Roman"/>
          <w:b/>
          <w:color w:val="6B2976"/>
          <w:sz w:val="32"/>
          <w:szCs w:val="26"/>
        </w:rPr>
      </w:pPr>
      <w:r>
        <w:br w:type="page"/>
      </w:r>
    </w:p>
    <w:p w14:paraId="7210DE3D" w14:textId="77777777" w:rsidR="00793E7E" w:rsidRPr="00AF0F42" w:rsidRDefault="00793E7E" w:rsidP="0046586B">
      <w:pPr>
        <w:pStyle w:val="Heading2"/>
        <w:spacing w:before="120" w:after="120"/>
        <w:rPr>
          <w:lang w:val="en-AU"/>
        </w:rPr>
      </w:pPr>
      <w:bookmarkStart w:id="112" w:name="_Toc136854241"/>
      <w:r>
        <w:rPr>
          <w:lang w:val="en-AU"/>
        </w:rPr>
        <w:lastRenderedPageBreak/>
        <w:t>Our reports</w:t>
      </w:r>
      <w:bookmarkEnd w:id="112"/>
    </w:p>
    <w:p w14:paraId="0DF3FC21" w14:textId="073B05BA" w:rsidR="006E5AA4" w:rsidRPr="00126658" w:rsidRDefault="006E5AA4" w:rsidP="006E5AA4">
      <w:r w:rsidRPr="009B3C89">
        <w:rPr>
          <w:spacing w:val="4"/>
        </w:rPr>
        <w:t xml:space="preserve">The Reference Group connected with </w:t>
      </w:r>
      <w:r w:rsidRPr="0047773B">
        <w:t>the</w:t>
      </w:r>
      <w:r w:rsidRPr="00912308">
        <w:rPr>
          <w:rStyle w:val="StyleFSMePro"/>
        </w:rPr>
        <w:t> </w:t>
      </w:r>
      <w:r w:rsidRPr="0047773B">
        <w:t>community to find out about</w:t>
      </w:r>
      <w:r w:rsidR="0046586B">
        <w:t> </w:t>
      </w:r>
      <w:r w:rsidRPr="0047773B">
        <w:t xml:space="preserve">issues </w:t>
      </w:r>
      <w:r w:rsidRPr="009B3C89">
        <w:rPr>
          <w:spacing w:val="4"/>
        </w:rPr>
        <w:t>that</w:t>
      </w:r>
      <w:r w:rsidRPr="00912308">
        <w:rPr>
          <w:rStyle w:val="StyleFSMePro"/>
        </w:rPr>
        <w:t> </w:t>
      </w:r>
      <w:r>
        <w:t>affect</w:t>
      </w:r>
      <w:r w:rsidRPr="00912308">
        <w:rPr>
          <w:rStyle w:val="StyleFSMePro"/>
        </w:rPr>
        <w:t> </w:t>
      </w:r>
      <w:r>
        <w:t>them.</w:t>
      </w:r>
    </w:p>
    <w:p w14:paraId="641C37FB" w14:textId="77777777" w:rsidR="006E5AA4" w:rsidRPr="00126658" w:rsidRDefault="006E5AA4" w:rsidP="006E5AA4">
      <w:r>
        <w:t>The Reference Group members shared these issues with the</w:t>
      </w:r>
      <w:r w:rsidRPr="00912308">
        <w:rPr>
          <w:rStyle w:val="StyleFSMePro"/>
        </w:rPr>
        <w:t> </w:t>
      </w:r>
      <w:r>
        <w:t>NDIA.</w:t>
      </w:r>
    </w:p>
    <w:p w14:paraId="0C9F0831" w14:textId="0918DD93" w:rsidR="00793E7E" w:rsidRDefault="00793E7E" w:rsidP="0046586B">
      <w:pPr>
        <w:pStyle w:val="Heading3"/>
      </w:pPr>
      <w:r>
        <w:t>NDIS plans</w:t>
      </w:r>
    </w:p>
    <w:p w14:paraId="288DF809" w14:textId="0E7CAC27" w:rsidR="006E5AA4" w:rsidRDefault="006E5AA4" w:rsidP="006E5AA4">
      <w:bookmarkStart w:id="113" w:name="_Hlk115708968"/>
      <w:r w:rsidRPr="000D5A5A">
        <w:t xml:space="preserve">Reference Group members shared that </w:t>
      </w:r>
      <w:r>
        <w:t xml:space="preserve">NDIS </w:t>
      </w:r>
      <w:r w:rsidRPr="000D5A5A">
        <w:t xml:space="preserve">plans </w:t>
      </w:r>
      <w:r>
        <w:t>are</w:t>
      </w:r>
      <w:r w:rsidR="00984603">
        <w:t xml:space="preserve"> </w:t>
      </w:r>
      <w:r w:rsidRPr="000D5A5A">
        <w:t>not</w:t>
      </w:r>
      <w:r w:rsidR="00984603">
        <w:t xml:space="preserve"> </w:t>
      </w:r>
      <w:r w:rsidRPr="000D5A5A">
        <w:t>always</w:t>
      </w:r>
      <w:r w:rsidR="00984603">
        <w:t xml:space="preserve"> </w:t>
      </w:r>
      <w:r w:rsidRPr="000D5A5A">
        <w:t>the</w:t>
      </w:r>
      <w:r w:rsidR="0046586B">
        <w:t> </w:t>
      </w:r>
      <w:r w:rsidRPr="000D5A5A">
        <w:t>same for children with the same disability.</w:t>
      </w:r>
    </w:p>
    <w:p w14:paraId="69713EE5" w14:textId="0515BDA8" w:rsidR="006E5AA4" w:rsidRDefault="006E5AA4" w:rsidP="006E5AA4">
      <w:r>
        <w:t>They want to make sure the NDIA makes decisions about plans the</w:t>
      </w:r>
      <w:r w:rsidR="0046586B">
        <w:t> </w:t>
      </w:r>
      <w:r>
        <w:t>same</w:t>
      </w:r>
      <w:r w:rsidR="0046586B">
        <w:t> </w:t>
      </w:r>
      <w:r>
        <w:t>way each time.</w:t>
      </w:r>
    </w:p>
    <w:p w14:paraId="3886B7ED" w14:textId="599E1ECA" w:rsidR="006E5AA4" w:rsidRDefault="006E5AA4" w:rsidP="006E5AA4">
      <w:r>
        <w:t>Members explained there needs to be more information about having</w:t>
      </w:r>
      <w:r w:rsidR="0046586B">
        <w:t> </w:t>
      </w:r>
      <w:r>
        <w:t>one</w:t>
      </w:r>
      <w:r w:rsidR="0046586B">
        <w:t> </w:t>
      </w:r>
      <w:r>
        <w:t xml:space="preserve">main early childhood worker. </w:t>
      </w:r>
    </w:p>
    <w:p w14:paraId="7B0C093B" w14:textId="35B5B4E2" w:rsidR="001C4827" w:rsidRDefault="006E5AA4" w:rsidP="006E5AA4">
      <w:r>
        <w:t>And how this can be good for children.</w:t>
      </w:r>
    </w:p>
    <w:p w14:paraId="32F518C6" w14:textId="71F86460" w:rsidR="006E5AA4" w:rsidRPr="00064EEB" w:rsidRDefault="006E5AA4" w:rsidP="006E5AA4">
      <w:pPr>
        <w:rPr>
          <w:spacing w:val="2"/>
        </w:rPr>
      </w:pPr>
      <w:r>
        <w:rPr>
          <w:spacing w:val="2"/>
        </w:rPr>
        <w:t xml:space="preserve">Members also explained there is not enough </w:t>
      </w:r>
      <w:r w:rsidRPr="00C22816">
        <w:rPr>
          <w:rStyle w:val="Strong"/>
        </w:rPr>
        <w:t>funding</w:t>
      </w:r>
      <w:r>
        <w:rPr>
          <w:spacing w:val="2"/>
        </w:rPr>
        <w:t xml:space="preserve"> for</w:t>
      </w:r>
      <w:r w:rsidR="00984603">
        <w:rPr>
          <w:spacing w:val="2"/>
        </w:rPr>
        <w:t> </w:t>
      </w:r>
      <w:r>
        <w:rPr>
          <w:spacing w:val="2"/>
        </w:rPr>
        <w:t>young</w:t>
      </w:r>
      <w:r w:rsidR="0046586B">
        <w:rPr>
          <w:spacing w:val="2"/>
        </w:rPr>
        <w:t> </w:t>
      </w:r>
      <w:r>
        <w:rPr>
          <w:spacing w:val="2"/>
        </w:rPr>
        <w:t>adults</w:t>
      </w:r>
      <w:r w:rsidR="0046586B">
        <w:rPr>
          <w:spacing w:val="2"/>
        </w:rPr>
        <w:t> </w:t>
      </w:r>
      <w:r>
        <w:rPr>
          <w:spacing w:val="2"/>
        </w:rPr>
        <w:t>with disability.</w:t>
      </w:r>
    </w:p>
    <w:p w14:paraId="7FC4397F" w14:textId="7DA6768F" w:rsidR="006E5AA4" w:rsidRDefault="006E5AA4" w:rsidP="006E5AA4">
      <w:r>
        <w:t xml:space="preserve">Funding is the </w:t>
      </w:r>
      <w:r w:rsidRPr="007850CB">
        <w:t>money from your plan that pays for</w:t>
      </w:r>
      <w:r>
        <w:t> </w:t>
      </w:r>
      <w:r w:rsidRPr="007850CB">
        <w:t>the</w:t>
      </w:r>
      <w:r w:rsidR="00984603">
        <w:t> </w:t>
      </w:r>
      <w:r w:rsidRPr="007850CB">
        <w:t>supports</w:t>
      </w:r>
      <w:r w:rsidR="0046586B">
        <w:t> </w:t>
      </w:r>
      <w:r w:rsidRPr="007850CB">
        <w:t>and</w:t>
      </w:r>
      <w:r w:rsidR="0046586B">
        <w:t> </w:t>
      </w:r>
      <w:r w:rsidRPr="007850CB">
        <w:t>services you</w:t>
      </w:r>
      <w:r>
        <w:rPr>
          <w:rFonts w:ascii="Calibri" w:hAnsi="Calibri" w:cs="Calibri"/>
        </w:rPr>
        <w:t> </w:t>
      </w:r>
      <w:r w:rsidRPr="007850CB">
        <w:t>need.</w:t>
      </w:r>
    </w:p>
    <w:p w14:paraId="25DEA79D" w14:textId="77777777" w:rsidR="006E5AA4" w:rsidRDefault="006E5AA4" w:rsidP="006E5AA4">
      <w:r>
        <w:t xml:space="preserve">This includes young adults with </w:t>
      </w:r>
      <w:r w:rsidRPr="008F4667">
        <w:rPr>
          <w:rStyle w:val="Strong"/>
        </w:rPr>
        <w:t>intellectual</w:t>
      </w:r>
      <w:r>
        <w:rPr>
          <w:rStyle w:val="Strong"/>
        </w:rPr>
        <w:t> </w:t>
      </w:r>
      <w:r w:rsidRPr="008F4667">
        <w:rPr>
          <w:rStyle w:val="Strong"/>
        </w:rPr>
        <w:t>disability</w:t>
      </w:r>
      <w:r>
        <w:t>.</w:t>
      </w:r>
    </w:p>
    <w:p w14:paraId="69D0E9DB" w14:textId="77777777" w:rsidR="006E5AA4" w:rsidRDefault="006E5AA4" w:rsidP="006E5AA4">
      <w:r>
        <w:t>An intellectual disability can affect how</w:t>
      </w:r>
      <w:r>
        <w:rPr>
          <w:rFonts w:ascii="Calibri" w:hAnsi="Calibri" w:cs="Calibri"/>
        </w:rPr>
        <w:t> </w:t>
      </w:r>
      <w:r>
        <w:t>you:</w:t>
      </w:r>
    </w:p>
    <w:p w14:paraId="0EA85CC4" w14:textId="77777777" w:rsidR="006E5AA4" w:rsidRDefault="006E5AA4" w:rsidP="0070503B">
      <w:pPr>
        <w:pStyle w:val="ListParagraph"/>
        <w:numPr>
          <w:ilvl w:val="0"/>
          <w:numId w:val="4"/>
        </w:numPr>
      </w:pPr>
      <w:r>
        <w:t xml:space="preserve">learn new </w:t>
      </w:r>
      <w:proofErr w:type="gramStart"/>
      <w:r>
        <w:t>things</w:t>
      </w:r>
      <w:proofErr w:type="gramEnd"/>
    </w:p>
    <w:p w14:paraId="6BFB7563" w14:textId="77777777" w:rsidR="006E5AA4" w:rsidRDefault="006E5AA4" w:rsidP="0070503B">
      <w:pPr>
        <w:pStyle w:val="ListParagraph"/>
        <w:numPr>
          <w:ilvl w:val="0"/>
          <w:numId w:val="4"/>
        </w:numPr>
      </w:pPr>
      <w:r>
        <w:t xml:space="preserve">solve </w:t>
      </w:r>
      <w:proofErr w:type="gramStart"/>
      <w:r>
        <w:t>problems</w:t>
      </w:r>
      <w:proofErr w:type="gramEnd"/>
    </w:p>
    <w:p w14:paraId="28D33AEC" w14:textId="77777777" w:rsidR="006E5AA4" w:rsidRDefault="006E5AA4" w:rsidP="0070503B">
      <w:pPr>
        <w:pStyle w:val="ListParagraph"/>
        <w:numPr>
          <w:ilvl w:val="0"/>
          <w:numId w:val="4"/>
        </w:numPr>
      </w:pPr>
      <w:r>
        <w:t>communicate</w:t>
      </w:r>
    </w:p>
    <w:p w14:paraId="53D8F20B" w14:textId="0D2AE5A6" w:rsidR="006E5AA4" w:rsidRDefault="006E5AA4" w:rsidP="0070503B">
      <w:pPr>
        <w:pStyle w:val="ListParagraph"/>
        <w:numPr>
          <w:ilvl w:val="0"/>
          <w:numId w:val="4"/>
        </w:numPr>
      </w:pPr>
      <w:r>
        <w:t>do some things on your own.</w:t>
      </w:r>
      <w:r w:rsidR="0046586B">
        <w:br w:type="page"/>
      </w:r>
    </w:p>
    <w:p w14:paraId="65878B98" w14:textId="35354133" w:rsidR="006E5AA4" w:rsidRPr="009D62B7" w:rsidRDefault="006E5AA4" w:rsidP="006E5AA4">
      <w:pPr>
        <w:rPr>
          <w:spacing w:val="-2"/>
        </w:rPr>
      </w:pPr>
      <w:r w:rsidRPr="009D62B7">
        <w:rPr>
          <w:spacing w:val="-2"/>
        </w:rPr>
        <w:lastRenderedPageBreak/>
        <w:t>When young adults don’t have enough funding, it</w:t>
      </w:r>
      <w:r w:rsidR="0046586B">
        <w:rPr>
          <w:spacing w:val="-2"/>
        </w:rPr>
        <w:t xml:space="preserve"> </w:t>
      </w:r>
      <w:r w:rsidRPr="009D62B7">
        <w:rPr>
          <w:spacing w:val="-2"/>
        </w:rPr>
        <w:t>can</w:t>
      </w:r>
      <w:r w:rsidR="0046586B">
        <w:rPr>
          <w:spacing w:val="-2"/>
        </w:rPr>
        <w:t xml:space="preserve"> </w:t>
      </w:r>
      <w:r w:rsidRPr="009D62B7">
        <w:rPr>
          <w:spacing w:val="-2"/>
        </w:rPr>
        <w:t>affect</w:t>
      </w:r>
      <w:r w:rsidR="0046586B">
        <w:rPr>
          <w:spacing w:val="-2"/>
        </w:rPr>
        <w:t xml:space="preserve"> </w:t>
      </w:r>
      <w:r w:rsidRPr="009D62B7">
        <w:rPr>
          <w:spacing w:val="-2"/>
        </w:rPr>
        <w:t>how</w:t>
      </w:r>
      <w:r w:rsidR="0046586B">
        <w:rPr>
          <w:spacing w:val="-2"/>
        </w:rPr>
        <w:t xml:space="preserve"> </w:t>
      </w:r>
      <w:r w:rsidRPr="009D62B7">
        <w:rPr>
          <w:spacing w:val="-2"/>
        </w:rPr>
        <w:t>they</w:t>
      </w:r>
      <w:r w:rsidR="00B17A0C">
        <w:rPr>
          <w:spacing w:val="-2"/>
        </w:rPr>
        <w:t xml:space="preserve"> </w:t>
      </w:r>
      <w:r w:rsidRPr="009D62B7">
        <w:rPr>
          <w:spacing w:val="-2"/>
        </w:rPr>
        <w:t>take</w:t>
      </w:r>
      <w:r w:rsidR="0046586B">
        <w:rPr>
          <w:spacing w:val="-2"/>
        </w:rPr>
        <w:t> </w:t>
      </w:r>
      <w:r w:rsidRPr="009D62B7">
        <w:rPr>
          <w:spacing w:val="-2"/>
        </w:rPr>
        <w:t>part in their community.</w:t>
      </w:r>
    </w:p>
    <w:p w14:paraId="1C033EC8" w14:textId="77777777" w:rsidR="006E5AA4" w:rsidRDefault="006E5AA4" w:rsidP="006E5AA4">
      <w:r>
        <w:t>This includes how they build skills to take part.</w:t>
      </w:r>
    </w:p>
    <w:p w14:paraId="438C3C19" w14:textId="4F443179" w:rsidR="006E5AA4" w:rsidRDefault="006E5AA4" w:rsidP="006E5AA4">
      <w:r>
        <w:t>Members shared that the NDIA should make sure children</w:t>
      </w:r>
      <w:r w:rsidR="0046586B">
        <w:t> </w:t>
      </w:r>
      <w:r>
        <w:t>and</w:t>
      </w:r>
      <w:r w:rsidR="0046586B">
        <w:t> </w:t>
      </w:r>
      <w:r>
        <w:t>young</w:t>
      </w:r>
      <w:r w:rsidR="0046586B">
        <w:t> </w:t>
      </w:r>
      <w:r>
        <w:t>people get the right supports.</w:t>
      </w:r>
    </w:p>
    <w:p w14:paraId="75EA62D2" w14:textId="77777777" w:rsidR="006E5AA4" w:rsidRDefault="006E5AA4" w:rsidP="006E5AA4">
      <w:r>
        <w:t xml:space="preserve">This includes supports that </w:t>
      </w:r>
      <w:r w:rsidRPr="002E50B9">
        <w:t>focus on</w:t>
      </w:r>
      <w:r>
        <w:t>:</w:t>
      </w:r>
    </w:p>
    <w:p w14:paraId="3BDE0707" w14:textId="77777777" w:rsidR="006E5AA4" w:rsidRDefault="006E5AA4" w:rsidP="0070503B">
      <w:pPr>
        <w:pStyle w:val="ListParagraph"/>
        <w:numPr>
          <w:ilvl w:val="0"/>
          <w:numId w:val="3"/>
        </w:numPr>
      </w:pPr>
      <w:r>
        <w:t>what they are good at</w:t>
      </w:r>
    </w:p>
    <w:p w14:paraId="2FB1B6AA" w14:textId="451CF33E" w:rsidR="006E5AA4" w:rsidRDefault="006E5AA4" w:rsidP="0070503B">
      <w:pPr>
        <w:pStyle w:val="ListParagraph"/>
        <w:numPr>
          <w:ilvl w:val="0"/>
          <w:numId w:val="26"/>
        </w:numPr>
      </w:pPr>
      <w:r w:rsidRPr="002E50B9">
        <w:t xml:space="preserve">what </w:t>
      </w:r>
      <w:r>
        <w:t xml:space="preserve">their </w:t>
      </w:r>
      <w:r w:rsidRPr="002E50B9">
        <w:t>famil</w:t>
      </w:r>
      <w:r>
        <w:t>ies</w:t>
      </w:r>
      <w:r w:rsidRPr="002E50B9">
        <w:t xml:space="preserve"> need.</w:t>
      </w:r>
    </w:p>
    <w:bookmarkEnd w:id="113"/>
    <w:p w14:paraId="1362898F" w14:textId="27FA60D8" w:rsidR="001C7B88" w:rsidRPr="00562DD2" w:rsidRDefault="00E31522" w:rsidP="0046586B">
      <w:pPr>
        <w:pStyle w:val="Heading3"/>
      </w:pPr>
      <w:r>
        <w:t>NDIS services</w:t>
      </w:r>
      <w:r w:rsidR="00C22816">
        <w:t xml:space="preserve"> and </w:t>
      </w:r>
      <w:proofErr w:type="gramStart"/>
      <w:r w:rsidR="00C22816">
        <w:t>supports</w:t>
      </w:r>
      <w:proofErr w:type="gramEnd"/>
    </w:p>
    <w:p w14:paraId="1F238D96" w14:textId="1013A939" w:rsidR="006E5AA4" w:rsidRPr="00064EEB" w:rsidRDefault="006E5AA4" w:rsidP="006E5AA4">
      <w:pPr>
        <w:rPr>
          <w:spacing w:val="-2"/>
        </w:rPr>
      </w:pPr>
      <w:r>
        <w:rPr>
          <w:spacing w:val="-2"/>
        </w:rPr>
        <w:t>Reference Group members shared that the NDIA are teaching the</w:t>
      </w:r>
      <w:r w:rsidR="00B17A0C">
        <w:rPr>
          <w:spacing w:val="-2"/>
        </w:rPr>
        <w:t> </w:t>
      </w:r>
      <w:r>
        <w:rPr>
          <w:spacing w:val="-2"/>
        </w:rPr>
        <w:t xml:space="preserve">community about </w:t>
      </w:r>
      <w:r w:rsidRPr="008A7CEC">
        <w:rPr>
          <w:rStyle w:val="Strong"/>
        </w:rPr>
        <w:t>Justice Liaison Officers</w:t>
      </w:r>
      <w:r>
        <w:rPr>
          <w:rStyle w:val="Strong"/>
        </w:rPr>
        <w:t xml:space="preserve"> (JLOs)</w:t>
      </w:r>
      <w:r>
        <w:t>.</w:t>
      </w:r>
    </w:p>
    <w:p w14:paraId="31FB737C" w14:textId="330F9DD3" w:rsidR="006E5AA4" w:rsidRDefault="006E5AA4" w:rsidP="006E5AA4">
      <w:r>
        <w:t xml:space="preserve">JLOs support prisons to understand </w:t>
      </w:r>
      <w:r>
        <w:rPr>
          <w:rStyle w:val="ui-provider"/>
        </w:rPr>
        <w:t>how the NDIS can support people</w:t>
      </w:r>
      <w:r w:rsidR="00B17A0C">
        <w:rPr>
          <w:rStyle w:val="ui-provider"/>
        </w:rPr>
        <w:t> </w:t>
      </w:r>
      <w:r>
        <w:rPr>
          <w:rStyle w:val="ui-provider"/>
        </w:rPr>
        <w:t>with</w:t>
      </w:r>
      <w:r w:rsidR="00B17A0C">
        <w:rPr>
          <w:rStyle w:val="ui-provider"/>
        </w:rPr>
        <w:t> </w:t>
      </w:r>
      <w:r>
        <w:rPr>
          <w:rStyle w:val="ui-provider"/>
        </w:rPr>
        <w:t>disability in prisons.</w:t>
      </w:r>
    </w:p>
    <w:p w14:paraId="168A228F" w14:textId="52237466" w:rsidR="006E5AA4" w:rsidRDefault="006E5AA4" w:rsidP="006E5AA4">
      <w:r>
        <w:t>Members explained that many people worry about single parents of</w:t>
      </w:r>
      <w:r w:rsidR="00B17A0C">
        <w:t> </w:t>
      </w:r>
      <w:r>
        <w:t>children and young people with disability.</w:t>
      </w:r>
    </w:p>
    <w:p w14:paraId="4C5C7881" w14:textId="77777777" w:rsidR="006E5AA4" w:rsidRDefault="006E5AA4" w:rsidP="006E5AA4">
      <w:r>
        <w:t>They worry about how caring for a child by themselves affects:</w:t>
      </w:r>
    </w:p>
    <w:p w14:paraId="1287BB51" w14:textId="77777777" w:rsidR="006E5AA4" w:rsidRDefault="006E5AA4" w:rsidP="0070503B">
      <w:pPr>
        <w:pStyle w:val="ListParagraph"/>
        <w:numPr>
          <w:ilvl w:val="0"/>
          <w:numId w:val="5"/>
        </w:numPr>
      </w:pPr>
      <w:r>
        <w:t>how they support their children</w:t>
      </w:r>
    </w:p>
    <w:p w14:paraId="7C29CCB7" w14:textId="77777777" w:rsidR="006E5AA4" w:rsidRDefault="006E5AA4" w:rsidP="0070503B">
      <w:pPr>
        <w:pStyle w:val="ListParagraph"/>
        <w:numPr>
          <w:ilvl w:val="0"/>
          <w:numId w:val="5"/>
        </w:numPr>
      </w:pPr>
      <w:r>
        <w:t xml:space="preserve">their </w:t>
      </w:r>
      <w:r w:rsidRPr="00103158">
        <w:t>mental health</w:t>
      </w:r>
      <w:r>
        <w:t>.</w:t>
      </w:r>
    </w:p>
    <w:p w14:paraId="6A9F94D2" w14:textId="77777777" w:rsidR="006E5AA4" w:rsidRDefault="006E5AA4" w:rsidP="006E5AA4">
      <w:r>
        <w:t>Members shared that the NDIA should offer better support to:</w:t>
      </w:r>
    </w:p>
    <w:p w14:paraId="071D1E60" w14:textId="77777777" w:rsidR="006E5AA4" w:rsidRDefault="006E5AA4" w:rsidP="0070503B">
      <w:pPr>
        <w:pStyle w:val="ListParagraph"/>
        <w:numPr>
          <w:ilvl w:val="0"/>
          <w:numId w:val="21"/>
        </w:numPr>
      </w:pPr>
      <w:r>
        <w:t>parents</w:t>
      </w:r>
    </w:p>
    <w:p w14:paraId="0322F370" w14:textId="77777777" w:rsidR="006E5AA4" w:rsidRDefault="006E5AA4" w:rsidP="0070503B">
      <w:pPr>
        <w:pStyle w:val="ListParagraph"/>
        <w:numPr>
          <w:ilvl w:val="0"/>
          <w:numId w:val="29"/>
        </w:numPr>
      </w:pPr>
      <w:r>
        <w:t>families.</w:t>
      </w:r>
    </w:p>
    <w:p w14:paraId="6EE1C9C1" w14:textId="77777777" w:rsidR="006E5AA4" w:rsidRDefault="006E5AA4" w:rsidP="006E5AA4">
      <w:r>
        <w:t>This includes families:</w:t>
      </w:r>
    </w:p>
    <w:p w14:paraId="6705E88D" w14:textId="77777777" w:rsidR="006E5AA4" w:rsidRDefault="006E5AA4" w:rsidP="0070503B">
      <w:pPr>
        <w:pStyle w:val="ListParagraph"/>
        <w:numPr>
          <w:ilvl w:val="0"/>
          <w:numId w:val="6"/>
        </w:numPr>
      </w:pPr>
      <w:r>
        <w:t>with children who need more support</w:t>
      </w:r>
    </w:p>
    <w:p w14:paraId="68B7484E" w14:textId="4C558C26" w:rsidR="00313728" w:rsidRPr="00313728" w:rsidRDefault="006E5AA4" w:rsidP="0070503B">
      <w:pPr>
        <w:pStyle w:val="ListParagraph"/>
        <w:numPr>
          <w:ilvl w:val="0"/>
          <w:numId w:val="6"/>
        </w:numPr>
        <w:spacing w:before="0" w:after="0" w:line="240" w:lineRule="auto"/>
      </w:pPr>
      <w:r>
        <w:t>from different backgrounds.</w:t>
      </w:r>
      <w:r w:rsidR="00313728" w:rsidRPr="00313728">
        <w:t xml:space="preserve"> </w:t>
      </w:r>
      <w:r w:rsidR="00313728">
        <w:br w:type="page"/>
      </w:r>
    </w:p>
    <w:p w14:paraId="77928D59" w14:textId="717EA0D3" w:rsidR="008574CE" w:rsidRDefault="006E5AA4" w:rsidP="006E5AA4">
      <w:r>
        <w:lastRenderedPageBreak/>
        <w:t>And it includes better support for male parents.</w:t>
      </w:r>
    </w:p>
    <w:p w14:paraId="26E51DCB" w14:textId="77777777" w:rsidR="006E5AA4" w:rsidRDefault="006E5AA4" w:rsidP="006E5AA4">
      <w:r>
        <w:t xml:space="preserve">Members shared that the NDIA should support </w:t>
      </w:r>
      <w:r w:rsidRPr="00CA3299">
        <w:rPr>
          <w:rStyle w:val="Strong"/>
        </w:rPr>
        <w:t xml:space="preserve">peer support </w:t>
      </w:r>
      <w:r w:rsidRPr="00CA3299">
        <w:t>programs</w:t>
      </w:r>
      <w:r>
        <w:t xml:space="preserve"> for:</w:t>
      </w:r>
    </w:p>
    <w:p w14:paraId="3EB4AD2B" w14:textId="77777777" w:rsidR="006E5AA4" w:rsidRPr="00B178BA" w:rsidRDefault="006E5AA4" w:rsidP="00984603">
      <w:pPr>
        <w:pStyle w:val="ListParagraph"/>
      </w:pPr>
      <w:r w:rsidRPr="00B178BA">
        <w:t>children and young people with disability</w:t>
      </w:r>
    </w:p>
    <w:p w14:paraId="34641BD8" w14:textId="77777777" w:rsidR="006E5AA4" w:rsidRDefault="006E5AA4" w:rsidP="00984603">
      <w:pPr>
        <w:pStyle w:val="ListParagraph"/>
      </w:pPr>
      <w:r>
        <w:t>their families.</w:t>
      </w:r>
    </w:p>
    <w:p w14:paraId="7F8D0368" w14:textId="77777777" w:rsidR="006E5AA4" w:rsidRDefault="006E5AA4" w:rsidP="006E5AA4">
      <w:r w:rsidRPr="00D16C3C">
        <w:t>Peer support</w:t>
      </w:r>
      <w:r>
        <w:t xml:space="preserve"> is when people use experiences</w:t>
      </w:r>
      <w:r w:rsidRPr="00912308">
        <w:rPr>
          <w:rStyle w:val="StyleFSMePro"/>
        </w:rPr>
        <w:t> </w:t>
      </w:r>
      <w:r>
        <w:rPr>
          <w:rStyle w:val="StyleFSMePro"/>
        </w:rPr>
        <w:t xml:space="preserve">they share </w:t>
      </w:r>
      <w:r>
        <w:t>to:</w:t>
      </w:r>
    </w:p>
    <w:p w14:paraId="5FC8BA18" w14:textId="77777777" w:rsidR="006E5AA4" w:rsidRDefault="006E5AA4" w:rsidP="0070503B">
      <w:pPr>
        <w:pStyle w:val="ListParagraph"/>
        <w:numPr>
          <w:ilvl w:val="0"/>
          <w:numId w:val="7"/>
        </w:numPr>
      </w:pPr>
      <w:r>
        <w:t xml:space="preserve">feel </w:t>
      </w:r>
      <w:proofErr w:type="gramStart"/>
      <w:r>
        <w:t>connected</w:t>
      </w:r>
      <w:proofErr w:type="gramEnd"/>
    </w:p>
    <w:p w14:paraId="79650D9B" w14:textId="02AC7662" w:rsidR="006E5AA4" w:rsidRPr="00A35F6E" w:rsidRDefault="006E5AA4" w:rsidP="0070503B">
      <w:pPr>
        <w:pStyle w:val="ListParagraph"/>
        <w:numPr>
          <w:ilvl w:val="0"/>
          <w:numId w:val="7"/>
        </w:numPr>
      </w:pPr>
      <w:r>
        <w:t>help each other.</w:t>
      </w:r>
    </w:p>
    <w:p w14:paraId="10468D58" w14:textId="77777777" w:rsidR="006E5AA4" w:rsidRDefault="006E5AA4" w:rsidP="006E5AA4">
      <w:r>
        <w:t>Members explained that the NDIA should provide funding for training for:</w:t>
      </w:r>
    </w:p>
    <w:p w14:paraId="7DA923C9" w14:textId="77777777" w:rsidR="006E5AA4" w:rsidRDefault="006E5AA4" w:rsidP="0070503B">
      <w:pPr>
        <w:pStyle w:val="ListParagraph"/>
        <w:numPr>
          <w:ilvl w:val="0"/>
          <w:numId w:val="22"/>
        </w:numPr>
      </w:pPr>
      <w:r>
        <w:t>families</w:t>
      </w:r>
    </w:p>
    <w:p w14:paraId="5CCEC669" w14:textId="77777777" w:rsidR="006E5AA4" w:rsidRPr="00B178BA" w:rsidRDefault="006E5AA4" w:rsidP="0070503B">
      <w:pPr>
        <w:pStyle w:val="ListParagraph"/>
        <w:numPr>
          <w:ilvl w:val="0"/>
          <w:numId w:val="22"/>
        </w:numPr>
      </w:pPr>
      <w:r>
        <w:t>the community.</w:t>
      </w:r>
    </w:p>
    <w:p w14:paraId="2312660D" w14:textId="6609597D" w:rsidR="00D44B1A" w:rsidRDefault="006E5AA4" w:rsidP="006E5AA4">
      <w:r>
        <w:t>This will mean more people in a child’s life can learn how</w:t>
      </w:r>
      <w:r w:rsidR="00984603">
        <w:t> </w:t>
      </w:r>
      <w:r>
        <w:t>to</w:t>
      </w:r>
      <w:r w:rsidR="00984603">
        <w:t> </w:t>
      </w:r>
      <w:r>
        <w:t>best</w:t>
      </w:r>
      <w:r w:rsidR="00B17A0C">
        <w:t> </w:t>
      </w:r>
      <w:r>
        <w:t>support</w:t>
      </w:r>
      <w:r w:rsidR="00B17A0C">
        <w:t> </w:t>
      </w:r>
      <w:r>
        <w:t>them.</w:t>
      </w:r>
    </w:p>
    <w:p w14:paraId="4A464492" w14:textId="65C4BEBC" w:rsidR="006E5AA4" w:rsidRPr="002E1801" w:rsidRDefault="006E5AA4" w:rsidP="006E5AA4">
      <w:pPr>
        <w:rPr>
          <w:spacing w:val="-2"/>
        </w:rPr>
      </w:pPr>
      <w:r w:rsidRPr="002E1801">
        <w:rPr>
          <w:spacing w:val="-2"/>
        </w:rPr>
        <w:t>Members shared that it makes it harder for families and children when</w:t>
      </w:r>
      <w:r w:rsidR="00B17A0C">
        <w:rPr>
          <w:spacing w:val="-2"/>
        </w:rPr>
        <w:t> </w:t>
      </w:r>
      <w:r w:rsidRPr="002E1801">
        <w:rPr>
          <w:spacing w:val="-2"/>
        </w:rPr>
        <w:t>a</w:t>
      </w:r>
      <w:r w:rsidR="00B17A0C">
        <w:rPr>
          <w:spacing w:val="-2"/>
        </w:rPr>
        <w:t> </w:t>
      </w:r>
      <w:r w:rsidRPr="002E1801">
        <w:rPr>
          <w:spacing w:val="-2"/>
        </w:rPr>
        <w:t xml:space="preserve">support changes too often. </w:t>
      </w:r>
    </w:p>
    <w:p w14:paraId="04C17D1E" w14:textId="77777777" w:rsidR="006E5AA4" w:rsidRDefault="006E5AA4" w:rsidP="006E5AA4">
      <w:r>
        <w:t>For example, when the person delivering the support keeps changing.</w:t>
      </w:r>
    </w:p>
    <w:p w14:paraId="0DE9A6D7" w14:textId="77777777" w:rsidR="006E5AA4" w:rsidRDefault="006E5AA4" w:rsidP="006E5AA4">
      <w:r>
        <w:t>This also affects:</w:t>
      </w:r>
    </w:p>
    <w:p w14:paraId="57B24FC2" w14:textId="77777777" w:rsidR="006E5AA4" w:rsidRDefault="006E5AA4" w:rsidP="0070503B">
      <w:pPr>
        <w:pStyle w:val="ListParagraph"/>
        <w:numPr>
          <w:ilvl w:val="0"/>
          <w:numId w:val="9"/>
        </w:numPr>
      </w:pPr>
      <w:r>
        <w:t>how a child develops</w:t>
      </w:r>
    </w:p>
    <w:p w14:paraId="6EAAB485" w14:textId="77777777" w:rsidR="006E5AA4" w:rsidRDefault="006E5AA4" w:rsidP="0070503B">
      <w:pPr>
        <w:pStyle w:val="ListParagraph"/>
        <w:numPr>
          <w:ilvl w:val="0"/>
          <w:numId w:val="27"/>
        </w:numPr>
      </w:pPr>
      <w:r>
        <w:t>a child’s choice and control.</w:t>
      </w:r>
    </w:p>
    <w:p w14:paraId="25DC3380" w14:textId="111B2687" w:rsidR="006E5AA4" w:rsidRDefault="006E5AA4" w:rsidP="006E5AA4">
      <w:r>
        <w:t>Members also shared that people should get paid when</w:t>
      </w:r>
      <w:r w:rsidR="00984603">
        <w:t> </w:t>
      </w:r>
      <w:r>
        <w:t>they</w:t>
      </w:r>
      <w:r w:rsidR="00B17A0C">
        <w:t> </w:t>
      </w:r>
      <w:r>
        <w:t>support</w:t>
      </w:r>
      <w:r w:rsidR="00B17A0C">
        <w:t> </w:t>
      </w:r>
      <w:r>
        <w:t>young people to learn:</w:t>
      </w:r>
    </w:p>
    <w:p w14:paraId="0BB07F9C" w14:textId="77777777" w:rsidR="006E5AA4" w:rsidRDefault="006E5AA4" w:rsidP="0070503B">
      <w:pPr>
        <w:pStyle w:val="ListParagraph"/>
        <w:numPr>
          <w:ilvl w:val="0"/>
          <w:numId w:val="8"/>
        </w:numPr>
      </w:pPr>
      <w:r>
        <w:t>new skills</w:t>
      </w:r>
    </w:p>
    <w:p w14:paraId="0D1C2970" w14:textId="77777777" w:rsidR="006E5AA4" w:rsidRDefault="006E5AA4" w:rsidP="0070503B">
      <w:pPr>
        <w:pStyle w:val="ListParagraph"/>
        <w:numPr>
          <w:ilvl w:val="0"/>
          <w:numId w:val="8"/>
        </w:numPr>
      </w:pPr>
      <w:r>
        <w:t>how to do things for themselves.</w:t>
      </w:r>
    </w:p>
    <w:p w14:paraId="5DD486FB" w14:textId="77777777" w:rsidR="002E1801" w:rsidRDefault="002E1801" w:rsidP="006E5AA4">
      <w:pPr>
        <w:rPr>
          <w:rFonts w:cs="Times New Roman"/>
          <w:b/>
          <w:color w:val="6B2976"/>
          <w:sz w:val="32"/>
          <w:szCs w:val="26"/>
        </w:rPr>
      </w:pPr>
      <w:r>
        <w:br w:type="page"/>
      </w:r>
    </w:p>
    <w:p w14:paraId="3754D084" w14:textId="2D3B7A6E" w:rsidR="00793E7E" w:rsidRDefault="00C00387" w:rsidP="0046586B">
      <w:pPr>
        <w:pStyle w:val="Heading3"/>
      </w:pPr>
      <w:r>
        <w:lastRenderedPageBreak/>
        <w:t>Organisations that provide supports</w:t>
      </w:r>
    </w:p>
    <w:p w14:paraId="7DAD14D6" w14:textId="6385089C" w:rsidR="006E5AA4" w:rsidRPr="008B3B0E" w:rsidRDefault="006E5AA4" w:rsidP="006E5AA4">
      <w:pPr>
        <w:rPr>
          <w:spacing w:val="-2"/>
        </w:rPr>
      </w:pPr>
      <w:r w:rsidRPr="008B3B0E">
        <w:rPr>
          <w:spacing w:val="-2"/>
        </w:rPr>
        <w:t>Reference Group members shared that organisations must make sure their</w:t>
      </w:r>
      <w:r w:rsidR="00B17A0C">
        <w:rPr>
          <w:spacing w:val="-2"/>
        </w:rPr>
        <w:t> </w:t>
      </w:r>
      <w:r w:rsidRPr="008B3B0E">
        <w:rPr>
          <w:spacing w:val="-2"/>
        </w:rPr>
        <w:t>websites work well for</w:t>
      </w:r>
      <w:r>
        <w:rPr>
          <w:spacing w:val="-2"/>
        </w:rPr>
        <w:t> </w:t>
      </w:r>
      <w:r w:rsidRPr="008B3B0E">
        <w:rPr>
          <w:spacing w:val="-2"/>
        </w:rPr>
        <w:t>people</w:t>
      </w:r>
      <w:r>
        <w:rPr>
          <w:spacing w:val="-2"/>
        </w:rPr>
        <w:t> </w:t>
      </w:r>
      <w:r w:rsidRPr="008B3B0E">
        <w:rPr>
          <w:spacing w:val="-2"/>
        </w:rPr>
        <w:t>with disability.</w:t>
      </w:r>
    </w:p>
    <w:p w14:paraId="74056441" w14:textId="77777777" w:rsidR="006E5AA4" w:rsidRPr="00750679" w:rsidRDefault="006E5AA4" w:rsidP="006E5AA4">
      <w:r>
        <w:t>This includes:</w:t>
      </w:r>
    </w:p>
    <w:p w14:paraId="0DE3FE0A" w14:textId="77777777" w:rsidR="006E5AA4" w:rsidRDefault="006E5AA4" w:rsidP="0070503B">
      <w:pPr>
        <w:pStyle w:val="ListParagraph"/>
        <w:numPr>
          <w:ilvl w:val="0"/>
          <w:numId w:val="8"/>
        </w:numPr>
      </w:pPr>
      <w:r>
        <w:rPr>
          <w:rStyle w:val="Strong"/>
        </w:rPr>
        <w:t>p</w:t>
      </w:r>
      <w:r w:rsidRPr="00C00387">
        <w:rPr>
          <w:rStyle w:val="Strong"/>
        </w:rPr>
        <w:t>roviders</w:t>
      </w:r>
      <w:r>
        <w:t xml:space="preserve"> – who support people with disability by</w:t>
      </w:r>
      <w:r w:rsidRPr="00C00387">
        <w:rPr>
          <w:rFonts w:ascii="Calibri" w:hAnsi="Calibri" w:cs="Calibri"/>
        </w:rPr>
        <w:t> </w:t>
      </w:r>
      <w:r>
        <w:t xml:space="preserve">delivering a </w:t>
      </w:r>
      <w:proofErr w:type="gramStart"/>
      <w:r>
        <w:t>service</w:t>
      </w:r>
      <w:proofErr w:type="gramEnd"/>
    </w:p>
    <w:p w14:paraId="7E9572D0" w14:textId="77777777" w:rsidR="006E5AA4" w:rsidRPr="00C00387" w:rsidDel="00C00387" w:rsidRDefault="006E5AA4" w:rsidP="0070503B">
      <w:pPr>
        <w:pStyle w:val="ListParagraph"/>
        <w:numPr>
          <w:ilvl w:val="0"/>
          <w:numId w:val="8"/>
        </w:numPr>
      </w:pPr>
      <w:r>
        <w:t>community organisations</w:t>
      </w:r>
    </w:p>
    <w:p w14:paraId="466283B5" w14:textId="77777777" w:rsidR="006E5AA4" w:rsidRDefault="006E5AA4" w:rsidP="0070503B">
      <w:pPr>
        <w:pStyle w:val="ListParagraph"/>
        <w:numPr>
          <w:ilvl w:val="0"/>
          <w:numId w:val="8"/>
        </w:numPr>
      </w:pPr>
      <w:r>
        <w:t>government services.</w:t>
      </w:r>
    </w:p>
    <w:p w14:paraId="4C639131" w14:textId="795C917C" w:rsidR="006E5AA4" w:rsidRDefault="006E5AA4" w:rsidP="006E5AA4">
      <w:r>
        <w:t>Members explained that people worry if supports for young</w:t>
      </w:r>
      <w:r w:rsidR="00B17A0C">
        <w:t> </w:t>
      </w:r>
      <w:r>
        <w:t>people</w:t>
      </w:r>
      <w:r w:rsidR="00B17A0C">
        <w:t> </w:t>
      </w:r>
      <w:r>
        <w:t>with</w:t>
      </w:r>
      <w:r w:rsidR="00B17A0C">
        <w:t> </w:t>
      </w:r>
      <w:r>
        <w:t>disability are:</w:t>
      </w:r>
    </w:p>
    <w:p w14:paraId="22C5E7DC" w14:textId="77777777" w:rsidR="006E5AA4" w:rsidRDefault="006E5AA4" w:rsidP="0070503B">
      <w:pPr>
        <w:pStyle w:val="ListParagraph"/>
        <w:numPr>
          <w:ilvl w:val="0"/>
          <w:numId w:val="10"/>
        </w:numPr>
      </w:pPr>
      <w:r>
        <w:t xml:space="preserve">good </w:t>
      </w:r>
    </w:p>
    <w:p w14:paraId="1D5C9B58" w14:textId="77777777" w:rsidR="006E5AA4" w:rsidRPr="00E92D6B" w:rsidRDefault="006E5AA4" w:rsidP="0070503B">
      <w:pPr>
        <w:pStyle w:val="ListParagraph"/>
        <w:numPr>
          <w:ilvl w:val="0"/>
          <w:numId w:val="10"/>
        </w:numPr>
      </w:pPr>
      <w:r>
        <w:t>safe.</w:t>
      </w:r>
    </w:p>
    <w:p w14:paraId="04C05032" w14:textId="77777777" w:rsidR="006E5AA4" w:rsidRDefault="006E5AA4" w:rsidP="006E5AA4">
      <w:r>
        <w:t>This includes young people who use support workers from both:</w:t>
      </w:r>
    </w:p>
    <w:p w14:paraId="60D13DBE" w14:textId="77777777" w:rsidR="006E5AA4" w:rsidRDefault="006E5AA4" w:rsidP="0070503B">
      <w:pPr>
        <w:pStyle w:val="ListParagraph"/>
        <w:numPr>
          <w:ilvl w:val="0"/>
          <w:numId w:val="11"/>
        </w:numPr>
      </w:pPr>
      <w:r w:rsidRPr="00F2434C">
        <w:rPr>
          <w:rStyle w:val="Strong"/>
        </w:rPr>
        <w:t>registered</w:t>
      </w:r>
      <w:r>
        <w:t xml:space="preserve"> </w:t>
      </w:r>
      <w:r w:rsidRPr="00C00387">
        <w:t>providers</w:t>
      </w:r>
    </w:p>
    <w:p w14:paraId="563A88F9" w14:textId="77777777" w:rsidR="006E5AA4" w:rsidRDefault="006E5AA4" w:rsidP="0070503B">
      <w:pPr>
        <w:pStyle w:val="ListParagraph"/>
        <w:numPr>
          <w:ilvl w:val="0"/>
          <w:numId w:val="11"/>
        </w:numPr>
      </w:pPr>
      <w:r>
        <w:t>providers who are not registered.</w:t>
      </w:r>
    </w:p>
    <w:p w14:paraId="1EA5A854" w14:textId="77777777" w:rsidR="006E5AA4" w:rsidRDefault="006E5AA4" w:rsidP="006E5AA4">
      <w:r>
        <w:t>Registered providers:</w:t>
      </w:r>
    </w:p>
    <w:p w14:paraId="54375942" w14:textId="77777777" w:rsidR="006E5AA4" w:rsidRDefault="006E5AA4" w:rsidP="00984603">
      <w:pPr>
        <w:pStyle w:val="ListParagraph"/>
      </w:pPr>
      <w:r>
        <w:t xml:space="preserve">can offer supports and services to people who take part in the </w:t>
      </w:r>
      <w:proofErr w:type="gramStart"/>
      <w:r>
        <w:t>NDIS</w:t>
      </w:r>
      <w:proofErr w:type="gramEnd"/>
    </w:p>
    <w:p w14:paraId="6A682266" w14:textId="77777777" w:rsidR="006E5AA4" w:rsidRDefault="006E5AA4" w:rsidP="00984603">
      <w:pPr>
        <w:pStyle w:val="ListParagraph"/>
      </w:pPr>
      <w:r>
        <w:t>are on a list the NDIA looks after.</w:t>
      </w:r>
    </w:p>
    <w:p w14:paraId="37FC92B3" w14:textId="74E148FF" w:rsidR="006E5AA4" w:rsidRPr="004F6098" w:rsidRDefault="006E5AA4" w:rsidP="006E5AA4">
      <w:pPr>
        <w:rPr>
          <w:spacing w:val="-2"/>
        </w:rPr>
      </w:pPr>
      <w:r w:rsidRPr="004F6098">
        <w:rPr>
          <w:spacing w:val="-2"/>
        </w:rPr>
        <w:t>Members explained that some people with disability have challenges with</w:t>
      </w:r>
      <w:r w:rsidR="00B17A0C">
        <w:rPr>
          <w:spacing w:val="-2"/>
        </w:rPr>
        <w:t> </w:t>
      </w:r>
      <w:r w:rsidRPr="004F6098">
        <w:rPr>
          <w:spacing w:val="-2"/>
        </w:rPr>
        <w:t>disability support workers.</w:t>
      </w:r>
    </w:p>
    <w:p w14:paraId="6F94A93A" w14:textId="77777777" w:rsidR="006E5AA4" w:rsidRDefault="006E5AA4" w:rsidP="006E5AA4">
      <w:r>
        <w:t>And some people with disability shared that providers who aren’t registered will do complex tasks with no training.</w:t>
      </w:r>
    </w:p>
    <w:p w14:paraId="38516FA3" w14:textId="273496AF" w:rsidR="006E5AA4" w:rsidRDefault="006E5AA4" w:rsidP="006E5AA4">
      <w:r>
        <w:t>This risks their safety.</w:t>
      </w:r>
      <w:r w:rsidR="00B17A0C">
        <w:br w:type="page"/>
      </w:r>
    </w:p>
    <w:p w14:paraId="1C2CBF15" w14:textId="685AD2BF" w:rsidR="006E5AA4" w:rsidRPr="00A32E90" w:rsidRDefault="006E5AA4" w:rsidP="006E5AA4">
      <w:pPr>
        <w:rPr>
          <w:spacing w:val="-4"/>
        </w:rPr>
      </w:pPr>
      <w:r w:rsidRPr="00A32E90">
        <w:rPr>
          <w:spacing w:val="-4"/>
        </w:rPr>
        <w:lastRenderedPageBreak/>
        <w:t>Members shared that state and territory governments should better</w:t>
      </w:r>
      <w:r w:rsidR="00B17A0C">
        <w:rPr>
          <w:spacing w:val="-4"/>
        </w:rPr>
        <w:t> </w:t>
      </w:r>
      <w:r w:rsidRPr="00A32E90">
        <w:rPr>
          <w:spacing w:val="-4"/>
        </w:rPr>
        <w:t>support</w:t>
      </w:r>
      <w:r w:rsidR="00B17A0C">
        <w:rPr>
          <w:spacing w:val="-4"/>
        </w:rPr>
        <w:t> </w:t>
      </w:r>
      <w:r w:rsidRPr="00A32E90">
        <w:rPr>
          <w:spacing w:val="-4"/>
        </w:rPr>
        <w:t xml:space="preserve">parents and children. </w:t>
      </w:r>
    </w:p>
    <w:p w14:paraId="7BAB3907" w14:textId="77777777" w:rsidR="006E5AA4" w:rsidRDefault="006E5AA4" w:rsidP="006E5AA4">
      <w:r w:rsidRPr="00A32E90">
        <w:rPr>
          <w:spacing w:val="-4"/>
        </w:rPr>
        <w:t>This includes when they have contact with schools.</w:t>
      </w:r>
    </w:p>
    <w:p w14:paraId="72B7CEC8" w14:textId="4BC1ACA9" w:rsidR="006E5AA4" w:rsidRDefault="006E5AA4" w:rsidP="006E5AA4">
      <w:r>
        <w:t>For example, having school reports that focus more on what</w:t>
      </w:r>
      <w:r w:rsidR="00B17A0C">
        <w:t> </w:t>
      </w:r>
      <w:r>
        <w:t>children</w:t>
      </w:r>
      <w:r w:rsidR="00B17A0C">
        <w:t> </w:t>
      </w:r>
      <w:r>
        <w:t>are</w:t>
      </w:r>
      <w:r w:rsidR="00B17A0C">
        <w:t> </w:t>
      </w:r>
      <w:r>
        <w:t>doing well.</w:t>
      </w:r>
    </w:p>
    <w:p w14:paraId="5400E041" w14:textId="30DCB29F" w:rsidR="00793E7E" w:rsidRDefault="00912568" w:rsidP="0046586B">
      <w:pPr>
        <w:pStyle w:val="Heading3"/>
      </w:pPr>
      <w:r>
        <w:t>The community</w:t>
      </w:r>
    </w:p>
    <w:p w14:paraId="1622C0F1" w14:textId="43319815" w:rsidR="006E5AA4" w:rsidRDefault="006E5AA4" w:rsidP="006E5AA4">
      <w:pPr>
        <w:rPr>
          <w:spacing w:val="-4"/>
        </w:rPr>
      </w:pPr>
      <w:bookmarkStart w:id="114" w:name="_Hlk115708977"/>
      <w:r w:rsidRPr="00C57752">
        <w:rPr>
          <w:spacing w:val="-4"/>
        </w:rPr>
        <w:t xml:space="preserve">Reference Group members explained there are a lot more people with </w:t>
      </w:r>
      <w:r w:rsidRPr="00914969">
        <w:rPr>
          <w:rStyle w:val="Strong"/>
        </w:rPr>
        <w:t>autism</w:t>
      </w:r>
      <w:r w:rsidRPr="00C57752">
        <w:rPr>
          <w:spacing w:val="-4"/>
        </w:rPr>
        <w:t xml:space="preserve"> who take part in the NDIS.</w:t>
      </w:r>
    </w:p>
    <w:p w14:paraId="7CFFD4FF" w14:textId="77777777" w:rsidR="00914969" w:rsidRDefault="00914969" w:rsidP="00914969">
      <w:r w:rsidRPr="00914969">
        <w:t>Autism</w:t>
      </w:r>
      <w:r>
        <w:t xml:space="preserve"> affects how you:</w:t>
      </w:r>
    </w:p>
    <w:p w14:paraId="7D9B32F8" w14:textId="77777777" w:rsidR="00914969" w:rsidRDefault="00914969" w:rsidP="0070503B">
      <w:pPr>
        <w:pStyle w:val="ListParagraph"/>
        <w:numPr>
          <w:ilvl w:val="0"/>
          <w:numId w:val="13"/>
        </w:numPr>
      </w:pPr>
      <w:r>
        <w:t>think</w:t>
      </w:r>
    </w:p>
    <w:p w14:paraId="45FF4982" w14:textId="77777777" w:rsidR="00914969" w:rsidRDefault="00914969" w:rsidP="0070503B">
      <w:pPr>
        <w:pStyle w:val="ListParagraph"/>
        <w:numPr>
          <w:ilvl w:val="0"/>
          <w:numId w:val="13"/>
        </w:numPr>
      </w:pPr>
      <w:r>
        <w:t>feel</w:t>
      </w:r>
    </w:p>
    <w:p w14:paraId="6DB3CBFA" w14:textId="77777777" w:rsidR="00914969" w:rsidRDefault="00914969" w:rsidP="0070503B">
      <w:pPr>
        <w:pStyle w:val="ListParagraph"/>
        <w:numPr>
          <w:ilvl w:val="0"/>
          <w:numId w:val="13"/>
        </w:numPr>
      </w:pPr>
      <w:r>
        <w:t>communicate</w:t>
      </w:r>
    </w:p>
    <w:p w14:paraId="25A5282A" w14:textId="77777777" w:rsidR="00914969" w:rsidRDefault="00914969" w:rsidP="0070503B">
      <w:pPr>
        <w:pStyle w:val="ListParagraph"/>
        <w:numPr>
          <w:ilvl w:val="0"/>
          <w:numId w:val="13"/>
        </w:numPr>
      </w:pPr>
      <w:r>
        <w:t>connect and deal with others.</w:t>
      </w:r>
    </w:p>
    <w:p w14:paraId="4E509D77" w14:textId="1EBA8635" w:rsidR="006E5AA4" w:rsidRDefault="006E5AA4" w:rsidP="006E5AA4">
      <w:r>
        <w:t>People worry about how this will affect other people with disability.</w:t>
      </w:r>
    </w:p>
    <w:p w14:paraId="05B5B5C0" w14:textId="77777777" w:rsidR="006E5AA4" w:rsidRDefault="006E5AA4" w:rsidP="006E5AA4">
      <w:r>
        <w:t>This includes their supports and funding.</w:t>
      </w:r>
    </w:p>
    <w:bookmarkEnd w:id="114"/>
    <w:p w14:paraId="270A4039" w14:textId="39191ABE" w:rsidR="006E5AA4" w:rsidRDefault="006E5AA4" w:rsidP="006E5AA4">
      <w:r>
        <w:t xml:space="preserve">Members shared that the </w:t>
      </w:r>
      <w:r w:rsidRPr="0024551B">
        <w:rPr>
          <w:rStyle w:val="Strong"/>
        </w:rPr>
        <w:t>NDIA Board</w:t>
      </w:r>
      <w:r>
        <w:t xml:space="preserve"> should speak up for</w:t>
      </w:r>
      <w:r w:rsidR="00B17A0C">
        <w:t> </w:t>
      </w:r>
      <w:r>
        <w:t>carers</w:t>
      </w:r>
      <w:r w:rsidR="00B17A0C">
        <w:t> </w:t>
      </w:r>
      <w:r>
        <w:t>of</w:t>
      </w:r>
      <w:r w:rsidR="00B17A0C">
        <w:t> </w:t>
      </w:r>
      <w:r>
        <w:t>people with disability.</w:t>
      </w:r>
    </w:p>
    <w:p w14:paraId="4F4E8A65" w14:textId="2EB875BF" w:rsidR="006E5AA4" w:rsidRDefault="006E5AA4" w:rsidP="006E5AA4">
      <w:r>
        <w:t>The NDIA Board is a group of people who make decisions about</w:t>
      </w:r>
      <w:r w:rsidR="00984603">
        <w:t> </w:t>
      </w:r>
      <w:r>
        <w:t>all</w:t>
      </w:r>
      <w:r w:rsidR="00B17A0C">
        <w:t> </w:t>
      </w:r>
      <w:r>
        <w:t>parts</w:t>
      </w:r>
      <w:r w:rsidR="00B17A0C">
        <w:t> </w:t>
      </w:r>
      <w:r>
        <w:t>of the</w:t>
      </w:r>
      <w:r w:rsidRPr="00912308">
        <w:rPr>
          <w:rStyle w:val="StyleFSMePro"/>
        </w:rPr>
        <w:t> </w:t>
      </w:r>
      <w:r>
        <w:t>NDIA.</w:t>
      </w:r>
    </w:p>
    <w:p w14:paraId="13202DAB" w14:textId="024EC26C" w:rsidR="006E5AA4" w:rsidRDefault="006E5AA4" w:rsidP="006E5AA4">
      <w:r>
        <w:t>Members also shared that some people worry about the</w:t>
      </w:r>
      <w:r w:rsidR="00984603">
        <w:t> </w:t>
      </w:r>
      <w:r>
        <w:t>Australian</w:t>
      </w:r>
      <w:r w:rsidR="00984603">
        <w:t> </w:t>
      </w:r>
      <w:r>
        <w:t>Government’s plan for how much funding they</w:t>
      </w:r>
      <w:r w:rsidR="00984603">
        <w:t> </w:t>
      </w:r>
      <w:r>
        <w:t>will</w:t>
      </w:r>
      <w:r w:rsidR="00984603">
        <w:t> </w:t>
      </w:r>
      <w:r>
        <w:t>give</w:t>
      </w:r>
      <w:r w:rsidR="00984603">
        <w:t> </w:t>
      </w:r>
      <w:r>
        <w:t>the</w:t>
      </w:r>
      <w:r w:rsidR="00984603">
        <w:t> </w:t>
      </w:r>
      <w:r>
        <w:t>NDIS.</w:t>
      </w:r>
    </w:p>
    <w:p w14:paraId="4EB63AED" w14:textId="77777777" w:rsidR="00077689" w:rsidRDefault="00077689" w:rsidP="006E5AA4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3CA7DE76" w14:textId="5AE99998" w:rsidR="003E3997" w:rsidRDefault="00EA68D5" w:rsidP="00B17A0C">
      <w:pPr>
        <w:pStyle w:val="Heading2"/>
        <w:spacing w:before="120" w:after="120"/>
        <w:rPr>
          <w:lang w:val="en-AU"/>
        </w:rPr>
      </w:pPr>
      <w:bookmarkStart w:id="115" w:name="_Toc136854242"/>
      <w:r>
        <w:rPr>
          <w:lang w:val="en-AU"/>
        </w:rPr>
        <w:lastRenderedPageBreak/>
        <w:t xml:space="preserve">Update on the </w:t>
      </w:r>
      <w:r w:rsidR="003E3997">
        <w:rPr>
          <w:lang w:val="en-AU"/>
        </w:rPr>
        <w:t>NDIA Children’s Taskforce</w:t>
      </w:r>
      <w:bookmarkEnd w:id="115"/>
    </w:p>
    <w:p w14:paraId="4DB0410C" w14:textId="014229D6" w:rsidR="006E5AA4" w:rsidRDefault="006E5AA4" w:rsidP="006E5AA4">
      <w:r>
        <w:t>The NDIA gave an update to the Reference Group about their</w:t>
      </w:r>
      <w:r w:rsidR="00984603">
        <w:t> </w:t>
      </w:r>
      <w:r>
        <w:t>work</w:t>
      </w:r>
      <w:r w:rsidR="00984603">
        <w:t> </w:t>
      </w:r>
      <w:r>
        <w:t>on</w:t>
      </w:r>
      <w:r w:rsidR="00B17A0C">
        <w:t> </w:t>
      </w:r>
      <w:r>
        <w:t>their</w:t>
      </w:r>
      <w:r w:rsidR="00B17A0C">
        <w:t> </w:t>
      </w:r>
      <w:r>
        <w:t>Children’s Taskforce.</w:t>
      </w:r>
    </w:p>
    <w:p w14:paraId="7DBC40F2" w14:textId="0FB4D397" w:rsidR="006E5AA4" w:rsidRDefault="006E5AA4" w:rsidP="006E5AA4">
      <w:r>
        <w:t>The Children’s Taskforce will focus on children 0</w:t>
      </w:r>
      <w:r>
        <w:noBreakHyphen/>
        <w:t>14 years old who</w:t>
      </w:r>
      <w:r w:rsidR="00B17A0C">
        <w:t> </w:t>
      </w:r>
      <w:r>
        <w:t>take</w:t>
      </w:r>
      <w:r w:rsidR="00B17A0C">
        <w:t> </w:t>
      </w:r>
      <w:r>
        <w:t>part in the NDIS.</w:t>
      </w:r>
    </w:p>
    <w:p w14:paraId="3A149114" w14:textId="77777777" w:rsidR="006E5AA4" w:rsidRDefault="006E5AA4" w:rsidP="006E5AA4">
      <w:r>
        <w:t>And it will support these children during different stages of their life.</w:t>
      </w:r>
    </w:p>
    <w:p w14:paraId="420E8E32" w14:textId="261DD877" w:rsidR="006E5AA4" w:rsidRDefault="006E5AA4" w:rsidP="006E5AA4">
      <w:r>
        <w:t>Reference Group members shared that the NDIA needs to learn from</w:t>
      </w:r>
      <w:r w:rsidR="00B17A0C">
        <w:t> </w:t>
      </w:r>
      <w:r>
        <w:t>First</w:t>
      </w:r>
      <w:r w:rsidR="00B17A0C">
        <w:t> </w:t>
      </w:r>
      <w:r>
        <w:t xml:space="preserve">Nations communities. </w:t>
      </w:r>
    </w:p>
    <w:p w14:paraId="4371FD83" w14:textId="77777777" w:rsidR="006E5AA4" w:rsidRDefault="006E5AA4" w:rsidP="006E5AA4">
      <w:r>
        <w:t>They are getting good results for children and young people.</w:t>
      </w:r>
    </w:p>
    <w:p w14:paraId="07177345" w14:textId="527B8367" w:rsidR="006E5AA4" w:rsidRDefault="006E5AA4" w:rsidP="006E5AA4">
      <w:r>
        <w:t>Members also shared that the NDIA needs to find ways to</w:t>
      </w:r>
      <w:r w:rsidR="00984603">
        <w:t> </w:t>
      </w:r>
      <w:r>
        <w:t>work</w:t>
      </w:r>
      <w:r w:rsidR="00984603">
        <w:t> </w:t>
      </w:r>
      <w:r>
        <w:t>with</w:t>
      </w:r>
      <w:r w:rsidR="00B17A0C">
        <w:t> </w:t>
      </w:r>
      <w:r>
        <w:t>other</w:t>
      </w:r>
      <w:r w:rsidR="00B17A0C">
        <w:t> </w:t>
      </w:r>
      <w:r>
        <w:t>supports, including:</w:t>
      </w:r>
    </w:p>
    <w:p w14:paraId="29ADC807" w14:textId="77777777" w:rsidR="006E5AA4" w:rsidRDefault="006E5AA4" w:rsidP="0070503B">
      <w:pPr>
        <w:pStyle w:val="ListParagraph"/>
        <w:numPr>
          <w:ilvl w:val="0"/>
          <w:numId w:val="15"/>
        </w:numPr>
      </w:pPr>
      <w:r>
        <w:t xml:space="preserve">community </w:t>
      </w:r>
      <w:proofErr w:type="gramStart"/>
      <w:r>
        <w:t>supports</w:t>
      </w:r>
      <w:proofErr w:type="gramEnd"/>
    </w:p>
    <w:p w14:paraId="0ADF8399" w14:textId="77777777" w:rsidR="006E5AA4" w:rsidRDefault="006E5AA4" w:rsidP="0070503B">
      <w:pPr>
        <w:pStyle w:val="ListParagraph"/>
        <w:numPr>
          <w:ilvl w:val="0"/>
          <w:numId w:val="15"/>
        </w:numPr>
      </w:pPr>
      <w:r>
        <w:t>other government supports.</w:t>
      </w:r>
    </w:p>
    <w:p w14:paraId="3BC829E6" w14:textId="77777777" w:rsidR="006E5AA4" w:rsidRDefault="006E5AA4" w:rsidP="006E5AA4">
      <w:r>
        <w:t>They should focus on supports that help children learn new skills</w:t>
      </w:r>
      <w:r w:rsidRPr="00C37BD8">
        <w:t>.</w:t>
      </w:r>
    </w:p>
    <w:p w14:paraId="08FC2191" w14:textId="448F6A57" w:rsidR="006E5AA4" w:rsidRDefault="006E5AA4" w:rsidP="006E5AA4">
      <w:r>
        <w:t>Members explained that most parents of children with disability learn</w:t>
      </w:r>
      <w:r w:rsidR="00B17A0C">
        <w:t> </w:t>
      </w:r>
      <w:r>
        <w:t>how</w:t>
      </w:r>
      <w:r w:rsidR="00B17A0C">
        <w:t> </w:t>
      </w:r>
      <w:r>
        <w:t>to support their child from other parents.</w:t>
      </w:r>
    </w:p>
    <w:p w14:paraId="4BA07651" w14:textId="77777777" w:rsidR="006E5AA4" w:rsidRDefault="006E5AA4" w:rsidP="006E5AA4">
      <w:r>
        <w:t>This means there should be more peer support programs for parents.</w:t>
      </w:r>
    </w:p>
    <w:p w14:paraId="65E7D591" w14:textId="194F9E5A" w:rsidR="006E5AA4" w:rsidRDefault="006E5AA4" w:rsidP="006E5AA4">
      <w:r>
        <w:t>Members shared that they want to know how the Children’s Taskforce will</w:t>
      </w:r>
      <w:r w:rsidR="00B17A0C">
        <w:t> </w:t>
      </w:r>
      <w:r>
        <w:t>work with state and territory governments.</w:t>
      </w:r>
    </w:p>
    <w:p w14:paraId="09F91B35" w14:textId="5A4DEE55" w:rsidR="006E5AA4" w:rsidRDefault="006E5AA4" w:rsidP="006E5AA4">
      <w:r>
        <w:t>This includes how they will work together to make sure children</w:t>
      </w:r>
      <w:r w:rsidR="00984603">
        <w:t xml:space="preserve"> </w:t>
      </w:r>
      <w:r>
        <w:t>and</w:t>
      </w:r>
      <w:r w:rsidR="00816BE5">
        <w:t> </w:t>
      </w:r>
      <w:r>
        <w:t>young</w:t>
      </w:r>
      <w:r w:rsidR="00B17A0C">
        <w:t> </w:t>
      </w:r>
      <w:r>
        <w:t>people get the support they need.</w:t>
      </w:r>
    </w:p>
    <w:p w14:paraId="34957993" w14:textId="127699EE" w:rsidR="006E5AA4" w:rsidRDefault="006E5AA4" w:rsidP="006E5AA4">
      <w:r w:rsidRPr="00490F49">
        <w:t xml:space="preserve">Members also shared that the Children's Taskforce should </w:t>
      </w:r>
      <w:r>
        <w:t>focus on the</w:t>
      </w:r>
      <w:r w:rsidR="00B17A0C">
        <w:t> </w:t>
      </w:r>
      <w:r>
        <w:t>role of parents and carers.</w:t>
      </w:r>
    </w:p>
    <w:p w14:paraId="6565D484" w14:textId="77777777" w:rsidR="006E5AA4" w:rsidRDefault="006E5AA4" w:rsidP="006E5AA4">
      <w:r>
        <w:t>They should do this in NDIS plans.</w:t>
      </w:r>
    </w:p>
    <w:p w14:paraId="24ABE337" w14:textId="7138775D" w:rsidR="006E5AA4" w:rsidRPr="00B17A0C" w:rsidRDefault="006E5AA4" w:rsidP="006E5AA4">
      <w:pPr>
        <w:rPr>
          <w:spacing w:val="-2"/>
        </w:rPr>
      </w:pPr>
      <w:r>
        <w:t xml:space="preserve">Members shared that the NDIA should </w:t>
      </w:r>
      <w:r w:rsidRPr="001D43EF">
        <w:rPr>
          <w:spacing w:val="-2"/>
        </w:rPr>
        <w:t xml:space="preserve">change </w:t>
      </w:r>
      <w:r>
        <w:rPr>
          <w:spacing w:val="-2"/>
        </w:rPr>
        <w:t>some of the</w:t>
      </w:r>
      <w:r w:rsidRPr="001D43EF">
        <w:rPr>
          <w:spacing w:val="-2"/>
        </w:rPr>
        <w:t xml:space="preserve"> words they </w:t>
      </w:r>
      <w:r>
        <w:rPr>
          <w:spacing w:val="-2"/>
        </w:rPr>
        <w:t>use to explain the Children’s Taskforce.</w:t>
      </w:r>
      <w:r w:rsidR="00B17A0C">
        <w:rPr>
          <w:spacing w:val="-2"/>
        </w:rPr>
        <w:br w:type="page"/>
      </w:r>
    </w:p>
    <w:p w14:paraId="47E40611" w14:textId="1DB9598C" w:rsidR="006E5AA4" w:rsidRPr="0063477D" w:rsidRDefault="006E5AA4" w:rsidP="006E5AA4">
      <w:pPr>
        <w:rPr>
          <w:spacing w:val="-4"/>
        </w:rPr>
      </w:pPr>
      <w:r w:rsidRPr="0063477D">
        <w:rPr>
          <w:spacing w:val="-4"/>
        </w:rPr>
        <w:lastRenderedPageBreak/>
        <w:t>Member</w:t>
      </w:r>
      <w:r w:rsidR="000B37DB">
        <w:rPr>
          <w:spacing w:val="-4"/>
        </w:rPr>
        <w:t>s</w:t>
      </w:r>
      <w:r w:rsidRPr="0063477D">
        <w:rPr>
          <w:spacing w:val="-4"/>
        </w:rPr>
        <w:t xml:space="preserve"> explained when the NDIA supports families, they</w:t>
      </w:r>
      <w:r w:rsidR="00B17A0C">
        <w:rPr>
          <w:spacing w:val="-4"/>
        </w:rPr>
        <w:t> </w:t>
      </w:r>
      <w:r w:rsidRPr="0063477D">
        <w:rPr>
          <w:spacing w:val="-4"/>
        </w:rPr>
        <w:t>should</w:t>
      </w:r>
      <w:r w:rsidR="00B17A0C">
        <w:rPr>
          <w:spacing w:val="-4"/>
        </w:rPr>
        <w:t> </w:t>
      </w:r>
      <w:r w:rsidRPr="0063477D">
        <w:rPr>
          <w:spacing w:val="-4"/>
        </w:rPr>
        <w:t>focus</w:t>
      </w:r>
      <w:r w:rsidR="00B17A0C">
        <w:rPr>
          <w:spacing w:val="-4"/>
        </w:rPr>
        <w:t> </w:t>
      </w:r>
      <w:r w:rsidRPr="0063477D">
        <w:rPr>
          <w:spacing w:val="-4"/>
        </w:rPr>
        <w:t>on</w:t>
      </w:r>
      <w:r w:rsidR="00B17A0C">
        <w:rPr>
          <w:spacing w:val="-4"/>
        </w:rPr>
        <w:t> </w:t>
      </w:r>
      <w:r w:rsidRPr="0063477D">
        <w:rPr>
          <w:spacing w:val="-4"/>
        </w:rPr>
        <w:t>what the family needs.</w:t>
      </w:r>
    </w:p>
    <w:p w14:paraId="11C9A627" w14:textId="77777777" w:rsidR="006E5AA4" w:rsidRDefault="006E5AA4" w:rsidP="006E5AA4">
      <w:r w:rsidRPr="0063477D">
        <w:rPr>
          <w:spacing w:val="-4"/>
        </w:rPr>
        <w:t>This is important to help children grow and develop.</w:t>
      </w:r>
    </w:p>
    <w:p w14:paraId="7FF7CFD3" w14:textId="5E13F953" w:rsidR="006E5AA4" w:rsidRDefault="006E5AA4" w:rsidP="006E5AA4">
      <w:r>
        <w:t>Members shared that the NDIA needs to make a Children’s Taskforce for</w:t>
      </w:r>
      <w:r w:rsidR="00B17A0C">
        <w:t> </w:t>
      </w:r>
      <w:r>
        <w:t>young people 14</w:t>
      </w:r>
      <w:r>
        <w:noBreakHyphen/>
        <w:t>25 years old.</w:t>
      </w:r>
    </w:p>
    <w:p w14:paraId="7D5A951C" w14:textId="77777777" w:rsidR="003E3997" w:rsidRDefault="003E3997" w:rsidP="006E5AA4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753F77AF" w14:textId="5F9A2A50" w:rsidR="003E3997" w:rsidRDefault="003A49AE" w:rsidP="00816BE5">
      <w:pPr>
        <w:pStyle w:val="Heading2"/>
        <w:spacing w:before="120" w:after="120"/>
        <w:rPr>
          <w:lang w:val="en-AU"/>
        </w:rPr>
      </w:pPr>
      <w:bookmarkStart w:id="116" w:name="_Toc136854243"/>
      <w:r>
        <w:rPr>
          <w:lang w:val="en-US"/>
        </w:rPr>
        <w:lastRenderedPageBreak/>
        <w:t>What we’ve done this year</w:t>
      </w:r>
      <w:bookmarkEnd w:id="116"/>
      <w:r w:rsidR="00F857EF" w:rsidRPr="00F857EF">
        <w:rPr>
          <w:lang w:val="en-AU"/>
        </w:rPr>
        <w:t xml:space="preserve"> </w:t>
      </w:r>
    </w:p>
    <w:p w14:paraId="5B44A4D0" w14:textId="77777777" w:rsidR="006E5AA4" w:rsidRDefault="006E5AA4" w:rsidP="006E5AA4">
      <w:r>
        <w:t>Reference Group members shared the work they have done this last year.</w:t>
      </w:r>
    </w:p>
    <w:p w14:paraId="73739AF9" w14:textId="77777777" w:rsidR="006E5AA4" w:rsidRDefault="006E5AA4" w:rsidP="006E5AA4">
      <w:r>
        <w:t>This includes:</w:t>
      </w:r>
    </w:p>
    <w:p w14:paraId="350D3360" w14:textId="77777777" w:rsidR="006E5AA4" w:rsidRDefault="006E5AA4" w:rsidP="0070503B">
      <w:pPr>
        <w:pStyle w:val="ListParagraph"/>
        <w:numPr>
          <w:ilvl w:val="0"/>
          <w:numId w:val="16"/>
        </w:numPr>
      </w:pPr>
      <w:r>
        <w:t>what they have achieved</w:t>
      </w:r>
    </w:p>
    <w:p w14:paraId="5678B986" w14:textId="77777777" w:rsidR="006E5AA4" w:rsidRDefault="006E5AA4" w:rsidP="0070503B">
      <w:pPr>
        <w:pStyle w:val="ListParagraph"/>
        <w:numPr>
          <w:ilvl w:val="0"/>
          <w:numId w:val="16"/>
        </w:numPr>
      </w:pPr>
      <w:r>
        <w:t>how they will improve what they do.</w:t>
      </w:r>
    </w:p>
    <w:p w14:paraId="707226BD" w14:textId="77777777" w:rsidR="006E5AA4" w:rsidRDefault="006E5AA4" w:rsidP="006E5AA4">
      <w:r>
        <w:t>Members shared they are happy with the work they have done.</w:t>
      </w:r>
    </w:p>
    <w:p w14:paraId="6645116D" w14:textId="67AA4862" w:rsidR="006E5AA4" w:rsidRDefault="006E5AA4" w:rsidP="006E5AA4">
      <w:r>
        <w:t>But members also shared it’s important to keep working on the</w:t>
      </w:r>
      <w:r w:rsidR="00816BE5">
        <w:t> </w:t>
      </w:r>
      <w:r>
        <w:t>Council’s</w:t>
      </w:r>
      <w:r w:rsidR="00816BE5">
        <w:t> </w:t>
      </w:r>
      <w:r>
        <w:t>advice about the </w:t>
      </w:r>
      <w:r w:rsidRPr="00A605A1">
        <w:t>Voice of Children.</w:t>
      </w:r>
    </w:p>
    <w:p w14:paraId="02BA6AAD" w14:textId="77777777" w:rsidR="006E5AA4" w:rsidRDefault="006E5AA4" w:rsidP="006E5AA4">
      <w:r>
        <w:t xml:space="preserve">Members explained supports must focus on what a family </w:t>
      </w:r>
      <w:proofErr w:type="gramStart"/>
      <w:r>
        <w:t>needs</w:t>
      </w:r>
      <w:proofErr w:type="gramEnd"/>
      <w:r>
        <w:t>.</w:t>
      </w:r>
    </w:p>
    <w:p w14:paraId="449B2DCA" w14:textId="0765A462" w:rsidR="006E5AA4" w:rsidRDefault="006E5AA4" w:rsidP="006E5AA4">
      <w:r>
        <w:t>This includes when families and children with disability have</w:t>
      </w:r>
      <w:r w:rsidR="00816BE5">
        <w:t> </w:t>
      </w:r>
      <w:r>
        <w:t>more</w:t>
      </w:r>
      <w:r w:rsidR="00816BE5">
        <w:t> </w:t>
      </w:r>
      <w:r>
        <w:t>complex</w:t>
      </w:r>
      <w:r w:rsidR="00816BE5">
        <w:t> </w:t>
      </w:r>
      <w:r>
        <w:t>needs.</w:t>
      </w:r>
    </w:p>
    <w:p w14:paraId="1038680B" w14:textId="4C34ADF8" w:rsidR="006E5AA4" w:rsidRDefault="006E5AA4" w:rsidP="006E5AA4">
      <w:r>
        <w:t>Members shared that the Reference Group should include</w:t>
      </w:r>
      <w:r w:rsidR="00816BE5">
        <w:t> </w:t>
      </w:r>
      <w:r>
        <w:t>young</w:t>
      </w:r>
      <w:r w:rsidR="00816BE5">
        <w:t> </w:t>
      </w:r>
      <w:r>
        <w:t>people</w:t>
      </w:r>
      <w:r w:rsidR="00816BE5">
        <w:t> </w:t>
      </w:r>
      <w:r>
        <w:t>as members.</w:t>
      </w:r>
    </w:p>
    <w:p w14:paraId="5EFC2751" w14:textId="5ABC8173" w:rsidR="006E5AA4" w:rsidRDefault="006E5AA4" w:rsidP="006E5AA4">
      <w:r>
        <w:t>Members shared that the Reference Group must keep focusing on</w:t>
      </w:r>
      <w:r w:rsidR="00816BE5">
        <w:t> </w:t>
      </w:r>
      <w:r>
        <w:t>their</w:t>
      </w:r>
      <w:r w:rsidR="00816BE5">
        <w:t> </w:t>
      </w:r>
      <w:r>
        <w:t>current work.</w:t>
      </w:r>
    </w:p>
    <w:p w14:paraId="0A7D268C" w14:textId="77777777" w:rsidR="006E5AA4" w:rsidRDefault="006E5AA4" w:rsidP="006E5AA4">
      <w:r>
        <w:t>Even if Reference Group members change in the future.</w:t>
      </w:r>
    </w:p>
    <w:p w14:paraId="7E3C6D59" w14:textId="14889A29" w:rsidR="006E5AA4" w:rsidRDefault="006E5AA4" w:rsidP="006E5AA4">
      <w:r>
        <w:t>Members explained that there needs to be better ways for the NDIS to</w:t>
      </w:r>
      <w:r w:rsidR="00816BE5">
        <w:t> </w:t>
      </w:r>
      <w:r>
        <w:t>work with other services.</w:t>
      </w:r>
    </w:p>
    <w:p w14:paraId="4232A77F" w14:textId="3857E6AA" w:rsidR="002A7093" w:rsidRDefault="006E5AA4" w:rsidP="006E5AA4">
      <w:r>
        <w:t>For example, education.</w:t>
      </w:r>
    </w:p>
    <w:p w14:paraId="51EEC0F0" w14:textId="56C51760" w:rsidR="006E5AA4" w:rsidRPr="00702FB5" w:rsidRDefault="006E5AA4" w:rsidP="006E5AA4">
      <w:pPr>
        <w:rPr>
          <w:spacing w:val="-4"/>
        </w:rPr>
      </w:pPr>
      <w:r>
        <w:rPr>
          <w:spacing w:val="2"/>
        </w:rPr>
        <w:t>M</w:t>
      </w:r>
      <w:r w:rsidRPr="00064EEB">
        <w:rPr>
          <w:spacing w:val="2"/>
        </w:rPr>
        <w:t xml:space="preserve">embers </w:t>
      </w:r>
      <w:r>
        <w:rPr>
          <w:spacing w:val="2"/>
        </w:rPr>
        <w:t>shared</w:t>
      </w:r>
      <w:r w:rsidRPr="00064EEB">
        <w:rPr>
          <w:spacing w:val="2"/>
        </w:rPr>
        <w:t xml:space="preserve"> that </w:t>
      </w:r>
      <w:r>
        <w:rPr>
          <w:spacing w:val="-4"/>
        </w:rPr>
        <w:t>the NDIA</w:t>
      </w:r>
      <w:r w:rsidRPr="00064EEB">
        <w:rPr>
          <w:spacing w:val="-4"/>
        </w:rPr>
        <w:t xml:space="preserve"> should support young</w:t>
      </w:r>
      <w:r w:rsidR="00816BE5">
        <w:rPr>
          <w:spacing w:val="-4"/>
        </w:rPr>
        <w:t> </w:t>
      </w:r>
      <w:r w:rsidRPr="00064EEB">
        <w:rPr>
          <w:spacing w:val="-4"/>
        </w:rPr>
        <w:t>people</w:t>
      </w:r>
      <w:r w:rsidR="00816BE5">
        <w:rPr>
          <w:spacing w:val="-4"/>
        </w:rPr>
        <w:t> </w:t>
      </w:r>
      <w:r>
        <w:rPr>
          <w:spacing w:val="-4"/>
        </w:rPr>
        <w:t>with</w:t>
      </w:r>
      <w:r w:rsidR="00816BE5">
        <w:rPr>
          <w:spacing w:val="-4"/>
        </w:rPr>
        <w:t> </w:t>
      </w:r>
      <w:r>
        <w:rPr>
          <w:spacing w:val="-4"/>
        </w:rPr>
        <w:t>disability</w:t>
      </w:r>
      <w:r w:rsidR="00816BE5">
        <w:rPr>
          <w:spacing w:val="-4"/>
        </w:rPr>
        <w:t> </w:t>
      </w:r>
      <w:r>
        <w:rPr>
          <w:spacing w:val="-4"/>
        </w:rPr>
        <w:t>to:</w:t>
      </w:r>
    </w:p>
    <w:p w14:paraId="4F6C857D" w14:textId="77777777" w:rsidR="006E5AA4" w:rsidRPr="00702FB5" w:rsidRDefault="006E5AA4" w:rsidP="0070503B">
      <w:pPr>
        <w:pStyle w:val="ListParagraph"/>
        <w:numPr>
          <w:ilvl w:val="0"/>
          <w:numId w:val="17"/>
        </w:numPr>
      </w:pPr>
      <w:r w:rsidRPr="00AE0807">
        <w:rPr>
          <w:spacing w:val="-4"/>
        </w:rPr>
        <w:t>find</w:t>
      </w:r>
      <w:r>
        <w:t xml:space="preserve"> the right job for </w:t>
      </w:r>
      <w:proofErr w:type="gramStart"/>
      <w:r>
        <w:t>them</w:t>
      </w:r>
      <w:proofErr w:type="gramEnd"/>
    </w:p>
    <w:p w14:paraId="464A935E" w14:textId="4CBB1EC0" w:rsidR="006E5AA4" w:rsidRPr="00816BE5" w:rsidRDefault="006E5AA4" w:rsidP="0070503B">
      <w:pPr>
        <w:pStyle w:val="ListParagraph"/>
        <w:numPr>
          <w:ilvl w:val="0"/>
          <w:numId w:val="17"/>
        </w:numPr>
      </w:pPr>
      <w:r>
        <w:t xml:space="preserve">move out of </w:t>
      </w:r>
      <w:proofErr w:type="gramStart"/>
      <w:r>
        <w:t>home,</w:t>
      </w:r>
      <w:r w:rsidR="00D553FA">
        <w:t xml:space="preserve"> </w:t>
      </w:r>
      <w:r>
        <w:t>if</w:t>
      </w:r>
      <w:proofErr w:type="gramEnd"/>
      <w:r>
        <w:t xml:space="preserve"> they want to.</w:t>
      </w:r>
      <w:r w:rsidR="00816BE5">
        <w:br w:type="page"/>
      </w:r>
    </w:p>
    <w:p w14:paraId="5A01E335" w14:textId="2D745341" w:rsidR="006E5AA4" w:rsidRDefault="006E5AA4" w:rsidP="006E5AA4">
      <w:pPr>
        <w:rPr>
          <w:spacing w:val="2"/>
        </w:rPr>
      </w:pPr>
      <w:r>
        <w:rPr>
          <w:spacing w:val="2"/>
        </w:rPr>
        <w:lastRenderedPageBreak/>
        <w:t>Members also shared that NDIS plans for children with disability should</w:t>
      </w:r>
      <w:r w:rsidR="00816BE5">
        <w:rPr>
          <w:spacing w:val="2"/>
        </w:rPr>
        <w:t> </w:t>
      </w:r>
      <w:r>
        <w:rPr>
          <w:spacing w:val="2"/>
        </w:rPr>
        <w:t>last for a longer time.</w:t>
      </w:r>
    </w:p>
    <w:p w14:paraId="15764984" w14:textId="77777777" w:rsidR="006E5AA4" w:rsidRPr="00702FB5" w:rsidRDefault="006E5AA4" w:rsidP="006E5AA4">
      <w:pPr>
        <w:rPr>
          <w:spacing w:val="2"/>
        </w:rPr>
      </w:pPr>
      <w:r>
        <w:rPr>
          <w:spacing w:val="2"/>
        </w:rPr>
        <w:t>And that the people who make these plans need to have the skills to:</w:t>
      </w:r>
    </w:p>
    <w:p w14:paraId="75EEF796" w14:textId="77777777" w:rsidR="006E5AA4" w:rsidRPr="00702FB5" w:rsidRDefault="006E5AA4" w:rsidP="0070503B">
      <w:pPr>
        <w:pStyle w:val="ListParagraph"/>
        <w:numPr>
          <w:ilvl w:val="0"/>
          <w:numId w:val="23"/>
        </w:numPr>
      </w:pPr>
      <w:r>
        <w:t xml:space="preserve">make plans that work </w:t>
      </w:r>
      <w:proofErr w:type="gramStart"/>
      <w:r>
        <w:t>well</w:t>
      </w:r>
      <w:proofErr w:type="gramEnd"/>
      <w:r>
        <w:t xml:space="preserve"> </w:t>
      </w:r>
    </w:p>
    <w:p w14:paraId="6B9D1CE4" w14:textId="7DC86974" w:rsidR="00313728" w:rsidRDefault="006E5AA4" w:rsidP="0070503B">
      <w:pPr>
        <w:pStyle w:val="ListParagraph"/>
        <w:numPr>
          <w:ilvl w:val="0"/>
          <w:numId w:val="23"/>
        </w:numPr>
      </w:pPr>
      <w:r>
        <w:t>get the best results for children and young people.</w:t>
      </w:r>
    </w:p>
    <w:p w14:paraId="09758DAA" w14:textId="0F3BE3D3" w:rsidR="006E5AA4" w:rsidRPr="00313728" w:rsidRDefault="00313728" w:rsidP="00313728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A886815" w14:textId="0BFA43AC" w:rsidR="00E31522" w:rsidRPr="00452E76" w:rsidRDefault="008919C2" w:rsidP="00816BE5">
      <w:pPr>
        <w:pStyle w:val="Heading2"/>
        <w:spacing w:before="600" w:after="120"/>
        <w:rPr>
          <w:lang w:val="en-AU"/>
        </w:rPr>
      </w:pPr>
      <w:bookmarkStart w:id="117" w:name="_Toc136854244"/>
      <w:r w:rsidRPr="008919C2">
        <w:rPr>
          <w:lang w:val="en-AU"/>
        </w:rPr>
        <w:lastRenderedPageBreak/>
        <w:t xml:space="preserve">The Council’s priorities for the NDIS </w:t>
      </w:r>
      <w:r w:rsidR="00DF1D2B">
        <w:rPr>
          <w:lang w:val="en-AU"/>
        </w:rPr>
        <w:t>R</w:t>
      </w:r>
      <w:r w:rsidRPr="008919C2">
        <w:rPr>
          <w:lang w:val="en-AU"/>
        </w:rPr>
        <w:t>eview</w:t>
      </w:r>
      <w:bookmarkEnd w:id="117"/>
    </w:p>
    <w:p w14:paraId="00EB9C09" w14:textId="77777777" w:rsidR="006E5AA4" w:rsidRPr="0093487E" w:rsidRDefault="006E5AA4" w:rsidP="006E5AA4">
      <w:pPr>
        <w:rPr>
          <w:spacing w:val="-2"/>
        </w:rPr>
      </w:pPr>
      <w:r w:rsidRPr="0093487E">
        <w:rPr>
          <w:spacing w:val="-2"/>
        </w:rPr>
        <w:t xml:space="preserve">Our </w:t>
      </w:r>
      <w:r w:rsidRPr="0093487E">
        <w:rPr>
          <w:rStyle w:val="Strong"/>
          <w:spacing w:val="-2"/>
        </w:rPr>
        <w:t>priorities</w:t>
      </w:r>
      <w:r w:rsidRPr="0093487E">
        <w:rPr>
          <w:spacing w:val="-2"/>
        </w:rPr>
        <w:t xml:space="preserve"> are things we think are very important.</w:t>
      </w:r>
    </w:p>
    <w:p w14:paraId="69CDB5BF" w14:textId="7CC60CA1" w:rsidR="006E5AA4" w:rsidRPr="00093B98" w:rsidRDefault="006E5AA4" w:rsidP="006E5AA4">
      <w:pPr>
        <w:rPr>
          <w:highlight w:val="yellow"/>
        </w:rPr>
      </w:pPr>
      <w:r w:rsidRPr="003E3997">
        <w:t>Professor Bruce Bonyhady AM</w:t>
      </w:r>
      <w:r>
        <w:t xml:space="preserve"> shared the work of the </w:t>
      </w:r>
      <w:r w:rsidRPr="00093B98">
        <w:rPr>
          <w:rStyle w:val="Strong"/>
        </w:rPr>
        <w:t xml:space="preserve">NDIS </w:t>
      </w:r>
      <w:r>
        <w:rPr>
          <w:rStyle w:val="Strong"/>
        </w:rPr>
        <w:t>R</w:t>
      </w:r>
      <w:r w:rsidRPr="00093B98">
        <w:rPr>
          <w:rStyle w:val="Strong"/>
        </w:rPr>
        <w:t>eview</w:t>
      </w:r>
      <w:r>
        <w:t xml:space="preserve"> with</w:t>
      </w:r>
      <w:r w:rsidR="00984603">
        <w:t> </w:t>
      </w:r>
      <w:r>
        <w:t>the Reference Group.</w:t>
      </w:r>
    </w:p>
    <w:p w14:paraId="13C24E3C" w14:textId="77777777" w:rsidR="006E5AA4" w:rsidRDefault="006E5AA4" w:rsidP="006E5AA4">
      <w:r>
        <w:t>The Australian Government is checking the NDIS to find out what:</w:t>
      </w:r>
    </w:p>
    <w:p w14:paraId="20401DAE" w14:textId="77777777" w:rsidR="006E5AA4" w:rsidRDefault="006E5AA4" w:rsidP="0070503B">
      <w:pPr>
        <w:pStyle w:val="ListParagraph"/>
        <w:numPr>
          <w:ilvl w:val="0"/>
          <w:numId w:val="14"/>
        </w:numPr>
      </w:pPr>
      <w:r>
        <w:t xml:space="preserve">works </w:t>
      </w:r>
      <w:proofErr w:type="gramStart"/>
      <w:r>
        <w:t>well</w:t>
      </w:r>
      <w:proofErr w:type="gramEnd"/>
    </w:p>
    <w:p w14:paraId="56BF536F" w14:textId="77777777" w:rsidR="006E5AA4" w:rsidRDefault="006E5AA4" w:rsidP="0070503B">
      <w:pPr>
        <w:pStyle w:val="ListParagraph"/>
        <w:numPr>
          <w:ilvl w:val="0"/>
          <w:numId w:val="14"/>
        </w:numPr>
      </w:pPr>
      <w:r>
        <w:t>could be better.</w:t>
      </w:r>
    </w:p>
    <w:p w14:paraId="04F09E26" w14:textId="77777777" w:rsidR="006E5AA4" w:rsidRDefault="006E5AA4" w:rsidP="006E5AA4">
      <w:r>
        <w:t>They call it the NDIS Review.</w:t>
      </w:r>
    </w:p>
    <w:p w14:paraId="1DEFBC99" w14:textId="77777777" w:rsidR="006E5AA4" w:rsidRDefault="006E5AA4" w:rsidP="006E5AA4">
      <w:r>
        <w:t>Bruce asked the Reference Group how the NDIS could fix issues for:</w:t>
      </w:r>
    </w:p>
    <w:p w14:paraId="1122F42E" w14:textId="77777777" w:rsidR="006E5AA4" w:rsidRDefault="006E5AA4" w:rsidP="0070503B">
      <w:pPr>
        <w:pStyle w:val="ListParagraph"/>
        <w:numPr>
          <w:ilvl w:val="0"/>
          <w:numId w:val="18"/>
        </w:numPr>
      </w:pPr>
      <w:r>
        <w:t>children and young people</w:t>
      </w:r>
    </w:p>
    <w:p w14:paraId="04FE3DD7" w14:textId="77777777" w:rsidR="006E5AA4" w:rsidRDefault="006E5AA4" w:rsidP="0070503B">
      <w:pPr>
        <w:pStyle w:val="ListParagraph"/>
        <w:numPr>
          <w:ilvl w:val="0"/>
          <w:numId w:val="18"/>
        </w:numPr>
      </w:pPr>
      <w:r>
        <w:t>their families.</w:t>
      </w:r>
    </w:p>
    <w:p w14:paraId="28970C44" w14:textId="77777777" w:rsidR="006E5AA4" w:rsidRPr="003E3997" w:rsidRDefault="006E5AA4" w:rsidP="006E5AA4">
      <w:r>
        <w:t xml:space="preserve">Reference Group members shared that the NDIS Review needs to look at why children with the same disability get different supports. </w:t>
      </w:r>
    </w:p>
    <w:p w14:paraId="45BE5828" w14:textId="77777777" w:rsidR="006E5AA4" w:rsidRPr="00953DE4" w:rsidRDefault="006E5AA4" w:rsidP="006E5AA4">
      <w:pPr>
        <w:rPr>
          <w:spacing w:val="-2"/>
        </w:rPr>
      </w:pPr>
      <w:r w:rsidRPr="003B6884">
        <w:rPr>
          <w:spacing w:val="-2"/>
        </w:rPr>
        <w:t xml:space="preserve">Members explained that there is a chance to make supports focus on: </w:t>
      </w:r>
    </w:p>
    <w:p w14:paraId="3248CD00" w14:textId="77777777" w:rsidR="006E5AA4" w:rsidRPr="00953DE4" w:rsidRDefault="006E5AA4" w:rsidP="0070503B">
      <w:pPr>
        <w:pStyle w:val="ListParagraph"/>
        <w:numPr>
          <w:ilvl w:val="0"/>
          <w:numId w:val="18"/>
        </w:numPr>
      </w:pPr>
      <w:r>
        <w:t xml:space="preserve">what strengths children with disability have </w:t>
      </w:r>
    </w:p>
    <w:p w14:paraId="10A8355E" w14:textId="043C1475" w:rsidR="00816BE5" w:rsidRPr="00313728" w:rsidRDefault="006E5AA4" w:rsidP="0070503B">
      <w:pPr>
        <w:pStyle w:val="ListParagraph"/>
        <w:numPr>
          <w:ilvl w:val="0"/>
          <w:numId w:val="28"/>
        </w:numPr>
        <w:rPr>
          <w:spacing w:val="-2"/>
        </w:rPr>
      </w:pPr>
      <w:r>
        <w:t>what the whole family needs</w:t>
      </w:r>
      <w:r w:rsidRPr="00FB5B16">
        <w:t>.</w:t>
      </w:r>
    </w:p>
    <w:p w14:paraId="0256AD63" w14:textId="77C661F0" w:rsidR="006E5AA4" w:rsidRDefault="006E5AA4" w:rsidP="006E5AA4">
      <w:r>
        <w:t>This includes thinking about how children with disability:</w:t>
      </w:r>
    </w:p>
    <w:p w14:paraId="52466C55" w14:textId="77777777" w:rsidR="006E5AA4" w:rsidRDefault="006E5AA4" w:rsidP="0070503B">
      <w:pPr>
        <w:pStyle w:val="ListParagraph"/>
        <w:numPr>
          <w:ilvl w:val="0"/>
          <w:numId w:val="24"/>
        </w:numPr>
      </w:pPr>
      <w:r>
        <w:t>take part in their community.</w:t>
      </w:r>
    </w:p>
    <w:p w14:paraId="61CECD1B" w14:textId="241C1214" w:rsidR="00457F50" w:rsidRDefault="006E5AA4" w:rsidP="0070503B">
      <w:pPr>
        <w:pStyle w:val="ListParagraph"/>
        <w:numPr>
          <w:ilvl w:val="0"/>
          <w:numId w:val="20"/>
        </w:numPr>
      </w:pPr>
      <w:r>
        <w:t>get support during different times of their life, like</w:t>
      </w:r>
      <w:r w:rsidR="00816BE5">
        <w:t> </w:t>
      </w:r>
      <w:r>
        <w:t>moving</w:t>
      </w:r>
      <w:r w:rsidR="00816BE5">
        <w:t> </w:t>
      </w:r>
      <w:r>
        <w:t>from</w:t>
      </w:r>
      <w:r w:rsidR="00816BE5">
        <w:t> </w:t>
      </w:r>
      <w:r>
        <w:t>school</w:t>
      </w:r>
      <w:r w:rsidR="00816BE5">
        <w:t> </w:t>
      </w:r>
      <w:r>
        <w:t>to work.</w:t>
      </w:r>
    </w:p>
    <w:p w14:paraId="194CB925" w14:textId="77777777" w:rsidR="00313728" w:rsidRDefault="00313728">
      <w:pPr>
        <w:spacing w:before="0" w:after="0" w:line="240" w:lineRule="auto"/>
      </w:pPr>
      <w:r>
        <w:br w:type="page"/>
      </w:r>
    </w:p>
    <w:p w14:paraId="6566E3B5" w14:textId="079FD220" w:rsidR="006E5AA4" w:rsidRDefault="006E5AA4" w:rsidP="006E5AA4">
      <w:r>
        <w:lastRenderedPageBreak/>
        <w:t>Members shared that the NDIA should support</w:t>
      </w:r>
      <w:r w:rsidR="00984603">
        <w:t> </w:t>
      </w:r>
      <w:r>
        <w:t>parents</w:t>
      </w:r>
      <w:r w:rsidR="00984603">
        <w:t> </w:t>
      </w:r>
      <w:r>
        <w:t>of</w:t>
      </w:r>
      <w:r w:rsidR="00816BE5">
        <w:t> </w:t>
      </w:r>
      <w:r>
        <w:t>children</w:t>
      </w:r>
      <w:r w:rsidR="00816BE5">
        <w:t> </w:t>
      </w:r>
      <w:r>
        <w:t>with</w:t>
      </w:r>
      <w:r w:rsidR="00816BE5">
        <w:t> </w:t>
      </w:r>
      <w:r>
        <w:t>disability to:</w:t>
      </w:r>
    </w:p>
    <w:p w14:paraId="373A8161" w14:textId="77777777" w:rsidR="006E5AA4" w:rsidRDefault="006E5AA4" w:rsidP="0070503B">
      <w:pPr>
        <w:pStyle w:val="ListParagraph"/>
        <w:numPr>
          <w:ilvl w:val="0"/>
          <w:numId w:val="19"/>
        </w:numPr>
      </w:pPr>
      <w:r>
        <w:t xml:space="preserve">make their own </w:t>
      </w:r>
      <w:proofErr w:type="gramStart"/>
      <w:r>
        <w:t>decisions</w:t>
      </w:r>
      <w:proofErr w:type="gramEnd"/>
    </w:p>
    <w:p w14:paraId="5A822BEC" w14:textId="77777777" w:rsidR="006E5AA4" w:rsidRDefault="006E5AA4" w:rsidP="0070503B">
      <w:pPr>
        <w:pStyle w:val="ListParagraph"/>
        <w:numPr>
          <w:ilvl w:val="0"/>
          <w:numId w:val="19"/>
        </w:numPr>
      </w:pPr>
      <w:r>
        <w:t>learn new skills.</w:t>
      </w:r>
    </w:p>
    <w:p w14:paraId="4EDBD3BA" w14:textId="77777777" w:rsidR="006E5AA4" w:rsidRDefault="006E5AA4" w:rsidP="006E5AA4">
      <w:r>
        <w:t>This will support their child as they develop.</w:t>
      </w:r>
    </w:p>
    <w:p w14:paraId="62565BFD" w14:textId="04E5FE04" w:rsidR="006E5AA4" w:rsidRDefault="006E5AA4" w:rsidP="006E5AA4">
      <w:r>
        <w:t>Members explained that the NDIS must find better ways to</w:t>
      </w:r>
      <w:r w:rsidR="00984603">
        <w:t> </w:t>
      </w:r>
      <w:r>
        <w:t>work</w:t>
      </w:r>
      <w:r w:rsidR="00984603">
        <w:t> </w:t>
      </w:r>
      <w:r>
        <w:t>with</w:t>
      </w:r>
      <w:r w:rsidR="00816BE5">
        <w:t> </w:t>
      </w:r>
      <w:r>
        <w:t>schools and education providers.</w:t>
      </w:r>
    </w:p>
    <w:p w14:paraId="1C9909D6" w14:textId="12F16506" w:rsidR="004E193B" w:rsidRPr="00984603" w:rsidRDefault="006E5AA4" w:rsidP="006E5AA4">
      <w:r>
        <w:t>This will make sure children and families get the support they need.</w:t>
      </w:r>
      <w:bookmarkStart w:id="118" w:name="_Toc12634029"/>
      <w:bookmarkStart w:id="119" w:name="_Toc12636487"/>
      <w:bookmarkStart w:id="120" w:name="_Toc43391451"/>
      <w:bookmarkStart w:id="121" w:name="_Toc43391513"/>
    </w:p>
    <w:p w14:paraId="5317DD41" w14:textId="77777777" w:rsidR="00313728" w:rsidRDefault="00313728" w:rsidP="00984603">
      <w:pPr>
        <w:pStyle w:val="Heading2"/>
        <w:spacing w:before="600" w:after="120"/>
      </w:pPr>
      <w:bookmarkStart w:id="122" w:name="_Toc136854245"/>
      <w:r>
        <w:br w:type="page"/>
      </w:r>
    </w:p>
    <w:p w14:paraId="203B7714" w14:textId="26FD00E3" w:rsidR="00031E57" w:rsidRPr="0046586B" w:rsidRDefault="00031E57" w:rsidP="00984603">
      <w:pPr>
        <w:pStyle w:val="Heading2"/>
        <w:spacing w:before="600" w:after="120"/>
      </w:pPr>
      <w:bookmarkStart w:id="123" w:name="_Our_next_meeting"/>
      <w:bookmarkEnd w:id="123"/>
      <w:r w:rsidRPr="0046586B">
        <w:lastRenderedPageBreak/>
        <w:t>Our next meeting</w:t>
      </w:r>
      <w:bookmarkEnd w:id="122"/>
    </w:p>
    <w:p w14:paraId="5ABD72F8" w14:textId="77777777" w:rsidR="006E5AA4" w:rsidRDefault="006E5AA4" w:rsidP="006E5AA4">
      <w:r>
        <w:t>Our next meeting is 20 July 2023.</w:t>
      </w:r>
    </w:p>
    <w:p w14:paraId="30F08191" w14:textId="77777777" w:rsidR="006E5AA4" w:rsidRDefault="006E5AA4" w:rsidP="006E5AA4">
      <w:r>
        <w:t>You can find out more about our meetings and bulletins on</w:t>
      </w:r>
      <w:r>
        <w:rPr>
          <w:rFonts w:ascii="Calibri" w:hAnsi="Calibri" w:cs="Calibri"/>
        </w:rPr>
        <w:t> </w:t>
      </w:r>
      <w:r>
        <w:t>our website.</w:t>
      </w:r>
    </w:p>
    <w:p w14:paraId="7A5948DA" w14:textId="2F668994" w:rsidR="00126658" w:rsidRPr="00313728" w:rsidRDefault="00D553FA" w:rsidP="006E5AA4">
      <w:hyperlink r:id="rId9" w:history="1">
        <w:r w:rsidR="006E5AA4" w:rsidRPr="00F64734">
          <w:rPr>
            <w:rStyle w:val="Hyperlink"/>
          </w:rPr>
          <w:t>www.ndis-iac.com.au/meetings</w:t>
        </w:r>
      </w:hyperlink>
    </w:p>
    <w:p w14:paraId="24D7AFE9" w14:textId="078AFEB0" w:rsidR="00493D5D" w:rsidRDefault="00493D5D" w:rsidP="00313728">
      <w:pPr>
        <w:pStyle w:val="Heading2"/>
        <w:spacing w:before="600" w:after="120"/>
      </w:pPr>
      <w:bookmarkStart w:id="124" w:name="_Toc136854246"/>
      <w:r>
        <w:t>More information</w:t>
      </w:r>
      <w:bookmarkEnd w:id="118"/>
      <w:bookmarkEnd w:id="119"/>
      <w:bookmarkEnd w:id="120"/>
      <w:bookmarkEnd w:id="121"/>
      <w:bookmarkEnd w:id="124"/>
    </w:p>
    <w:p w14:paraId="15252903" w14:textId="77777777" w:rsidR="006E5AA4" w:rsidRPr="008A43AE" w:rsidRDefault="006E5AA4" w:rsidP="006E5AA4">
      <w:pPr>
        <w:rPr>
          <w:rStyle w:val="Hyperlink"/>
          <w:b w:val="0"/>
          <w:color w:val="auto"/>
        </w:rPr>
      </w:pPr>
      <w:r>
        <w:t>For more information about this bulletin, please</w:t>
      </w:r>
      <w:r>
        <w:rPr>
          <w:rFonts w:ascii="Calibri" w:hAnsi="Calibri" w:cs="Calibri"/>
        </w:rPr>
        <w:t> </w:t>
      </w:r>
      <w:r>
        <w:t>contact</w:t>
      </w:r>
      <w:r>
        <w:rPr>
          <w:rFonts w:ascii="Calibri" w:hAnsi="Calibri" w:cs="Calibri"/>
        </w:rPr>
        <w:t> </w:t>
      </w:r>
      <w:r>
        <w:t>us.</w:t>
      </w:r>
    </w:p>
    <w:p w14:paraId="4DA31BE6" w14:textId="77777777" w:rsidR="006E5AA4" w:rsidRPr="00EA5165" w:rsidRDefault="006E5AA4" w:rsidP="006E5AA4">
      <w:r w:rsidRPr="00EA5165">
        <w:t>You can visit our website.</w:t>
      </w:r>
    </w:p>
    <w:p w14:paraId="05722F29" w14:textId="77777777" w:rsidR="006E5AA4" w:rsidRPr="00EA5165" w:rsidRDefault="00D553FA" w:rsidP="006E5AA4">
      <w:hyperlink r:id="rId10" w:history="1">
        <w:r w:rsidR="006E5AA4" w:rsidRPr="00FC463B">
          <w:rPr>
            <w:rStyle w:val="Hyperlink"/>
          </w:rPr>
          <w:t>www.ndis-iac.com.au</w:t>
        </w:r>
      </w:hyperlink>
      <w:r w:rsidR="006E5AA4">
        <w:t xml:space="preserve"> </w:t>
      </w:r>
    </w:p>
    <w:p w14:paraId="0887DAE4" w14:textId="77777777" w:rsidR="006E5AA4" w:rsidRDefault="006E5AA4" w:rsidP="006E5AA4">
      <w:r>
        <w:t>You can send us an email.</w:t>
      </w:r>
    </w:p>
    <w:p w14:paraId="5EE509A2" w14:textId="77777777" w:rsidR="006E5AA4" w:rsidRDefault="00D553FA" w:rsidP="006E5AA4">
      <w:hyperlink r:id="rId11" w:history="1">
        <w:r w:rsidR="006E5AA4" w:rsidRPr="00D64795">
          <w:rPr>
            <w:rStyle w:val="Hyperlink"/>
          </w:rPr>
          <w:t>advisorycouncil@ndis.gov.au</w:t>
        </w:r>
      </w:hyperlink>
      <w:r w:rsidR="006E5AA4">
        <w:t xml:space="preserve"> </w:t>
      </w:r>
    </w:p>
    <w:p w14:paraId="13AF7D85" w14:textId="77777777" w:rsidR="006E5AA4" w:rsidRDefault="006E5AA4" w:rsidP="006E5AA4">
      <w:r>
        <w:t xml:space="preserve">You can visit the NDIS website. </w:t>
      </w:r>
    </w:p>
    <w:p w14:paraId="4E6F1FD9" w14:textId="77777777" w:rsidR="006E5AA4" w:rsidRDefault="00D553FA" w:rsidP="006E5AA4">
      <w:hyperlink r:id="rId12" w:history="1">
        <w:r w:rsidR="006E5AA4" w:rsidRPr="00D64795">
          <w:rPr>
            <w:rStyle w:val="Hyperlink"/>
          </w:rPr>
          <w:t>www.ndis.gov.au</w:t>
        </w:r>
      </w:hyperlink>
    </w:p>
    <w:p w14:paraId="18259B15" w14:textId="77777777" w:rsidR="006E5AA4" w:rsidRPr="00B16BC6" w:rsidRDefault="006E5AA4" w:rsidP="006E5AA4">
      <w:r>
        <w:t>You can call the NDIS.</w:t>
      </w:r>
    </w:p>
    <w:p w14:paraId="75BB2089" w14:textId="364ACBE1" w:rsidR="006E5AA4" w:rsidRPr="00313728" w:rsidRDefault="006E5AA4" w:rsidP="006E5AA4">
      <w:pPr>
        <w:rPr>
          <w:rStyle w:val="IntenseEmphasis1"/>
          <w:rFonts w:cs="Times New Roman"/>
          <w:b w:val="0"/>
          <w:color w:val="auto"/>
          <w:sz w:val="32"/>
          <w:szCs w:val="26"/>
        </w:rPr>
      </w:pPr>
      <w:r w:rsidRPr="00C201D9">
        <w:rPr>
          <w:rStyle w:val="IntenseEmphasis1"/>
        </w:rPr>
        <w:t>1800 800 110</w:t>
      </w:r>
      <w:bookmarkStart w:id="125" w:name="_Toc43391514"/>
      <w:r w:rsidR="00313728">
        <w:br w:type="page"/>
      </w:r>
      <w:bookmarkEnd w:id="125"/>
    </w:p>
    <w:p w14:paraId="46C392ED" w14:textId="35075DFC" w:rsidR="008928D5" w:rsidRDefault="008928D5" w:rsidP="00984603">
      <w:pPr>
        <w:pStyle w:val="Heading2"/>
        <w:spacing w:before="120" w:after="120"/>
      </w:pPr>
      <w:bookmarkStart w:id="126" w:name="_Word_list"/>
      <w:bookmarkStart w:id="127" w:name="_Toc43391452"/>
      <w:bookmarkStart w:id="128" w:name="_Toc43391515"/>
      <w:bookmarkStart w:id="129" w:name="_Ref116315865"/>
      <w:bookmarkStart w:id="130" w:name="_Ref131153132"/>
      <w:bookmarkStart w:id="131" w:name="_Toc136854247"/>
      <w:bookmarkEnd w:id="126"/>
      <w:r>
        <w:lastRenderedPageBreak/>
        <w:t>Wor</w:t>
      </w:r>
      <w:r w:rsidRPr="00C65783">
        <w:t>d li</w:t>
      </w:r>
      <w:r>
        <w:t>st</w:t>
      </w:r>
      <w:bookmarkEnd w:id="127"/>
      <w:bookmarkEnd w:id="128"/>
      <w:bookmarkEnd w:id="129"/>
      <w:bookmarkEnd w:id="130"/>
      <w:bookmarkEnd w:id="131"/>
    </w:p>
    <w:p w14:paraId="6DAA4C7A" w14:textId="667DD6E5" w:rsidR="00B16BC6" w:rsidRDefault="00B16BC6" w:rsidP="00984603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</w:t>
      </w:r>
      <w:r w:rsidR="00C4185A">
        <w:rPr>
          <w:rFonts w:ascii="Calibri" w:hAnsi="Calibri" w:cs="Calibri"/>
        </w:rPr>
        <w:t> </w:t>
      </w:r>
      <w:r>
        <w:t>mean.</w:t>
      </w:r>
    </w:p>
    <w:p w14:paraId="732CC44C" w14:textId="77777777" w:rsidR="006E5AA4" w:rsidRDefault="006E5AA4" w:rsidP="0046586B">
      <w:pPr>
        <w:spacing w:before="240"/>
      </w:pPr>
      <w:r>
        <w:rPr>
          <w:rStyle w:val="Strong"/>
        </w:rPr>
        <w:t>A</w:t>
      </w:r>
      <w:r w:rsidRPr="0067569E">
        <w:rPr>
          <w:rStyle w:val="Strong"/>
        </w:rPr>
        <w:t>utism</w:t>
      </w:r>
      <w:r>
        <w:t xml:space="preserve"> </w:t>
      </w:r>
    </w:p>
    <w:p w14:paraId="177394E4" w14:textId="77777777" w:rsidR="006E5AA4" w:rsidRDefault="006E5AA4" w:rsidP="006E5AA4">
      <w:r>
        <w:t>Autism affects how you:</w:t>
      </w:r>
    </w:p>
    <w:p w14:paraId="4823BD47" w14:textId="77777777" w:rsidR="006E5AA4" w:rsidRPr="0067569E" w:rsidRDefault="006E5AA4" w:rsidP="00984603">
      <w:pPr>
        <w:pStyle w:val="ListParagraph"/>
      </w:pPr>
      <w:r w:rsidRPr="0067569E">
        <w:t>think</w:t>
      </w:r>
    </w:p>
    <w:p w14:paraId="1E212D74" w14:textId="77777777" w:rsidR="006E5AA4" w:rsidRPr="0067569E" w:rsidRDefault="006E5AA4" w:rsidP="00984603">
      <w:pPr>
        <w:pStyle w:val="ListParagraph"/>
      </w:pPr>
      <w:r w:rsidRPr="0067569E">
        <w:t>feel</w:t>
      </w:r>
    </w:p>
    <w:p w14:paraId="79D97AC0" w14:textId="77777777" w:rsidR="006E5AA4" w:rsidRDefault="006E5AA4" w:rsidP="00984603">
      <w:pPr>
        <w:pStyle w:val="ListParagraph"/>
      </w:pPr>
      <w:r w:rsidRPr="0067569E">
        <w:t>communicate</w:t>
      </w:r>
    </w:p>
    <w:p w14:paraId="2747201F" w14:textId="77777777" w:rsidR="006E5AA4" w:rsidRPr="00120897" w:rsidRDefault="006E5AA4" w:rsidP="00984603">
      <w:pPr>
        <w:pStyle w:val="ListParagraph"/>
        <w:rPr>
          <w:rStyle w:val="Strong"/>
          <w:b w:val="0"/>
          <w:bCs w:val="0"/>
          <w:color w:val="auto"/>
        </w:rPr>
      </w:pPr>
      <w:r w:rsidRPr="0067569E">
        <w:t>connect and deal with others.</w:t>
      </w:r>
    </w:p>
    <w:p w14:paraId="6EA80F37" w14:textId="77777777" w:rsidR="006E5AA4" w:rsidRDefault="006E5AA4" w:rsidP="0046586B">
      <w:pPr>
        <w:spacing w:before="240"/>
        <w:rPr>
          <w:rStyle w:val="Strong"/>
        </w:rPr>
      </w:pPr>
      <w:r w:rsidRPr="00AB4894">
        <w:rPr>
          <w:rStyle w:val="Strong"/>
        </w:rPr>
        <w:t>Bulletin</w:t>
      </w:r>
    </w:p>
    <w:p w14:paraId="405C9589" w14:textId="77777777" w:rsidR="006E5AA4" w:rsidRDefault="006E5AA4" w:rsidP="006E5AA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A </w:t>
      </w:r>
      <w:r w:rsidRPr="00D90A8F">
        <w:t>bulletin</w:t>
      </w:r>
      <w:r>
        <w:t xml:space="preserve"> is an important news item we</w:t>
      </w:r>
      <w:r>
        <w:rPr>
          <w:rFonts w:ascii="Calibri" w:hAnsi="Calibri" w:cs="Calibri"/>
        </w:rPr>
        <w:t> </w:t>
      </w:r>
      <w:r>
        <w:t>share with the community.</w:t>
      </w:r>
    </w:p>
    <w:p w14:paraId="3AE1799E" w14:textId="77777777" w:rsidR="006E5AA4" w:rsidRPr="00126658" w:rsidRDefault="006E5AA4" w:rsidP="006E5AA4">
      <w:r>
        <w:t>It explains what we did in our last</w:t>
      </w:r>
      <w:r>
        <w:rPr>
          <w:rFonts w:ascii="Calibri" w:hAnsi="Calibri" w:cs="Calibri"/>
        </w:rPr>
        <w:t> </w:t>
      </w:r>
      <w:r>
        <w:t>meeting.</w:t>
      </w:r>
    </w:p>
    <w:p w14:paraId="77037BDC" w14:textId="77777777" w:rsidR="006E5AA4" w:rsidRDefault="006E5AA4" w:rsidP="0046586B">
      <w:pPr>
        <w:spacing w:before="240"/>
        <w:rPr>
          <w:rStyle w:val="Strong"/>
        </w:rPr>
      </w:pPr>
      <w:r w:rsidRPr="00940902">
        <w:rPr>
          <w:rStyle w:val="Strong"/>
        </w:rPr>
        <w:t>Funding</w:t>
      </w:r>
    </w:p>
    <w:p w14:paraId="5BB3A27A" w14:textId="77777777" w:rsidR="006E5AA4" w:rsidRPr="00126658" w:rsidRDefault="006E5AA4" w:rsidP="006E5AA4">
      <w:r w:rsidRPr="004009CF">
        <w:t>Funding is the money from your plan that pays</w:t>
      </w:r>
      <w:r>
        <w:t> </w:t>
      </w:r>
      <w:r w:rsidRPr="004009CF">
        <w:t>for</w:t>
      </w:r>
      <w:r>
        <w:rPr>
          <w:rFonts w:ascii="Calibri" w:hAnsi="Calibri"/>
        </w:rPr>
        <w:t> </w:t>
      </w:r>
      <w:r w:rsidRPr="004009CF">
        <w:t>the supports and services you</w:t>
      </w:r>
      <w:r>
        <w:rPr>
          <w:rFonts w:ascii="Calibri" w:hAnsi="Calibri" w:cs="Calibri"/>
        </w:rPr>
        <w:t> </w:t>
      </w:r>
      <w:r w:rsidRPr="004009CF">
        <w:t>need.</w:t>
      </w:r>
    </w:p>
    <w:p w14:paraId="156D1065" w14:textId="77777777" w:rsidR="006E5AA4" w:rsidRPr="00405230" w:rsidRDefault="006E5AA4" w:rsidP="0046586B">
      <w:pPr>
        <w:spacing w:before="240"/>
        <w:rPr>
          <w:rStyle w:val="Strong"/>
        </w:rPr>
      </w:pPr>
      <w:r w:rsidRPr="00405230">
        <w:rPr>
          <w:rStyle w:val="Strong"/>
        </w:rPr>
        <w:t>Intellectual disability</w:t>
      </w:r>
    </w:p>
    <w:p w14:paraId="141A9FA7" w14:textId="77777777" w:rsidR="006E5AA4" w:rsidRDefault="006E5AA4" w:rsidP="006E5AA4">
      <w:r>
        <w:t>An intellectual disability can affect how</w:t>
      </w:r>
      <w:r>
        <w:rPr>
          <w:rFonts w:ascii="Calibri" w:hAnsi="Calibri" w:cs="Calibri"/>
        </w:rPr>
        <w:t> </w:t>
      </w:r>
      <w:r>
        <w:t>you:</w:t>
      </w:r>
    </w:p>
    <w:p w14:paraId="5C6B7C8B" w14:textId="77777777" w:rsidR="006E5AA4" w:rsidRDefault="006E5AA4" w:rsidP="0070503B">
      <w:pPr>
        <w:pStyle w:val="ListParagraph"/>
        <w:numPr>
          <w:ilvl w:val="0"/>
          <w:numId w:val="4"/>
        </w:numPr>
      </w:pPr>
      <w:r>
        <w:t xml:space="preserve">learn new </w:t>
      </w:r>
      <w:proofErr w:type="gramStart"/>
      <w:r>
        <w:t>things</w:t>
      </w:r>
      <w:proofErr w:type="gramEnd"/>
    </w:p>
    <w:p w14:paraId="2295C726" w14:textId="77777777" w:rsidR="006E5AA4" w:rsidRDefault="006E5AA4" w:rsidP="0070503B">
      <w:pPr>
        <w:pStyle w:val="ListParagraph"/>
        <w:numPr>
          <w:ilvl w:val="0"/>
          <w:numId w:val="4"/>
        </w:numPr>
      </w:pPr>
      <w:r>
        <w:t xml:space="preserve">solve </w:t>
      </w:r>
      <w:proofErr w:type="gramStart"/>
      <w:r>
        <w:t>problems</w:t>
      </w:r>
      <w:proofErr w:type="gramEnd"/>
    </w:p>
    <w:p w14:paraId="6705D0CC" w14:textId="77777777" w:rsidR="006E5AA4" w:rsidRDefault="006E5AA4" w:rsidP="0070503B">
      <w:pPr>
        <w:pStyle w:val="ListParagraph"/>
        <w:numPr>
          <w:ilvl w:val="0"/>
          <w:numId w:val="4"/>
        </w:numPr>
      </w:pPr>
      <w:r>
        <w:t>communicate</w:t>
      </w:r>
    </w:p>
    <w:p w14:paraId="5C44D157" w14:textId="08433165" w:rsidR="006E5AA4" w:rsidRPr="00984603" w:rsidRDefault="006E5AA4" w:rsidP="0070503B">
      <w:pPr>
        <w:pStyle w:val="ListParagraph"/>
        <w:numPr>
          <w:ilvl w:val="0"/>
          <w:numId w:val="4"/>
        </w:numPr>
        <w:rPr>
          <w:rStyle w:val="Strong"/>
          <w:b w:val="0"/>
          <w:bCs w:val="0"/>
          <w:color w:val="auto"/>
        </w:rPr>
      </w:pPr>
      <w:r>
        <w:t>do some things on your own.</w:t>
      </w:r>
      <w:r w:rsidR="00984603">
        <w:br w:type="page"/>
      </w:r>
    </w:p>
    <w:p w14:paraId="4D88A1F4" w14:textId="77777777" w:rsidR="006E5AA4" w:rsidRPr="00405230" w:rsidRDefault="006E5AA4" w:rsidP="0046586B">
      <w:pPr>
        <w:spacing w:before="240"/>
        <w:rPr>
          <w:rStyle w:val="Strong"/>
        </w:rPr>
      </w:pPr>
      <w:r w:rsidRPr="00405230">
        <w:rPr>
          <w:rStyle w:val="Strong"/>
        </w:rPr>
        <w:lastRenderedPageBreak/>
        <w:t>Justice Liaison Officers (JLOs)</w:t>
      </w:r>
    </w:p>
    <w:p w14:paraId="0DB9E503" w14:textId="77777777" w:rsidR="006E5AA4" w:rsidRPr="00405230" w:rsidRDefault="006E5AA4" w:rsidP="006E5AA4">
      <w:pPr>
        <w:rPr>
          <w:rStyle w:val="Strong"/>
        </w:rPr>
      </w:pPr>
      <w:r>
        <w:t xml:space="preserve">JLOs support prisons to understand </w:t>
      </w:r>
      <w:r>
        <w:rPr>
          <w:rStyle w:val="ui-provider"/>
        </w:rPr>
        <w:t>how the NDIS can support people with disability in prisons.</w:t>
      </w:r>
    </w:p>
    <w:p w14:paraId="2F934FA0" w14:textId="77777777" w:rsidR="006E5AA4" w:rsidRPr="0024551B" w:rsidRDefault="006E5AA4" w:rsidP="0046586B">
      <w:pPr>
        <w:spacing w:before="240"/>
        <w:rPr>
          <w:rStyle w:val="Strong"/>
        </w:rPr>
      </w:pPr>
      <w:r>
        <w:rPr>
          <w:rStyle w:val="Strong"/>
        </w:rPr>
        <w:t>NDIA Board</w:t>
      </w:r>
    </w:p>
    <w:p w14:paraId="4162750E" w14:textId="77777777" w:rsidR="006E5AA4" w:rsidRPr="00940902" w:rsidRDefault="006E5AA4" w:rsidP="006E5AA4">
      <w:pPr>
        <w:rPr>
          <w:rStyle w:val="Strong"/>
        </w:rPr>
      </w:pPr>
      <w:r>
        <w:t>The NDIA Board is a group of people who make decisions about all parts of the</w:t>
      </w:r>
      <w:r w:rsidRPr="00912308">
        <w:rPr>
          <w:rStyle w:val="StyleFSMePro"/>
        </w:rPr>
        <w:t> </w:t>
      </w:r>
      <w:r>
        <w:t>NDIA.</w:t>
      </w:r>
    </w:p>
    <w:p w14:paraId="7931824F" w14:textId="77777777" w:rsidR="006E5AA4" w:rsidRPr="00405230" w:rsidRDefault="006E5AA4" w:rsidP="0046586B">
      <w:pPr>
        <w:spacing w:before="240"/>
        <w:rPr>
          <w:rStyle w:val="Strong"/>
        </w:rPr>
      </w:pPr>
      <w:r w:rsidRPr="00405230">
        <w:rPr>
          <w:rStyle w:val="Strong"/>
        </w:rPr>
        <w:t xml:space="preserve">NDIS </w:t>
      </w:r>
      <w:r>
        <w:rPr>
          <w:rStyle w:val="Strong"/>
        </w:rPr>
        <w:t>R</w:t>
      </w:r>
      <w:r w:rsidRPr="00405230">
        <w:rPr>
          <w:rStyle w:val="Strong"/>
        </w:rPr>
        <w:t>eview</w:t>
      </w:r>
    </w:p>
    <w:p w14:paraId="7B6103F0" w14:textId="77777777" w:rsidR="006E5AA4" w:rsidRDefault="006E5AA4" w:rsidP="006E5AA4">
      <w:r>
        <w:t>The Australian Government is checking the NDIS to find out what:</w:t>
      </w:r>
    </w:p>
    <w:p w14:paraId="53E0F61D" w14:textId="77777777" w:rsidR="006E5AA4" w:rsidRDefault="006E5AA4" w:rsidP="0070503B">
      <w:pPr>
        <w:pStyle w:val="ListParagraph"/>
        <w:numPr>
          <w:ilvl w:val="0"/>
          <w:numId w:val="14"/>
        </w:numPr>
      </w:pPr>
      <w:r>
        <w:t xml:space="preserve">works </w:t>
      </w:r>
      <w:proofErr w:type="gramStart"/>
      <w:r>
        <w:t>well</w:t>
      </w:r>
      <w:proofErr w:type="gramEnd"/>
    </w:p>
    <w:p w14:paraId="784E8DF9" w14:textId="77777777" w:rsidR="006E5AA4" w:rsidRDefault="006E5AA4" w:rsidP="0070503B">
      <w:pPr>
        <w:pStyle w:val="ListParagraph"/>
        <w:numPr>
          <w:ilvl w:val="0"/>
          <w:numId w:val="14"/>
        </w:numPr>
      </w:pPr>
      <w:r>
        <w:t>could be better.</w:t>
      </w:r>
    </w:p>
    <w:p w14:paraId="78A988AF" w14:textId="77777777" w:rsidR="006E5AA4" w:rsidRDefault="006E5AA4" w:rsidP="006E5AA4">
      <w:pPr>
        <w:rPr>
          <w:rStyle w:val="Strong"/>
        </w:rPr>
      </w:pPr>
      <w:r>
        <w:t>They call it the NDIS Review.</w:t>
      </w:r>
    </w:p>
    <w:p w14:paraId="1AED8BE6" w14:textId="77777777" w:rsidR="006E5AA4" w:rsidRDefault="006E5AA4" w:rsidP="0046586B">
      <w:pPr>
        <w:spacing w:before="240"/>
      </w:pPr>
      <w:r w:rsidRPr="00B178BA">
        <w:rPr>
          <w:rStyle w:val="Strong"/>
        </w:rPr>
        <w:t>Peer support</w:t>
      </w:r>
      <w:r>
        <w:t xml:space="preserve"> </w:t>
      </w:r>
    </w:p>
    <w:p w14:paraId="261CC6CE" w14:textId="77777777" w:rsidR="006E5AA4" w:rsidRDefault="006E5AA4" w:rsidP="006E5AA4">
      <w:r>
        <w:t>Peer support is when people use experiences they share to:</w:t>
      </w:r>
    </w:p>
    <w:p w14:paraId="390394EB" w14:textId="77777777" w:rsidR="006E5AA4" w:rsidRDefault="006E5AA4" w:rsidP="0070503B">
      <w:pPr>
        <w:pStyle w:val="ListParagraph"/>
        <w:numPr>
          <w:ilvl w:val="0"/>
          <w:numId w:val="25"/>
        </w:numPr>
      </w:pPr>
      <w:r>
        <w:t xml:space="preserve">feel </w:t>
      </w:r>
      <w:proofErr w:type="gramStart"/>
      <w:r>
        <w:t>connected</w:t>
      </w:r>
      <w:proofErr w:type="gramEnd"/>
    </w:p>
    <w:p w14:paraId="5974CB2B" w14:textId="77777777" w:rsidR="006E5AA4" w:rsidRPr="00A345E5" w:rsidRDefault="006E5AA4" w:rsidP="0070503B">
      <w:pPr>
        <w:pStyle w:val="ListParagraph"/>
        <w:numPr>
          <w:ilvl w:val="0"/>
          <w:numId w:val="7"/>
        </w:numPr>
        <w:rPr>
          <w:rStyle w:val="Strong"/>
        </w:rPr>
      </w:pPr>
      <w:r>
        <w:t>help each other.</w:t>
      </w:r>
    </w:p>
    <w:p w14:paraId="70A31B9E" w14:textId="77777777" w:rsidR="006E5AA4" w:rsidRDefault="006E5AA4" w:rsidP="0046586B">
      <w:pPr>
        <w:spacing w:before="240"/>
        <w:rPr>
          <w:rStyle w:val="Strong"/>
        </w:rPr>
      </w:pPr>
      <w:r>
        <w:rPr>
          <w:rStyle w:val="Strong"/>
        </w:rPr>
        <w:t>Priorities</w:t>
      </w:r>
    </w:p>
    <w:p w14:paraId="3C6764ED" w14:textId="77777777" w:rsidR="006E5AA4" w:rsidRPr="00542153" w:rsidRDefault="006E5AA4" w:rsidP="006E5AA4">
      <w:pPr>
        <w:rPr>
          <w:spacing w:val="-2"/>
        </w:rPr>
      </w:pPr>
      <w:r w:rsidRPr="00542153">
        <w:rPr>
          <w:spacing w:val="-2"/>
        </w:rPr>
        <w:t>Our priorities are things we think are very important.</w:t>
      </w:r>
    </w:p>
    <w:p w14:paraId="65979A8F" w14:textId="77777777" w:rsidR="006E5AA4" w:rsidRDefault="006E5AA4" w:rsidP="0046586B">
      <w:pPr>
        <w:spacing w:before="240"/>
        <w:rPr>
          <w:rStyle w:val="Strong"/>
        </w:rPr>
      </w:pPr>
      <w:r>
        <w:rPr>
          <w:rStyle w:val="Strong"/>
        </w:rPr>
        <w:t>Providers</w:t>
      </w:r>
    </w:p>
    <w:p w14:paraId="711C4BDB" w14:textId="73C29E33" w:rsidR="00542153" w:rsidRPr="0046586B" w:rsidRDefault="006E5AA4" w:rsidP="006E5AA4">
      <w:pPr>
        <w:rPr>
          <w:b/>
          <w:bCs/>
          <w:color w:val="6B2976"/>
        </w:rPr>
      </w:pPr>
      <w:r>
        <w:t>Providers support people with disability by</w:t>
      </w:r>
      <w:r>
        <w:rPr>
          <w:rFonts w:ascii="Calibri" w:hAnsi="Calibri" w:cs="Calibri"/>
        </w:rPr>
        <w:t> </w:t>
      </w:r>
      <w:r>
        <w:t>delivering a</w:t>
      </w:r>
      <w:r>
        <w:rPr>
          <w:rFonts w:ascii="Calibri" w:hAnsi="Calibri"/>
        </w:rPr>
        <w:t> </w:t>
      </w:r>
      <w:r>
        <w:t>service.</w:t>
      </w:r>
    </w:p>
    <w:p w14:paraId="57B8A2D9" w14:textId="77777777" w:rsidR="00984603" w:rsidRDefault="00984603" w:rsidP="0046586B">
      <w:pPr>
        <w:spacing w:before="240"/>
        <w:rPr>
          <w:rStyle w:val="Strong"/>
        </w:rPr>
      </w:pPr>
      <w:r>
        <w:rPr>
          <w:rStyle w:val="Strong"/>
        </w:rPr>
        <w:br w:type="page"/>
      </w:r>
    </w:p>
    <w:p w14:paraId="31961DF0" w14:textId="3B6CCB1B" w:rsidR="006E5AA4" w:rsidRDefault="006E5AA4" w:rsidP="0046586B">
      <w:pPr>
        <w:spacing w:before="240"/>
        <w:rPr>
          <w:rStyle w:val="Strong"/>
        </w:rPr>
      </w:pPr>
      <w:r w:rsidRPr="00A7498F">
        <w:rPr>
          <w:rStyle w:val="Strong"/>
        </w:rPr>
        <w:lastRenderedPageBreak/>
        <w:t>Reference Group</w:t>
      </w:r>
    </w:p>
    <w:p w14:paraId="67074CFD" w14:textId="77777777" w:rsidR="006E5AA4" w:rsidRPr="00126658" w:rsidRDefault="006E5AA4" w:rsidP="006E5AA4">
      <w:r w:rsidRPr="00A7498F">
        <w:t xml:space="preserve">A </w:t>
      </w:r>
      <w:r w:rsidRPr="00A345E5">
        <w:t>Reference Group</w:t>
      </w:r>
      <w:r w:rsidRPr="004009CF">
        <w:t xml:space="preserve"> </w:t>
      </w:r>
      <w:r w:rsidRPr="00A7498F">
        <w:t>is a group of people who give us</w:t>
      </w:r>
      <w:r>
        <w:rPr>
          <w:rFonts w:ascii="Calibri" w:hAnsi="Calibri" w:cs="Calibri"/>
        </w:rPr>
        <w:t> </w:t>
      </w:r>
      <w:r w:rsidRPr="00A7498F">
        <w:t>advice about a certain</w:t>
      </w:r>
      <w:r>
        <w:rPr>
          <w:rFonts w:ascii="Calibri" w:hAnsi="Calibri" w:cs="Calibri"/>
        </w:rPr>
        <w:t> </w:t>
      </w:r>
      <w:r w:rsidRPr="00A7498F">
        <w:t>topic.</w:t>
      </w:r>
    </w:p>
    <w:p w14:paraId="1E2166B8" w14:textId="77777777" w:rsidR="006E5AA4" w:rsidRDefault="006E5AA4" w:rsidP="0046586B">
      <w:pPr>
        <w:spacing w:before="240"/>
        <w:rPr>
          <w:rStyle w:val="Strong"/>
        </w:rPr>
      </w:pPr>
      <w:r>
        <w:rPr>
          <w:rStyle w:val="Strong"/>
        </w:rPr>
        <w:t>Registered</w:t>
      </w:r>
    </w:p>
    <w:p w14:paraId="026E6E66" w14:textId="77777777" w:rsidR="006E5AA4" w:rsidRDefault="006E5AA4" w:rsidP="006E5AA4">
      <w:r>
        <w:t>Registered providers:</w:t>
      </w:r>
    </w:p>
    <w:p w14:paraId="618DF274" w14:textId="77777777" w:rsidR="006E5AA4" w:rsidRDefault="006E5AA4" w:rsidP="00984603">
      <w:pPr>
        <w:pStyle w:val="ListParagraph"/>
      </w:pPr>
      <w:r>
        <w:t xml:space="preserve">can offer supports and services to people who take part in the </w:t>
      </w:r>
      <w:proofErr w:type="gramStart"/>
      <w:r>
        <w:t>NDIS</w:t>
      </w:r>
      <w:proofErr w:type="gramEnd"/>
    </w:p>
    <w:p w14:paraId="12205EA1" w14:textId="2E2F1F4F" w:rsidR="006518FC" w:rsidRPr="00984603" w:rsidRDefault="006E5AA4" w:rsidP="00984603">
      <w:pPr>
        <w:pStyle w:val="ListParagraph"/>
        <w:rPr>
          <w:b/>
          <w:bCs/>
          <w:color w:val="6B2976"/>
        </w:rPr>
      </w:pPr>
      <w:r>
        <w:t>are on a list the NDIA looks after.</w:t>
      </w:r>
    </w:p>
    <w:p w14:paraId="757DB64B" w14:textId="1C8B41A5" w:rsidR="00EC31C6" w:rsidRPr="00984603" w:rsidRDefault="006E5AA4" w:rsidP="00984603">
      <w:pPr>
        <w:spacing w:before="9480"/>
        <w:rPr>
          <w:sz w:val="24"/>
          <w:szCs w:val="24"/>
        </w:rPr>
      </w:pPr>
      <w:r w:rsidRPr="00984603">
        <w:rPr>
          <w:sz w:val="24"/>
          <w:szCs w:val="24"/>
        </w:rPr>
        <w:t>The Information Access Group created this</w:t>
      </w:r>
      <w:r w:rsidR="0046586B" w:rsidRPr="00984603">
        <w:rPr>
          <w:sz w:val="24"/>
          <w:szCs w:val="24"/>
        </w:rPr>
        <w:t xml:space="preserve"> text-only</w:t>
      </w:r>
      <w:r w:rsidRPr="00984603">
        <w:rPr>
          <w:sz w:val="24"/>
          <w:szCs w:val="24"/>
        </w:rPr>
        <w:t xml:space="preserve"> Easy Read.</w:t>
      </w:r>
      <w:r w:rsidR="00984603">
        <w:rPr>
          <w:sz w:val="24"/>
          <w:szCs w:val="24"/>
        </w:rPr>
        <w:br/>
      </w:r>
      <w:r w:rsidRPr="00984603">
        <w:rPr>
          <w:sz w:val="24"/>
          <w:szCs w:val="24"/>
        </w:rPr>
        <w:t xml:space="preserve">For any enquiries, please visit </w:t>
      </w:r>
      <w:hyperlink r:id="rId13" w:history="1">
        <w:r w:rsidRPr="00984603">
          <w:rPr>
            <w:rStyle w:val="Hyperlink"/>
            <w:sz w:val="24"/>
            <w:szCs w:val="24"/>
          </w:rPr>
          <w:t>www.informationaccessgroup.com</w:t>
        </w:r>
      </w:hyperlink>
      <w:r w:rsidRPr="00984603">
        <w:rPr>
          <w:sz w:val="24"/>
          <w:szCs w:val="24"/>
        </w:rPr>
        <w:t>.</w:t>
      </w:r>
      <w:r w:rsidR="00984603">
        <w:rPr>
          <w:sz w:val="24"/>
          <w:szCs w:val="24"/>
        </w:rPr>
        <w:br/>
      </w:r>
      <w:r w:rsidRPr="00984603">
        <w:rPr>
          <w:sz w:val="24"/>
          <w:szCs w:val="24"/>
        </w:rPr>
        <w:t>Quote job number 4773-B</w:t>
      </w:r>
      <w:bookmarkEnd w:id="107"/>
      <w:bookmarkEnd w:id="108"/>
      <w:r w:rsidR="00984603">
        <w:rPr>
          <w:sz w:val="24"/>
          <w:szCs w:val="24"/>
        </w:rPr>
        <w:t>.</w:t>
      </w:r>
    </w:p>
    <w:sectPr w:rsidR="00EC31C6" w:rsidRPr="00984603" w:rsidSect="0046586B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6B2976"/>
      </w:rPr>
      <w:id w:val="587653047"/>
      <w:docPartObj>
        <w:docPartGallery w:val="Page Numbers (Bottom of Page)"/>
        <w:docPartUnique/>
      </w:docPartObj>
    </w:sdtPr>
    <w:sdtEndPr/>
    <w:sdtContent>
      <w:sdt>
        <w:sdtPr>
          <w:rPr>
            <w:color w:val="6B297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B806011" w14:textId="691C613B" w:rsidR="00984603" w:rsidRPr="00984603" w:rsidRDefault="00984603" w:rsidP="00984603">
            <w:pPr>
              <w:pStyle w:val="Footer"/>
              <w:jc w:val="center"/>
              <w:rPr>
                <w:color w:val="6B2976"/>
              </w:rPr>
            </w:pPr>
            <w:r w:rsidRPr="00984603">
              <w:rPr>
                <w:color w:val="6B2976"/>
              </w:rPr>
              <w:t xml:space="preserve">Page </w:t>
            </w:r>
            <w:r w:rsidRPr="00984603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984603">
              <w:rPr>
                <w:b/>
                <w:bCs/>
                <w:color w:val="6B2976"/>
              </w:rPr>
              <w:instrText xml:space="preserve"> PAGE </w:instrText>
            </w:r>
            <w:r w:rsidRPr="00984603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984603">
              <w:rPr>
                <w:b/>
                <w:bCs/>
                <w:color w:val="6B2976"/>
              </w:rPr>
              <w:t>2</w:t>
            </w:r>
            <w:r w:rsidRPr="00984603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  <w:r w:rsidRPr="00984603">
              <w:rPr>
                <w:color w:val="6B2976"/>
              </w:rPr>
              <w:t xml:space="preserve"> of </w:t>
            </w:r>
            <w:r w:rsidRPr="00984603">
              <w:rPr>
                <w:b/>
                <w:bCs/>
                <w:color w:val="6B2976"/>
                <w:sz w:val="24"/>
                <w:szCs w:val="24"/>
              </w:rPr>
              <w:fldChar w:fldCharType="begin"/>
            </w:r>
            <w:r w:rsidRPr="00984603">
              <w:rPr>
                <w:b/>
                <w:bCs/>
                <w:color w:val="6B2976"/>
              </w:rPr>
              <w:instrText xml:space="preserve"> NUMPAGES  </w:instrText>
            </w:r>
            <w:r w:rsidRPr="00984603">
              <w:rPr>
                <w:b/>
                <w:bCs/>
                <w:color w:val="6B2976"/>
                <w:sz w:val="24"/>
                <w:szCs w:val="24"/>
              </w:rPr>
              <w:fldChar w:fldCharType="separate"/>
            </w:r>
            <w:r w:rsidRPr="00984603">
              <w:rPr>
                <w:b/>
                <w:bCs/>
                <w:color w:val="6B2976"/>
              </w:rPr>
              <w:t>2</w:t>
            </w:r>
            <w:r w:rsidRPr="00984603">
              <w:rPr>
                <w:b/>
                <w:bCs/>
                <w:color w:val="6B2976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4F380" w14:textId="39427808" w:rsidR="00AB3C84" w:rsidRDefault="00AB3C84" w:rsidP="00AB3C84">
    <w:pPr>
      <w:rPr>
        <w:lang w:val="en-US"/>
      </w:rPr>
    </w:pPr>
  </w:p>
  <w:p w14:paraId="1F4E6692" w14:textId="77777777" w:rsidR="00AB3C84" w:rsidRDefault="00AB3C84" w:rsidP="00AB3C84"/>
  <w:p w14:paraId="3195CAE1" w14:textId="14585AD4" w:rsidR="00AB3C84" w:rsidRDefault="00D553FA" w:rsidP="0046586B">
    <w:pPr>
      <w:pStyle w:val="Backpagetext"/>
    </w:pPr>
    <w:hyperlink r:id="rId1" w:history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FA4E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D80B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9089D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79CAF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0AE5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B225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D638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96C7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4C24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1CA5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6C29AB"/>
    <w:multiLevelType w:val="hybridMultilevel"/>
    <w:tmpl w:val="9BF21F3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7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E51D4B"/>
    <w:multiLevelType w:val="hybridMultilevel"/>
    <w:tmpl w:val="8226511A"/>
    <w:lvl w:ilvl="0" w:tplc="B6A444C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7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08439D"/>
    <w:multiLevelType w:val="hybridMultilevel"/>
    <w:tmpl w:val="C4D8292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573593">
    <w:abstractNumId w:val="24"/>
  </w:num>
  <w:num w:numId="2" w16cid:durableId="824126239">
    <w:abstractNumId w:val="15"/>
  </w:num>
  <w:num w:numId="3" w16cid:durableId="1709798988">
    <w:abstractNumId w:val="11"/>
  </w:num>
  <w:num w:numId="4" w16cid:durableId="2060392981">
    <w:abstractNumId w:val="27"/>
  </w:num>
  <w:num w:numId="5" w16cid:durableId="2080322727">
    <w:abstractNumId w:val="19"/>
  </w:num>
  <w:num w:numId="6" w16cid:durableId="248738014">
    <w:abstractNumId w:val="35"/>
  </w:num>
  <w:num w:numId="7" w16cid:durableId="235866973">
    <w:abstractNumId w:val="13"/>
  </w:num>
  <w:num w:numId="8" w16cid:durableId="1647784640">
    <w:abstractNumId w:val="21"/>
  </w:num>
  <w:num w:numId="9" w16cid:durableId="1913807847">
    <w:abstractNumId w:val="22"/>
  </w:num>
  <w:num w:numId="10" w16cid:durableId="1542285928">
    <w:abstractNumId w:val="38"/>
  </w:num>
  <w:num w:numId="11" w16cid:durableId="985359936">
    <w:abstractNumId w:val="14"/>
  </w:num>
  <w:num w:numId="12" w16cid:durableId="1387484081">
    <w:abstractNumId w:val="18"/>
  </w:num>
  <w:num w:numId="13" w16cid:durableId="272171122">
    <w:abstractNumId w:val="33"/>
  </w:num>
  <w:num w:numId="14" w16cid:durableId="22903541">
    <w:abstractNumId w:val="17"/>
  </w:num>
  <w:num w:numId="15" w16cid:durableId="729114364">
    <w:abstractNumId w:val="28"/>
  </w:num>
  <w:num w:numId="16" w16cid:durableId="84113451">
    <w:abstractNumId w:val="29"/>
  </w:num>
  <w:num w:numId="17" w16cid:durableId="1452167771">
    <w:abstractNumId w:val="26"/>
  </w:num>
  <w:num w:numId="18" w16cid:durableId="718672712">
    <w:abstractNumId w:val="12"/>
  </w:num>
  <w:num w:numId="19" w16cid:durableId="498279500">
    <w:abstractNumId w:val="23"/>
  </w:num>
  <w:num w:numId="20" w16cid:durableId="982782064">
    <w:abstractNumId w:val="16"/>
  </w:num>
  <w:num w:numId="21" w16cid:durableId="335235316">
    <w:abstractNumId w:val="37"/>
  </w:num>
  <w:num w:numId="22" w16cid:durableId="627055676">
    <w:abstractNumId w:val="10"/>
  </w:num>
  <w:num w:numId="23" w16cid:durableId="1066999848">
    <w:abstractNumId w:val="30"/>
  </w:num>
  <w:num w:numId="24" w16cid:durableId="1723090107">
    <w:abstractNumId w:val="31"/>
  </w:num>
  <w:num w:numId="25" w16cid:durableId="620654161">
    <w:abstractNumId w:val="34"/>
  </w:num>
  <w:num w:numId="26" w16cid:durableId="993335476">
    <w:abstractNumId w:val="36"/>
  </w:num>
  <w:num w:numId="27" w16cid:durableId="222913396">
    <w:abstractNumId w:val="20"/>
  </w:num>
  <w:num w:numId="28" w16cid:durableId="1523516857">
    <w:abstractNumId w:val="25"/>
  </w:num>
  <w:num w:numId="29" w16cid:durableId="255215802">
    <w:abstractNumId w:val="32"/>
  </w:num>
  <w:num w:numId="30" w16cid:durableId="222521742">
    <w:abstractNumId w:val="9"/>
  </w:num>
  <w:num w:numId="31" w16cid:durableId="1877504228">
    <w:abstractNumId w:val="7"/>
  </w:num>
  <w:num w:numId="32" w16cid:durableId="823593493">
    <w:abstractNumId w:val="6"/>
  </w:num>
  <w:num w:numId="33" w16cid:durableId="368338275">
    <w:abstractNumId w:val="5"/>
  </w:num>
  <w:num w:numId="34" w16cid:durableId="974221477">
    <w:abstractNumId w:val="4"/>
  </w:num>
  <w:num w:numId="35" w16cid:durableId="1683773181">
    <w:abstractNumId w:val="8"/>
  </w:num>
  <w:num w:numId="36" w16cid:durableId="1697195122">
    <w:abstractNumId w:val="3"/>
  </w:num>
  <w:num w:numId="37" w16cid:durableId="925696553">
    <w:abstractNumId w:val="2"/>
  </w:num>
  <w:num w:numId="38" w16cid:durableId="286475983">
    <w:abstractNumId w:val="1"/>
  </w:num>
  <w:num w:numId="39" w16cid:durableId="1358852993">
    <w:abstractNumId w:val="0"/>
  </w:num>
  <w:num w:numId="40" w16cid:durableId="1126586172">
    <w:abstractNumId w:val="9"/>
  </w:num>
  <w:num w:numId="41" w16cid:durableId="466044537">
    <w:abstractNumId w:val="7"/>
  </w:num>
  <w:num w:numId="42" w16cid:durableId="114954914">
    <w:abstractNumId w:val="6"/>
  </w:num>
  <w:num w:numId="43" w16cid:durableId="1737312421">
    <w:abstractNumId w:val="5"/>
  </w:num>
  <w:num w:numId="44" w16cid:durableId="950625813">
    <w:abstractNumId w:val="4"/>
  </w:num>
  <w:num w:numId="45" w16cid:durableId="1453010415">
    <w:abstractNumId w:val="8"/>
  </w:num>
  <w:num w:numId="46" w16cid:durableId="456949428">
    <w:abstractNumId w:val="3"/>
  </w:num>
  <w:num w:numId="47" w16cid:durableId="327515083">
    <w:abstractNumId w:val="2"/>
  </w:num>
  <w:num w:numId="48" w16cid:durableId="2095277680">
    <w:abstractNumId w:val="1"/>
  </w:num>
  <w:num w:numId="49" w16cid:durableId="1095437003">
    <w:abstractNumId w:val="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4985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7DB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1000C8"/>
    <w:rsid w:val="00100247"/>
    <w:rsid w:val="00100316"/>
    <w:rsid w:val="001007D5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222C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927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D75"/>
    <w:rsid w:val="002007BC"/>
    <w:rsid w:val="0020146D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53D"/>
    <w:rsid w:val="002F0B5C"/>
    <w:rsid w:val="002F0FAC"/>
    <w:rsid w:val="002F1895"/>
    <w:rsid w:val="002F294B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728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723"/>
    <w:rsid w:val="003B1B2B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431"/>
    <w:rsid w:val="00441B81"/>
    <w:rsid w:val="0044207C"/>
    <w:rsid w:val="00442736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586B"/>
    <w:rsid w:val="00465C9C"/>
    <w:rsid w:val="004663DB"/>
    <w:rsid w:val="0046790B"/>
    <w:rsid w:val="00467F78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6098"/>
    <w:rsid w:val="004F71B8"/>
    <w:rsid w:val="004F7AFF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5AA4"/>
    <w:rsid w:val="006E6184"/>
    <w:rsid w:val="006E6D97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EAB"/>
    <w:rsid w:val="00702FB5"/>
    <w:rsid w:val="007031D1"/>
    <w:rsid w:val="00703466"/>
    <w:rsid w:val="00703533"/>
    <w:rsid w:val="0070402F"/>
    <w:rsid w:val="00704CE2"/>
    <w:rsid w:val="00704FD6"/>
    <w:rsid w:val="0070503B"/>
    <w:rsid w:val="00705A02"/>
    <w:rsid w:val="00705B1E"/>
    <w:rsid w:val="00705C53"/>
    <w:rsid w:val="00707699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6BE5"/>
    <w:rsid w:val="008176E0"/>
    <w:rsid w:val="00817C1E"/>
    <w:rsid w:val="0082049D"/>
    <w:rsid w:val="00821035"/>
    <w:rsid w:val="008210C2"/>
    <w:rsid w:val="008212FE"/>
    <w:rsid w:val="008213F1"/>
    <w:rsid w:val="008219A2"/>
    <w:rsid w:val="00823988"/>
    <w:rsid w:val="00823C52"/>
    <w:rsid w:val="00824443"/>
    <w:rsid w:val="008245CE"/>
    <w:rsid w:val="00824BF6"/>
    <w:rsid w:val="00825046"/>
    <w:rsid w:val="00825C70"/>
    <w:rsid w:val="00825FEA"/>
    <w:rsid w:val="008265B9"/>
    <w:rsid w:val="008277D5"/>
    <w:rsid w:val="00827874"/>
    <w:rsid w:val="0082788A"/>
    <w:rsid w:val="00827FCE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3619"/>
    <w:rsid w:val="008C3811"/>
    <w:rsid w:val="008C416E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969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603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A44"/>
    <w:rsid w:val="009A30A2"/>
    <w:rsid w:val="009A416E"/>
    <w:rsid w:val="009A44FE"/>
    <w:rsid w:val="009A474C"/>
    <w:rsid w:val="009A5071"/>
    <w:rsid w:val="009A72C5"/>
    <w:rsid w:val="009B005A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9E"/>
    <w:rsid w:val="00A539CE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E03"/>
    <w:rsid w:val="00A919EB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0C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3DFA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E4D"/>
    <w:rsid w:val="00B924C1"/>
    <w:rsid w:val="00B92A4F"/>
    <w:rsid w:val="00B92EA6"/>
    <w:rsid w:val="00B939C1"/>
    <w:rsid w:val="00B93A1B"/>
    <w:rsid w:val="00B948BC"/>
    <w:rsid w:val="00B94FCF"/>
    <w:rsid w:val="00B9514E"/>
    <w:rsid w:val="00B957C3"/>
    <w:rsid w:val="00B95AC6"/>
    <w:rsid w:val="00B96B22"/>
    <w:rsid w:val="00B973F2"/>
    <w:rsid w:val="00B97CC6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443"/>
    <w:rsid w:val="00BA567A"/>
    <w:rsid w:val="00BA5990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DD"/>
    <w:rsid w:val="00BC51E1"/>
    <w:rsid w:val="00BC52C2"/>
    <w:rsid w:val="00BC52FB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E5A"/>
    <w:rsid w:val="00BD3794"/>
    <w:rsid w:val="00BD382D"/>
    <w:rsid w:val="00BD405F"/>
    <w:rsid w:val="00BD4B7C"/>
    <w:rsid w:val="00BD56C5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BD8"/>
    <w:rsid w:val="00C40A0E"/>
    <w:rsid w:val="00C40F90"/>
    <w:rsid w:val="00C411E4"/>
    <w:rsid w:val="00C4185A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6DD2"/>
    <w:rsid w:val="00CB6EF1"/>
    <w:rsid w:val="00CB76E4"/>
    <w:rsid w:val="00CB77FC"/>
    <w:rsid w:val="00CB7D2F"/>
    <w:rsid w:val="00CC0618"/>
    <w:rsid w:val="00CC0BFE"/>
    <w:rsid w:val="00CC126C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3ACF"/>
    <w:rsid w:val="00CE3BA9"/>
    <w:rsid w:val="00CE3E40"/>
    <w:rsid w:val="00CE3EA5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BA2"/>
    <w:rsid w:val="00D40E35"/>
    <w:rsid w:val="00D4100D"/>
    <w:rsid w:val="00D414F3"/>
    <w:rsid w:val="00D41CC9"/>
    <w:rsid w:val="00D421B0"/>
    <w:rsid w:val="00D44B1A"/>
    <w:rsid w:val="00D4516C"/>
    <w:rsid w:val="00D45345"/>
    <w:rsid w:val="00D45841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98"/>
    <w:rsid w:val="00D553FA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19AE"/>
    <w:rsid w:val="00D93856"/>
    <w:rsid w:val="00D93AD0"/>
    <w:rsid w:val="00D93AF3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4984"/>
    <w:rsid w:val="00F55A23"/>
    <w:rsid w:val="00F564F7"/>
    <w:rsid w:val="00F5657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9857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AA4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6586B"/>
    <w:pPr>
      <w:keepNext/>
      <w:keepLines/>
      <w:tabs>
        <w:tab w:val="left" w:pos="5655"/>
      </w:tabs>
      <w:spacing w:line="276" w:lineRule="auto"/>
      <w:outlineLvl w:val="0"/>
    </w:pPr>
    <w:rPr>
      <w:rFonts w:cs="Times New Roman"/>
      <w:b/>
      <w:bCs/>
      <w:noProof/>
      <w:color w:val="000000" w:themeColor="text1"/>
      <w:sz w:val="52"/>
      <w:szCs w:val="52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6586B"/>
    <w:pPr>
      <w:keepNext/>
      <w:keepLines/>
      <w:tabs>
        <w:tab w:val="left" w:pos="5655"/>
      </w:tabs>
      <w:spacing w:before="480" w:after="360"/>
      <w:outlineLvl w:val="1"/>
    </w:pPr>
    <w:rPr>
      <w:rFonts w:cs="Times New Roman"/>
      <w:b/>
      <w:bCs/>
      <w:noProof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46586B"/>
    <w:pPr>
      <w:keepNext/>
      <w:spacing w:before="600" w:after="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AA4"/>
    <w:pPr>
      <w:keepNext/>
      <w:keepLines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6586B"/>
    <w:rPr>
      <w:rFonts w:ascii="Arial" w:hAnsi="Arial"/>
      <w:b/>
      <w:bCs/>
      <w:noProof/>
      <w:color w:val="000000" w:themeColor="text1"/>
      <w:sz w:val="52"/>
      <w:szCs w:val="52"/>
      <w:lang w:val="en-US"/>
    </w:rPr>
  </w:style>
  <w:style w:type="character" w:customStyle="1" w:styleId="Heading2Char">
    <w:name w:val="Heading 2 Char"/>
    <w:link w:val="Heading2"/>
    <w:uiPriority w:val="9"/>
    <w:rsid w:val="0046586B"/>
    <w:rPr>
      <w:rFonts w:ascii="Arial" w:hAnsi="Arial"/>
      <w:b/>
      <w:bCs/>
      <w:noProof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6E5AA4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6E5AA4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46586B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46586B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3DCA"/>
    <w:pPr>
      <w:pBdr>
        <w:bottom w:val="single" w:sz="4" w:space="1" w:color="auto"/>
        <w:between w:val="single" w:sz="4" w:space="1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autoRedefine/>
    <w:uiPriority w:val="34"/>
    <w:qFormat/>
    <w:rsid w:val="00984603"/>
    <w:pPr>
      <w:numPr>
        <w:numId w:val="12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984603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6E5AA4"/>
    <w:rPr>
      <w:rFonts w:ascii="Arial" w:eastAsiaTheme="majorEastAsia" w:hAnsi="Arial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dis-iac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759565-3650-47B1-AB11-E599057D31C6}"/>
</file>

<file path=customXml/itemProps3.xml><?xml version="1.0" encoding="utf-8"?>
<ds:datastoreItem xmlns:ds="http://schemas.openxmlformats.org/officeDocument/2006/customXml" ds:itemID="{C57E74DE-9546-404B-BBCE-6DDEA38176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</TotalTime>
  <Pages>18</Pages>
  <Words>1965</Words>
  <Characters>1120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XX</vt:lpstr>
    </vt:vector>
  </TitlesOfParts>
  <Company>Hewlett-Packard</Company>
  <LinksUpToDate>false</LinksUpToDate>
  <CharactersWithSpaces>1314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, young people and families Reference Group - a text-only Easy Read document</dc:title>
  <dc:subject/>
  <dc:creator>National Disability Insurance Agency</dc:creator>
  <cp:keywords/>
  <dc:description/>
  <cp:lastModifiedBy>Stephen Preston</cp:lastModifiedBy>
  <cp:revision>44</cp:revision>
  <cp:lastPrinted>2019-09-17T06:26:00Z</cp:lastPrinted>
  <dcterms:created xsi:type="dcterms:W3CDTF">2023-05-31T03:35:00Z</dcterms:created>
  <dcterms:modified xsi:type="dcterms:W3CDTF">2023-06-22T10:20:00Z</dcterms:modified>
</cp:coreProperties>
</file>